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charts/chart1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F99A3" w14:textId="3377415E" w:rsidR="00927099" w:rsidRPr="00353FD1" w:rsidRDefault="00081041" w:rsidP="00353FD1">
      <w:pPr>
        <w:pStyle w:val="Heading1"/>
        <w:jc w:val="center"/>
        <w:rPr>
          <w:sz w:val="56"/>
          <w:szCs w:val="56"/>
        </w:rPr>
      </w:pPr>
      <w:bookmarkStart w:id="0" w:name="_Hlk153579580"/>
      <w:bookmarkEnd w:id="0"/>
      <w:r w:rsidRPr="00353FD1">
        <w:rPr>
          <w:sz w:val="56"/>
          <w:szCs w:val="56"/>
        </w:rPr>
        <w:t>Report</w:t>
      </w:r>
      <w:r w:rsidR="001E3053" w:rsidRPr="00353FD1">
        <w:rPr>
          <w:sz w:val="56"/>
          <w:szCs w:val="56"/>
        </w:rPr>
        <w:t>: Assignment 1</w:t>
      </w:r>
    </w:p>
    <w:p w14:paraId="569A6907" w14:textId="062B2B81" w:rsidR="005A7043" w:rsidRPr="000E3656" w:rsidRDefault="00927099" w:rsidP="000E3656">
      <w:pPr>
        <w:pStyle w:val="Heading1"/>
      </w:pPr>
      <w:r w:rsidRPr="000E3656">
        <w:t>Context of the business</w:t>
      </w:r>
    </w:p>
    <w:p w14:paraId="4DD2368C" w14:textId="2E4406FF" w:rsidR="00B22251" w:rsidRPr="000E3656" w:rsidRDefault="00B22251" w:rsidP="00553CD3">
      <w:pPr>
        <w:numPr>
          <w:ilvl w:val="0"/>
          <w:numId w:val="3"/>
        </w:numPr>
        <w:spacing w:before="45" w:beforeAutospacing="1" w:after="45" w:afterAutospacing="1" w:line="240" w:lineRule="auto"/>
        <w:ind w:right="45"/>
        <w:rPr>
          <w:rFonts w:asciiTheme="majorHAnsi" w:hAnsiTheme="majorHAnsi" w:cstheme="majorHAnsi"/>
          <w:b/>
          <w:bCs/>
        </w:rPr>
      </w:pPr>
      <w:r w:rsidRPr="000E3656">
        <w:rPr>
          <w:rFonts w:asciiTheme="majorHAnsi" w:hAnsiTheme="majorHAnsi" w:cstheme="majorHAnsi"/>
        </w:rPr>
        <w:t xml:space="preserve">2Market is a global supermarket that sells both online and in-store. They </w:t>
      </w:r>
      <w:r w:rsidR="000404CE" w:rsidRPr="000E3656">
        <w:rPr>
          <w:rFonts w:asciiTheme="majorHAnsi" w:hAnsiTheme="majorHAnsi" w:cstheme="majorHAnsi"/>
        </w:rPr>
        <w:t>analyse</w:t>
      </w:r>
      <w:r w:rsidRPr="000E3656">
        <w:rPr>
          <w:rFonts w:asciiTheme="majorHAnsi" w:hAnsiTheme="majorHAnsi" w:cstheme="majorHAnsi"/>
        </w:rPr>
        <w:t xml:space="preserve"> marketing and ad data to identify the most effective advertising channels for specific products and customer profiles. This helps them tailor promotions and improve sales.</w:t>
      </w:r>
    </w:p>
    <w:p w14:paraId="2332675B" w14:textId="506DD375" w:rsidR="00CD2E75" w:rsidRPr="00E67A9F" w:rsidRDefault="003F66E2" w:rsidP="00E67A9F">
      <w:pPr>
        <w:pStyle w:val="Title"/>
        <w:rPr>
          <w:sz w:val="40"/>
          <w:szCs w:val="40"/>
        </w:rPr>
      </w:pPr>
      <w:r w:rsidRPr="00E67A9F">
        <w:rPr>
          <w:sz w:val="40"/>
          <w:szCs w:val="40"/>
        </w:rPr>
        <w:t>Q</w:t>
      </w:r>
      <w:r w:rsidR="008F2208" w:rsidRPr="00E67A9F">
        <w:rPr>
          <w:sz w:val="40"/>
          <w:szCs w:val="40"/>
        </w:rPr>
        <w:t xml:space="preserve">uestions </w:t>
      </w:r>
      <w:r w:rsidR="0097699A" w:rsidRPr="00E67A9F">
        <w:rPr>
          <w:sz w:val="40"/>
          <w:szCs w:val="40"/>
        </w:rPr>
        <w:t xml:space="preserve">to understand the context </w:t>
      </w:r>
      <w:r w:rsidR="00E67A9F" w:rsidRPr="00E67A9F">
        <w:rPr>
          <w:sz w:val="40"/>
          <w:szCs w:val="40"/>
        </w:rPr>
        <w:t>better</w:t>
      </w:r>
    </w:p>
    <w:p w14:paraId="6E1E607C" w14:textId="43F1BA2C" w:rsidR="00EF143A" w:rsidRPr="000E3656" w:rsidRDefault="000404CE" w:rsidP="00B22251">
      <w:pPr>
        <w:numPr>
          <w:ilvl w:val="0"/>
          <w:numId w:val="3"/>
        </w:numPr>
        <w:spacing w:before="45" w:beforeAutospacing="1" w:after="45" w:afterAutospacing="1" w:line="240" w:lineRule="auto"/>
        <w:ind w:right="45"/>
        <w:rPr>
          <w:rFonts w:asciiTheme="majorHAnsi" w:hAnsiTheme="majorHAnsi" w:cstheme="majorHAnsi"/>
          <w:b/>
          <w:bCs/>
        </w:rPr>
      </w:pPr>
      <w:r w:rsidRPr="000E3656">
        <w:rPr>
          <w:rFonts w:asciiTheme="majorHAnsi" w:hAnsiTheme="majorHAnsi" w:cstheme="majorHAnsi"/>
          <w:color w:val="161719"/>
        </w:rPr>
        <w:t>Which</w:t>
      </w:r>
      <w:r w:rsidR="00EF143A" w:rsidRPr="000E3656">
        <w:rPr>
          <w:rFonts w:asciiTheme="majorHAnsi" w:hAnsiTheme="majorHAnsi" w:cstheme="majorHAnsi"/>
          <w:color w:val="161719"/>
        </w:rPr>
        <w:t xml:space="preserve"> countries is 2Market investing in</w:t>
      </w:r>
      <w:r w:rsidRPr="000E3656">
        <w:rPr>
          <w:rFonts w:asciiTheme="majorHAnsi" w:hAnsiTheme="majorHAnsi" w:cstheme="majorHAnsi"/>
          <w:color w:val="161719"/>
        </w:rPr>
        <w:t>,</w:t>
      </w:r>
      <w:r w:rsidR="00EF143A" w:rsidRPr="000E3656">
        <w:rPr>
          <w:rFonts w:asciiTheme="majorHAnsi" w:hAnsiTheme="majorHAnsi" w:cstheme="majorHAnsi"/>
          <w:color w:val="161719"/>
        </w:rPr>
        <w:t xml:space="preserve"> and how mature are these markets?</w:t>
      </w:r>
    </w:p>
    <w:p w14:paraId="3A9AD67A" w14:textId="49C238AD" w:rsidR="00A805FC" w:rsidRPr="000E3656" w:rsidRDefault="00A805FC" w:rsidP="00CD2E75">
      <w:pPr>
        <w:pStyle w:val="ListParagraph"/>
        <w:numPr>
          <w:ilvl w:val="0"/>
          <w:numId w:val="3"/>
        </w:numPr>
        <w:spacing w:before="45" w:after="45" w:line="240" w:lineRule="auto"/>
        <w:ind w:right="45"/>
        <w:rPr>
          <w:rFonts w:asciiTheme="majorHAnsi" w:hAnsiTheme="majorHAnsi" w:cstheme="majorHAnsi"/>
        </w:rPr>
      </w:pPr>
      <w:r w:rsidRPr="000E3656">
        <w:rPr>
          <w:rFonts w:asciiTheme="majorHAnsi" w:hAnsiTheme="majorHAnsi" w:cstheme="majorHAnsi"/>
          <w:color w:val="161719"/>
          <w:shd w:val="clear" w:color="auto" w:fill="FFFFFF"/>
        </w:rPr>
        <w:t xml:space="preserve">Are there sales targets for products/countries?, </w:t>
      </w:r>
    </w:p>
    <w:p w14:paraId="5D8C4E47" w14:textId="0A109E70" w:rsidR="00927099" w:rsidRPr="000E3656" w:rsidRDefault="00A805FC" w:rsidP="00CD2E75">
      <w:pPr>
        <w:pStyle w:val="ListParagraph"/>
        <w:numPr>
          <w:ilvl w:val="0"/>
          <w:numId w:val="3"/>
        </w:numPr>
        <w:spacing w:before="45" w:after="45" w:line="240" w:lineRule="auto"/>
        <w:ind w:right="45"/>
        <w:rPr>
          <w:rFonts w:asciiTheme="majorHAnsi" w:hAnsiTheme="majorHAnsi" w:cstheme="majorHAnsi"/>
        </w:rPr>
      </w:pPr>
      <w:r w:rsidRPr="000E3656">
        <w:rPr>
          <w:rFonts w:asciiTheme="majorHAnsi" w:hAnsiTheme="majorHAnsi" w:cstheme="majorHAnsi"/>
        </w:rPr>
        <w:t>How was the budget divided across different media channels?"</w:t>
      </w:r>
    </w:p>
    <w:p w14:paraId="44E3F097" w14:textId="77777777" w:rsidR="00CD2E75" w:rsidRPr="000E3656" w:rsidRDefault="00CD2E75" w:rsidP="00CD2E75">
      <w:pPr>
        <w:spacing w:before="45" w:after="45" w:line="240" w:lineRule="auto"/>
        <w:ind w:right="45"/>
        <w:rPr>
          <w:rFonts w:asciiTheme="majorHAnsi" w:hAnsiTheme="majorHAnsi" w:cstheme="majorHAnsi"/>
          <w:b/>
          <w:bCs/>
        </w:rPr>
      </w:pPr>
    </w:p>
    <w:p w14:paraId="2ADE3D77" w14:textId="1A5BACC0" w:rsidR="002F2FC2" w:rsidRPr="00E67A9F" w:rsidRDefault="00CD2E75" w:rsidP="00E67A9F">
      <w:pPr>
        <w:pStyle w:val="Title"/>
        <w:rPr>
          <w:sz w:val="40"/>
          <w:szCs w:val="40"/>
        </w:rPr>
      </w:pPr>
      <w:r w:rsidRPr="00E67A9F">
        <w:rPr>
          <w:sz w:val="40"/>
          <w:szCs w:val="40"/>
        </w:rPr>
        <w:t>Q</w:t>
      </w:r>
      <w:r w:rsidR="008F2208" w:rsidRPr="00E67A9F">
        <w:rPr>
          <w:sz w:val="40"/>
          <w:szCs w:val="40"/>
        </w:rPr>
        <w:t xml:space="preserve">uestions </w:t>
      </w:r>
      <w:r w:rsidR="0097699A" w:rsidRPr="00E67A9F">
        <w:rPr>
          <w:sz w:val="40"/>
          <w:szCs w:val="40"/>
        </w:rPr>
        <w:t xml:space="preserve">to understand data </w:t>
      </w:r>
      <w:r w:rsidR="00E67A9F" w:rsidRPr="00E67A9F">
        <w:rPr>
          <w:sz w:val="40"/>
          <w:szCs w:val="40"/>
        </w:rPr>
        <w:t>better</w:t>
      </w:r>
    </w:p>
    <w:p w14:paraId="0BD4D0FF" w14:textId="77777777" w:rsidR="00634058" w:rsidRPr="000E3656" w:rsidRDefault="00324549" w:rsidP="005F0038">
      <w:pPr>
        <w:pStyle w:val="ListParagraph"/>
        <w:numPr>
          <w:ilvl w:val="0"/>
          <w:numId w:val="4"/>
        </w:numPr>
        <w:spacing w:before="45" w:after="45" w:line="240" w:lineRule="auto"/>
        <w:ind w:right="45"/>
        <w:rPr>
          <w:rFonts w:asciiTheme="majorHAnsi" w:hAnsiTheme="majorHAnsi" w:cstheme="majorHAnsi"/>
        </w:rPr>
      </w:pPr>
      <w:r w:rsidRPr="000E3656">
        <w:rPr>
          <w:rFonts w:asciiTheme="majorHAnsi" w:hAnsiTheme="majorHAnsi" w:cstheme="majorHAnsi"/>
        </w:rPr>
        <w:t xml:space="preserve">Are sales made through delivery apps included in </w:t>
      </w:r>
      <w:r w:rsidR="00634058" w:rsidRPr="000E3656">
        <w:rPr>
          <w:rFonts w:asciiTheme="majorHAnsi" w:hAnsiTheme="majorHAnsi" w:cstheme="majorHAnsi"/>
        </w:rPr>
        <w:t>online sales?</w:t>
      </w:r>
    </w:p>
    <w:p w14:paraId="5DBDCCC5" w14:textId="57FB023F" w:rsidR="009E06B9" w:rsidRPr="000E3656" w:rsidRDefault="00324549" w:rsidP="005F0038">
      <w:pPr>
        <w:pStyle w:val="ListParagraph"/>
        <w:numPr>
          <w:ilvl w:val="0"/>
          <w:numId w:val="4"/>
        </w:numPr>
        <w:spacing w:before="45" w:after="45" w:line="240" w:lineRule="auto"/>
        <w:ind w:right="45"/>
        <w:rPr>
          <w:rFonts w:asciiTheme="majorHAnsi" w:hAnsiTheme="majorHAnsi" w:cstheme="majorHAnsi"/>
        </w:rPr>
      </w:pPr>
      <w:r w:rsidRPr="000E3656">
        <w:rPr>
          <w:rFonts w:asciiTheme="majorHAnsi" w:hAnsiTheme="majorHAnsi" w:cstheme="majorHAnsi"/>
        </w:rPr>
        <w:t xml:space="preserve">What is the unit of measurement used in </w:t>
      </w:r>
      <w:r w:rsidR="00BF554E" w:rsidRPr="000E3656">
        <w:rPr>
          <w:rFonts w:asciiTheme="majorHAnsi" w:hAnsiTheme="majorHAnsi" w:cstheme="majorHAnsi"/>
        </w:rPr>
        <w:t xml:space="preserve">the </w:t>
      </w:r>
      <w:r w:rsidR="00E67A9F">
        <w:rPr>
          <w:rFonts w:asciiTheme="majorHAnsi" w:hAnsiTheme="majorHAnsi" w:cstheme="majorHAnsi"/>
        </w:rPr>
        <w:t>products'</w:t>
      </w:r>
      <w:r w:rsidR="00BF554E" w:rsidRPr="000E3656">
        <w:rPr>
          <w:rFonts w:asciiTheme="majorHAnsi" w:hAnsiTheme="majorHAnsi" w:cstheme="majorHAnsi"/>
        </w:rPr>
        <w:t xml:space="preserve"> KPIs</w:t>
      </w:r>
      <w:r w:rsidRPr="000E3656">
        <w:rPr>
          <w:rFonts w:asciiTheme="majorHAnsi" w:hAnsiTheme="majorHAnsi" w:cstheme="majorHAnsi"/>
        </w:rPr>
        <w:t xml:space="preserve"> </w:t>
      </w:r>
      <w:r w:rsidR="00BF554E" w:rsidRPr="000E3656">
        <w:rPr>
          <w:rFonts w:asciiTheme="majorHAnsi" w:hAnsiTheme="majorHAnsi" w:cstheme="majorHAnsi"/>
        </w:rPr>
        <w:t xml:space="preserve">(i.e. </w:t>
      </w:r>
      <w:r w:rsidR="00DF0DBB" w:rsidRPr="000E3656">
        <w:rPr>
          <w:rFonts w:asciiTheme="majorHAnsi" w:hAnsiTheme="majorHAnsi" w:cstheme="majorHAnsi"/>
        </w:rPr>
        <w:t>AmtLiq. AmtVege,</w:t>
      </w:r>
      <w:r w:rsidRPr="000E3656">
        <w:rPr>
          <w:rFonts w:asciiTheme="majorHAnsi" w:hAnsiTheme="majorHAnsi" w:cstheme="majorHAnsi"/>
        </w:rPr>
        <w:t xml:space="preserve">? </w:t>
      </w:r>
    </w:p>
    <w:p w14:paraId="47EDD137" w14:textId="77777777" w:rsidR="00324549" w:rsidRPr="001D6788" w:rsidRDefault="00324549" w:rsidP="00324549">
      <w:pPr>
        <w:spacing w:before="45" w:after="45" w:line="240" w:lineRule="auto"/>
        <w:ind w:right="45"/>
        <w:rPr>
          <w:rFonts w:asciiTheme="majorHAnsi" w:hAnsiTheme="majorHAnsi" w:cstheme="majorHAnsi"/>
        </w:rPr>
      </w:pPr>
    </w:p>
    <w:p w14:paraId="4B59A1DE" w14:textId="0116976F" w:rsidR="00A26A0D" w:rsidRPr="001E3053" w:rsidRDefault="00A26A0D" w:rsidP="001E3053">
      <w:pPr>
        <w:pStyle w:val="Heading1"/>
      </w:pPr>
      <w:r w:rsidRPr="001E3053">
        <w:t>Analytical Approach</w:t>
      </w:r>
    </w:p>
    <w:p w14:paraId="7ABB1812" w14:textId="24C07A40" w:rsidR="002B1778" w:rsidRPr="003636B8" w:rsidRDefault="000404CE" w:rsidP="006F512A">
      <w:pPr>
        <w:pStyle w:val="Heading2"/>
        <w:rPr>
          <w:rFonts w:cstheme="majorHAnsi"/>
          <w:bCs/>
          <w:color w:val="auto"/>
        </w:rPr>
      </w:pPr>
      <w:r w:rsidRPr="003636B8">
        <w:rPr>
          <w:rFonts w:cstheme="majorHAnsi"/>
          <w:bCs/>
          <w:color w:val="auto"/>
        </w:rPr>
        <w:t>The</w:t>
      </w:r>
      <w:r w:rsidR="00634058" w:rsidRPr="003636B8">
        <w:rPr>
          <w:rFonts w:cstheme="majorHAnsi"/>
          <w:bCs/>
          <w:color w:val="auto"/>
        </w:rPr>
        <w:t xml:space="preserve"> description of KPIs</w:t>
      </w:r>
      <w:r w:rsidR="00E67A9F">
        <w:rPr>
          <w:rFonts w:cstheme="majorHAnsi"/>
          <w:bCs/>
          <w:color w:val="auto"/>
        </w:rPr>
        <w:t xml:space="preserve"> </w:t>
      </w:r>
      <w:r w:rsidR="00634058" w:rsidRPr="003636B8">
        <w:rPr>
          <w:rFonts w:cstheme="majorHAnsi"/>
          <w:bCs/>
          <w:color w:val="auto"/>
        </w:rPr>
        <w:t>in the metada</w:t>
      </w:r>
      <w:r w:rsidR="00965787" w:rsidRPr="003636B8">
        <w:rPr>
          <w:rFonts w:cstheme="majorHAnsi"/>
          <w:bCs/>
          <w:color w:val="auto"/>
        </w:rPr>
        <w:t>ta_2market file. For the analysis</w:t>
      </w:r>
      <w:r w:rsidR="00DE37A0" w:rsidRPr="003636B8">
        <w:rPr>
          <w:rFonts w:cstheme="majorHAnsi"/>
          <w:bCs/>
          <w:color w:val="auto"/>
        </w:rPr>
        <w:t>,</w:t>
      </w:r>
      <w:r w:rsidR="00965787" w:rsidRPr="003636B8">
        <w:rPr>
          <w:rFonts w:cstheme="majorHAnsi"/>
          <w:bCs/>
          <w:color w:val="auto"/>
        </w:rPr>
        <w:t xml:space="preserve"> we are using </w:t>
      </w:r>
      <w:r w:rsidR="00DE37A0" w:rsidRPr="003636B8">
        <w:rPr>
          <w:rFonts w:cstheme="majorHAnsi"/>
          <w:bCs/>
          <w:color w:val="auto"/>
        </w:rPr>
        <w:t>two</w:t>
      </w:r>
      <w:r w:rsidR="00965787" w:rsidRPr="003636B8">
        <w:rPr>
          <w:rFonts w:cstheme="majorHAnsi"/>
          <w:bCs/>
          <w:color w:val="auto"/>
        </w:rPr>
        <w:t xml:space="preserve"> datasets: </w:t>
      </w:r>
      <w:r w:rsidR="00965787" w:rsidRPr="003636B8">
        <w:rPr>
          <w:rStyle w:val="HTMLCode"/>
          <w:rFonts w:asciiTheme="majorHAnsi" w:eastAsiaTheme="majorEastAsia" w:hAnsiTheme="majorHAnsi" w:cstheme="majorHAnsi"/>
          <w:color w:val="D01A19"/>
          <w:sz w:val="24"/>
          <w:szCs w:val="24"/>
          <w:bdr w:val="none" w:sz="0" w:space="0" w:color="auto" w:frame="1"/>
          <w:shd w:val="clear" w:color="auto" w:fill="EBEDEE"/>
        </w:rPr>
        <w:t>marketing_data.csv</w:t>
      </w:r>
      <w:r w:rsidR="00965787" w:rsidRPr="003636B8">
        <w:rPr>
          <w:rFonts w:cstheme="majorHAnsi"/>
          <w:color w:val="2D3B45"/>
          <w:shd w:val="clear" w:color="auto" w:fill="FFFFFF"/>
        </w:rPr>
        <w:t xml:space="preserve"> and </w:t>
      </w:r>
      <w:r w:rsidR="00965787" w:rsidRPr="003636B8">
        <w:rPr>
          <w:rStyle w:val="HTMLCode"/>
          <w:rFonts w:asciiTheme="majorHAnsi" w:eastAsiaTheme="majorEastAsia" w:hAnsiTheme="majorHAnsi" w:cstheme="majorHAnsi"/>
          <w:color w:val="D01A19"/>
          <w:sz w:val="24"/>
          <w:szCs w:val="24"/>
          <w:bdr w:val="none" w:sz="0" w:space="0" w:color="auto" w:frame="1"/>
          <w:shd w:val="clear" w:color="auto" w:fill="EBEDEE"/>
        </w:rPr>
        <w:t xml:space="preserve"> ad_data.csv.</w:t>
      </w:r>
    </w:p>
    <w:p w14:paraId="6D969AC4" w14:textId="64D92DB3" w:rsidR="006F512A" w:rsidRPr="003636B8" w:rsidRDefault="00A129FB" w:rsidP="0083179E">
      <w:pPr>
        <w:pStyle w:val="IntenseQuote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 xml:space="preserve">Module 2: Visualise data in </w:t>
      </w:r>
      <w:r w:rsidRPr="003636B8">
        <w:rPr>
          <w:rFonts w:asciiTheme="majorHAnsi" w:hAnsiTheme="majorHAnsi" w:cstheme="majorHAnsi"/>
          <w:u w:val="single"/>
        </w:rPr>
        <w:t>Excel</w:t>
      </w:r>
    </w:p>
    <w:p w14:paraId="778B9747" w14:textId="415D4478" w:rsidR="007D3125" w:rsidRPr="00E67A9F" w:rsidRDefault="00712F6A" w:rsidP="000E3656">
      <w:pPr>
        <w:pStyle w:val="Title"/>
        <w:rPr>
          <w:sz w:val="40"/>
          <w:szCs w:val="40"/>
        </w:rPr>
      </w:pPr>
      <w:r w:rsidRPr="00E67A9F">
        <w:rPr>
          <w:rFonts w:eastAsia="Times New Roman"/>
          <w:color w:val="2D3B45"/>
          <w:sz w:val="40"/>
          <w:szCs w:val="40"/>
          <w:lang w:eastAsia="en-GB"/>
        </w:rPr>
        <w:t>1)</w:t>
      </w:r>
      <w:r w:rsidR="007D3125" w:rsidRPr="00E67A9F">
        <w:rPr>
          <w:sz w:val="40"/>
          <w:szCs w:val="40"/>
        </w:rPr>
        <w:t xml:space="preserve">Clean and transform the data </w:t>
      </w:r>
    </w:p>
    <w:p w14:paraId="0E16B6D0" w14:textId="35299474" w:rsidR="009916FE" w:rsidRPr="003636B8" w:rsidRDefault="00420347" w:rsidP="002B1778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 xml:space="preserve">I </w:t>
      </w:r>
      <w:r w:rsidR="00CD2E75" w:rsidRPr="003636B8">
        <w:rPr>
          <w:rFonts w:asciiTheme="majorHAnsi" w:hAnsiTheme="majorHAnsi" w:cstheme="majorHAnsi"/>
        </w:rPr>
        <w:t>applied CTRL</w:t>
      </w:r>
      <w:r w:rsidRPr="003636B8">
        <w:rPr>
          <w:rFonts w:asciiTheme="majorHAnsi" w:hAnsiTheme="majorHAnsi" w:cstheme="majorHAnsi"/>
        </w:rPr>
        <w:t>+G&gt;Special&gt;Blanks to ensure no missing or empty cells</w:t>
      </w:r>
      <w:r w:rsidR="00FF4839" w:rsidRPr="003636B8">
        <w:rPr>
          <w:rFonts w:asciiTheme="majorHAnsi" w:hAnsiTheme="majorHAnsi" w:cstheme="majorHAnsi"/>
        </w:rPr>
        <w:t xml:space="preserve">. </w:t>
      </w:r>
      <w:r w:rsidR="00FF4839" w:rsidRPr="003636B8">
        <w:rPr>
          <w:rFonts w:asciiTheme="majorHAnsi" w:hAnsiTheme="majorHAnsi" w:cstheme="majorHAnsi"/>
          <w:b/>
          <w:bCs/>
        </w:rPr>
        <w:t>No</w:t>
      </w:r>
      <w:r w:rsidR="00965787" w:rsidRPr="003636B8">
        <w:rPr>
          <w:rFonts w:asciiTheme="majorHAnsi" w:hAnsiTheme="majorHAnsi" w:cstheme="majorHAnsi"/>
          <w:b/>
          <w:bCs/>
        </w:rPr>
        <w:t xml:space="preserve"> blank</w:t>
      </w:r>
      <w:r w:rsidR="00FF4839" w:rsidRPr="003636B8">
        <w:rPr>
          <w:rFonts w:asciiTheme="majorHAnsi" w:hAnsiTheme="majorHAnsi" w:cstheme="majorHAnsi"/>
          <w:b/>
          <w:bCs/>
        </w:rPr>
        <w:t xml:space="preserve"> cells</w:t>
      </w:r>
      <w:r w:rsidR="00FF4839" w:rsidRPr="003636B8">
        <w:rPr>
          <w:rFonts w:asciiTheme="majorHAnsi" w:hAnsiTheme="majorHAnsi" w:cstheme="majorHAnsi"/>
        </w:rPr>
        <w:t xml:space="preserve"> found. </w:t>
      </w:r>
      <w:r w:rsidR="004B5E7F" w:rsidRPr="003636B8">
        <w:rPr>
          <w:rFonts w:asciiTheme="majorHAnsi" w:hAnsiTheme="majorHAnsi" w:cstheme="majorHAnsi"/>
        </w:rPr>
        <w:t xml:space="preserve"> </w:t>
      </w:r>
    </w:p>
    <w:p w14:paraId="5F69F044" w14:textId="623CD6F7" w:rsidR="009757DF" w:rsidRPr="003636B8" w:rsidRDefault="00887752" w:rsidP="00965787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>For</w:t>
      </w:r>
      <w:r w:rsidR="00A05B39" w:rsidRPr="003636B8">
        <w:rPr>
          <w:rFonts w:asciiTheme="majorHAnsi" w:hAnsiTheme="majorHAnsi" w:cstheme="majorHAnsi"/>
        </w:rPr>
        <w:t xml:space="preserve"> duplicate values, m</w:t>
      </w:r>
      <w:r w:rsidR="00365D1B" w:rsidRPr="003636B8">
        <w:rPr>
          <w:rFonts w:asciiTheme="majorHAnsi" w:hAnsiTheme="majorHAnsi" w:cstheme="majorHAnsi"/>
        </w:rPr>
        <w:t xml:space="preserve">ost columns allow duplicates </w:t>
      </w:r>
      <w:r w:rsidR="00365D1B" w:rsidRPr="003636B8">
        <w:rPr>
          <w:rFonts w:asciiTheme="majorHAnsi" w:hAnsiTheme="majorHAnsi" w:cstheme="majorHAnsi"/>
          <w:b/>
          <w:bCs/>
        </w:rPr>
        <w:t>except</w:t>
      </w:r>
      <w:r w:rsidR="00365D1B" w:rsidRPr="003636B8">
        <w:rPr>
          <w:rFonts w:asciiTheme="majorHAnsi" w:hAnsiTheme="majorHAnsi" w:cstheme="majorHAnsi"/>
        </w:rPr>
        <w:t xml:space="preserve"> for</w:t>
      </w:r>
      <w:r w:rsidRPr="003636B8">
        <w:rPr>
          <w:rFonts w:asciiTheme="majorHAnsi" w:hAnsiTheme="majorHAnsi" w:cstheme="majorHAnsi"/>
          <w:b/>
          <w:bCs/>
        </w:rPr>
        <w:t xml:space="preserve"> ID</w:t>
      </w:r>
      <w:r w:rsidR="00365D1B" w:rsidRPr="003636B8">
        <w:rPr>
          <w:rFonts w:asciiTheme="majorHAnsi" w:hAnsiTheme="majorHAnsi" w:cstheme="majorHAnsi"/>
        </w:rPr>
        <w:t>. To check,</w:t>
      </w:r>
      <w:r w:rsidR="00210A19" w:rsidRPr="003636B8">
        <w:rPr>
          <w:rFonts w:asciiTheme="majorHAnsi" w:hAnsiTheme="majorHAnsi" w:cstheme="majorHAnsi"/>
        </w:rPr>
        <w:t xml:space="preserve"> I </w:t>
      </w:r>
      <w:r w:rsidR="00965787" w:rsidRPr="003636B8">
        <w:rPr>
          <w:rFonts w:asciiTheme="majorHAnsi" w:hAnsiTheme="majorHAnsi" w:cstheme="majorHAnsi"/>
        </w:rPr>
        <w:t xml:space="preserve">used </w:t>
      </w:r>
      <w:r w:rsidR="00CD2E75" w:rsidRPr="003636B8">
        <w:rPr>
          <w:rFonts w:asciiTheme="majorHAnsi" w:hAnsiTheme="majorHAnsi" w:cstheme="majorHAnsi"/>
        </w:rPr>
        <w:t>“</w:t>
      </w:r>
      <w:r w:rsidR="009C20C9" w:rsidRPr="003636B8">
        <w:rPr>
          <w:rFonts w:asciiTheme="majorHAnsi" w:hAnsiTheme="majorHAnsi" w:cstheme="majorHAnsi"/>
        </w:rPr>
        <w:t>Conditional Formatting</w:t>
      </w:r>
      <w:r w:rsidR="00CD2E75" w:rsidRPr="003636B8">
        <w:rPr>
          <w:rFonts w:asciiTheme="majorHAnsi" w:hAnsiTheme="majorHAnsi" w:cstheme="majorHAnsi"/>
        </w:rPr>
        <w:t>”.</w:t>
      </w:r>
      <w:r w:rsidR="009C20C9" w:rsidRPr="003636B8">
        <w:rPr>
          <w:rFonts w:asciiTheme="majorHAnsi" w:hAnsiTheme="majorHAnsi" w:cstheme="majorHAnsi"/>
        </w:rPr>
        <w:t xml:space="preserve"> </w:t>
      </w:r>
    </w:p>
    <w:p w14:paraId="36A1B0EB" w14:textId="0C3C5B15" w:rsidR="00773FD9" w:rsidRPr="003636B8" w:rsidRDefault="00773FD9" w:rsidP="00773FD9">
      <w:pPr>
        <w:shd w:val="clear" w:color="auto" w:fill="FFFFFF"/>
        <w:spacing w:before="45" w:after="45" w:line="240" w:lineRule="auto"/>
        <w:ind w:left="360" w:right="90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027EDEAB" wp14:editId="6EEF2CC9">
            <wp:extent cx="2811780" cy="1044180"/>
            <wp:effectExtent l="0" t="0" r="7620" b="3810"/>
            <wp:docPr id="253823719" name="Picture 1" descr="A screen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823719" name="Picture 1" descr="A screenshot of a computer erro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20895" cy="104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41D3" w14:textId="77777777" w:rsidR="00773FD9" w:rsidRPr="003636B8" w:rsidRDefault="00773FD9" w:rsidP="00773FD9">
      <w:pPr>
        <w:shd w:val="clear" w:color="auto" w:fill="FFFFFF"/>
        <w:spacing w:before="45" w:after="45" w:line="240" w:lineRule="auto"/>
        <w:ind w:left="360" w:right="90"/>
        <w:rPr>
          <w:rFonts w:asciiTheme="majorHAnsi" w:hAnsiTheme="majorHAnsi" w:cstheme="majorHAnsi"/>
        </w:rPr>
      </w:pPr>
    </w:p>
    <w:p w14:paraId="498450A1" w14:textId="706360EC" w:rsidR="00856E05" w:rsidRPr="00E67A9F" w:rsidRDefault="00712F6A" w:rsidP="000E3656">
      <w:pPr>
        <w:pStyle w:val="Title"/>
        <w:rPr>
          <w:sz w:val="40"/>
          <w:szCs w:val="40"/>
        </w:rPr>
      </w:pPr>
      <w:r w:rsidRPr="00E67A9F">
        <w:rPr>
          <w:sz w:val="40"/>
          <w:szCs w:val="40"/>
        </w:rPr>
        <w:t xml:space="preserve">2) </w:t>
      </w:r>
      <w:r w:rsidR="00856E05" w:rsidRPr="00E67A9F">
        <w:rPr>
          <w:sz w:val="40"/>
          <w:szCs w:val="40"/>
        </w:rPr>
        <w:t xml:space="preserve">Analyse the cleaned data </w:t>
      </w:r>
    </w:p>
    <w:p w14:paraId="74161D0E" w14:textId="15BECE90" w:rsidR="00856E05" w:rsidRPr="003636B8" w:rsidRDefault="00856E05" w:rsidP="00FE73F7">
      <w:pPr>
        <w:pStyle w:val="ListParagraph"/>
        <w:numPr>
          <w:ilvl w:val="1"/>
          <w:numId w:val="2"/>
        </w:num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b/>
          <w:bCs/>
        </w:rPr>
        <w:t>What is the average age of 2Market’s customers?</w:t>
      </w:r>
    </w:p>
    <w:p w14:paraId="77FA20EC" w14:textId="768FA967" w:rsidR="00B120FC" w:rsidRPr="003636B8" w:rsidRDefault="00B120FC" w:rsidP="00B120FC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u w:val="single"/>
        </w:rPr>
      </w:pPr>
      <w:r w:rsidRPr="003636B8">
        <w:rPr>
          <w:rFonts w:asciiTheme="majorHAnsi" w:hAnsiTheme="majorHAnsi" w:cstheme="majorHAnsi"/>
          <w:u w:val="single"/>
        </w:rPr>
        <w:lastRenderedPageBreak/>
        <w:t>53 years old.</w:t>
      </w:r>
    </w:p>
    <w:p w14:paraId="017EADB6" w14:textId="647DFB22" w:rsidR="009443D6" w:rsidRPr="003636B8" w:rsidRDefault="008D0A41" w:rsidP="00FE73F7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  <w:color w:val="000000"/>
          <w:lang w:eastAsia="en-GB"/>
        </w:rPr>
      </w:pPr>
      <w:r w:rsidRPr="003636B8">
        <w:rPr>
          <w:rFonts w:asciiTheme="majorHAnsi" w:eastAsia="Times New Roman" w:hAnsiTheme="majorHAnsi" w:cstheme="majorHAnsi"/>
          <w:color w:val="000000"/>
          <w:lang w:eastAsia="en-GB"/>
        </w:rPr>
        <w:t>I created a new column</w:t>
      </w:r>
      <w:r w:rsidR="008F2208" w:rsidRPr="003636B8">
        <w:rPr>
          <w:rFonts w:asciiTheme="majorHAnsi" w:eastAsia="Times New Roman" w:hAnsiTheme="majorHAnsi" w:cstheme="majorHAnsi"/>
          <w:color w:val="000000"/>
          <w:lang w:eastAsia="en-GB"/>
        </w:rPr>
        <w:t>, “Age”,</w:t>
      </w:r>
      <w:r w:rsidR="00FF0FE7" w:rsidRPr="003636B8">
        <w:rPr>
          <w:rFonts w:asciiTheme="majorHAnsi" w:eastAsia="Times New Roman" w:hAnsiTheme="majorHAnsi" w:cstheme="majorHAnsi"/>
          <w:color w:val="000000"/>
          <w:lang w:eastAsia="en-GB"/>
        </w:rPr>
        <w:t xml:space="preserve"> </w:t>
      </w:r>
      <w:r w:rsidR="00E04B2C" w:rsidRPr="003636B8">
        <w:rPr>
          <w:rFonts w:asciiTheme="majorHAnsi" w:eastAsia="Times New Roman" w:hAnsiTheme="majorHAnsi" w:cstheme="majorHAnsi"/>
          <w:color w:val="000000"/>
          <w:lang w:eastAsia="en-GB"/>
        </w:rPr>
        <w:t>by subtracting 2023-"Year_Birth".</w:t>
      </w:r>
    </w:p>
    <w:p w14:paraId="4D37BE71" w14:textId="1E7B2D90" w:rsidR="00F92C2B" w:rsidRPr="003636B8" w:rsidRDefault="00F92C2B" w:rsidP="00FE73F7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  <w:color w:val="000000"/>
          <w:lang w:eastAsia="en-GB"/>
        </w:rPr>
      </w:pPr>
      <w:r w:rsidRPr="003636B8">
        <w:rPr>
          <w:rFonts w:asciiTheme="majorHAnsi" w:eastAsia="Times New Roman" w:hAnsiTheme="majorHAnsi" w:cstheme="majorHAnsi"/>
          <w:color w:val="000000"/>
          <w:lang w:eastAsia="en-GB"/>
        </w:rPr>
        <w:t xml:space="preserve">Then, </w:t>
      </w:r>
      <w:r w:rsidR="0028708A" w:rsidRPr="003636B8">
        <w:rPr>
          <w:rFonts w:asciiTheme="majorHAnsi" w:eastAsia="Times New Roman" w:hAnsiTheme="majorHAnsi" w:cstheme="majorHAnsi"/>
          <w:color w:val="000000"/>
          <w:lang w:eastAsia="en-GB"/>
        </w:rPr>
        <w:t>I created a copy of the dataset</w:t>
      </w:r>
      <w:r w:rsidR="008F2208" w:rsidRPr="003636B8">
        <w:rPr>
          <w:rFonts w:asciiTheme="majorHAnsi" w:eastAsia="Times New Roman" w:hAnsiTheme="majorHAnsi" w:cstheme="majorHAnsi"/>
          <w:color w:val="000000"/>
          <w:lang w:eastAsia="en-GB"/>
        </w:rPr>
        <w:t xml:space="preserve"> and used the AVG formula to calculate the average age</w:t>
      </w:r>
      <w:r w:rsidR="0028708A" w:rsidRPr="003636B8">
        <w:rPr>
          <w:rFonts w:asciiTheme="majorHAnsi" w:eastAsia="Times New Roman" w:hAnsiTheme="majorHAnsi" w:cstheme="majorHAnsi"/>
          <w:color w:val="000000"/>
          <w:lang w:eastAsia="en-GB"/>
        </w:rPr>
        <w:t xml:space="preserve"> </w:t>
      </w:r>
    </w:p>
    <w:p w14:paraId="4257F8E4" w14:textId="1158F5DD" w:rsidR="0028708A" w:rsidRPr="003636B8" w:rsidRDefault="0028708A" w:rsidP="00FE73F7">
      <w:pPr>
        <w:pStyle w:val="ListParagraph"/>
        <w:numPr>
          <w:ilvl w:val="0"/>
          <w:numId w:val="6"/>
        </w:numPr>
        <w:spacing w:after="0" w:line="240" w:lineRule="auto"/>
        <w:rPr>
          <w:rFonts w:asciiTheme="majorHAnsi" w:eastAsia="Times New Roman" w:hAnsiTheme="majorHAnsi" w:cstheme="majorHAnsi"/>
          <w:color w:val="000000"/>
          <w:lang w:eastAsia="en-GB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1CDCCBF2" wp14:editId="4473540D">
            <wp:extent cx="2081255" cy="2299618"/>
            <wp:effectExtent l="0" t="0" r="0" b="5715"/>
            <wp:docPr id="628773859" name="Picture 1" descr="A screenshot of a spreadshe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773859" name="Picture 1" descr="A screenshot of a spreadshee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82303" cy="230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AE1E7" w14:textId="77777777" w:rsidR="00E04B2C" w:rsidRPr="003636B8" w:rsidRDefault="00E04B2C" w:rsidP="00E04B2C">
      <w:pPr>
        <w:spacing w:after="0" w:line="240" w:lineRule="auto"/>
        <w:rPr>
          <w:rFonts w:asciiTheme="majorHAnsi" w:eastAsia="Times New Roman" w:hAnsiTheme="majorHAnsi" w:cstheme="majorHAnsi"/>
          <w:color w:val="000000"/>
          <w:lang w:eastAsia="en-GB"/>
        </w:rPr>
      </w:pPr>
    </w:p>
    <w:p w14:paraId="7E6F61EE" w14:textId="52F34AA8" w:rsidR="00856E05" w:rsidRPr="003636B8" w:rsidRDefault="00856E05" w:rsidP="00FE73F7">
      <w:pPr>
        <w:pStyle w:val="ListParagraph"/>
        <w:numPr>
          <w:ilvl w:val="1"/>
          <w:numId w:val="2"/>
        </w:num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b/>
          <w:bCs/>
        </w:rPr>
        <w:t>What is the average age of the customers belonging to each type of marital status?</w:t>
      </w:r>
    </w:p>
    <w:p w14:paraId="152F0F26" w14:textId="77777777" w:rsidR="00F86D9D" w:rsidRPr="003636B8" w:rsidRDefault="00F86D9D" w:rsidP="00F86D9D">
      <w:pPr>
        <w:pStyle w:val="ListParagraph"/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 xml:space="preserve">Avg. age by marital status: </w:t>
      </w:r>
    </w:p>
    <w:p w14:paraId="4964E039" w14:textId="77777777" w:rsidR="00F86D9D" w:rsidRPr="003636B8" w:rsidRDefault="00F86D9D" w:rsidP="00F86D9D">
      <w:pPr>
        <w:pStyle w:val="ListParagraph"/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>- "Absurd": 47 yo</w:t>
      </w:r>
    </w:p>
    <w:p w14:paraId="3DFAC61F" w14:textId="77777777" w:rsidR="00F86D9D" w:rsidRPr="003636B8" w:rsidRDefault="00F86D9D" w:rsidP="00F86D9D">
      <w:pPr>
        <w:pStyle w:val="ListParagraph"/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>- "Widow": 63 yo</w:t>
      </w:r>
    </w:p>
    <w:p w14:paraId="1307D37C" w14:textId="14A9D50B" w:rsidR="004528CA" w:rsidRPr="003636B8" w:rsidRDefault="00F86D9D" w:rsidP="00F86D9D">
      <w:pPr>
        <w:pStyle w:val="ListParagraph"/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</w:rPr>
        <w:t>No errors/hid. rows. Used Avg. function directly in Pivot Table.</w:t>
      </w:r>
      <w:r w:rsidR="00E65B68" w:rsidRPr="003636B8">
        <w:rPr>
          <w:rFonts w:asciiTheme="majorHAnsi" w:hAnsiTheme="majorHAnsi" w:cstheme="majorHAnsi"/>
          <w:b/>
          <w:bCs/>
        </w:rPr>
        <w:t xml:space="preserve">                 </w:t>
      </w:r>
      <w:r w:rsidR="00E65B68" w:rsidRPr="003636B8">
        <w:rPr>
          <w:rFonts w:asciiTheme="majorHAnsi" w:hAnsiTheme="majorHAnsi" w:cstheme="majorHAnsi"/>
          <w:noProof/>
        </w:rPr>
        <w:drawing>
          <wp:inline distT="0" distB="0" distL="0" distR="0" wp14:anchorId="3C5390B1" wp14:editId="67642462">
            <wp:extent cx="1249290" cy="1675765"/>
            <wp:effectExtent l="0" t="0" r="8255" b="635"/>
            <wp:docPr id="16631838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318387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63529" cy="169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0F54" w:rsidRPr="003636B8">
        <w:rPr>
          <w:rFonts w:asciiTheme="majorHAnsi" w:hAnsiTheme="majorHAnsi" w:cstheme="majorHAnsi"/>
          <w:noProof/>
        </w:rPr>
        <w:drawing>
          <wp:inline distT="0" distB="0" distL="0" distR="0" wp14:anchorId="525EBEE4" wp14:editId="17CE1E00">
            <wp:extent cx="1698778" cy="1691640"/>
            <wp:effectExtent l="0" t="0" r="0" b="3810"/>
            <wp:docPr id="937669183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669183" name="Picture 1" descr="A screenshot of a graph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98778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34D28" w14:textId="77777777" w:rsidR="007E2E97" w:rsidRPr="003636B8" w:rsidRDefault="007E2E97" w:rsidP="007E2E97">
      <w:pPr>
        <w:pStyle w:val="ListParagraph"/>
        <w:shd w:val="clear" w:color="auto" w:fill="FFFFFF"/>
        <w:spacing w:before="45" w:after="45" w:line="240" w:lineRule="auto"/>
        <w:ind w:left="1440" w:right="90"/>
        <w:rPr>
          <w:rFonts w:asciiTheme="majorHAnsi" w:hAnsiTheme="majorHAnsi" w:cstheme="majorHAnsi"/>
          <w:b/>
          <w:bCs/>
        </w:rPr>
      </w:pPr>
    </w:p>
    <w:p w14:paraId="340A947C" w14:textId="4BAE7A42" w:rsidR="007E2E97" w:rsidRPr="003636B8" w:rsidRDefault="007E2E97" w:rsidP="00E65B68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</w:p>
    <w:p w14:paraId="06843AF7" w14:textId="2E6C76A3" w:rsidR="00856E05" w:rsidRPr="003636B8" w:rsidRDefault="00856E05" w:rsidP="00FE73F7">
      <w:pPr>
        <w:pStyle w:val="ListParagraph"/>
        <w:numPr>
          <w:ilvl w:val="1"/>
          <w:numId w:val="2"/>
        </w:num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b/>
          <w:bCs/>
        </w:rPr>
        <w:t xml:space="preserve">What is the average age of customers </w:t>
      </w:r>
      <w:r w:rsidR="00150F54" w:rsidRPr="003636B8">
        <w:rPr>
          <w:rFonts w:asciiTheme="majorHAnsi" w:hAnsiTheme="majorHAnsi" w:cstheme="majorHAnsi"/>
          <w:b/>
          <w:bCs/>
        </w:rPr>
        <w:t>with an</w:t>
      </w:r>
      <w:r w:rsidRPr="003636B8">
        <w:rPr>
          <w:rFonts w:asciiTheme="majorHAnsi" w:hAnsiTheme="majorHAnsi" w:cstheme="majorHAnsi"/>
          <w:b/>
          <w:bCs/>
        </w:rPr>
        <w:t xml:space="preserve"> income US$90,000 </w:t>
      </w:r>
      <w:r w:rsidR="00150F54" w:rsidRPr="003636B8">
        <w:rPr>
          <w:rFonts w:asciiTheme="majorHAnsi" w:hAnsiTheme="majorHAnsi" w:cstheme="majorHAnsi"/>
          <w:b/>
          <w:bCs/>
        </w:rPr>
        <w:t xml:space="preserve">- </w:t>
      </w:r>
      <w:r w:rsidRPr="003636B8">
        <w:rPr>
          <w:rFonts w:asciiTheme="majorHAnsi" w:hAnsiTheme="majorHAnsi" w:cstheme="majorHAnsi"/>
          <w:b/>
          <w:bCs/>
        </w:rPr>
        <w:t>US$100,000?</w:t>
      </w:r>
    </w:p>
    <w:p w14:paraId="05030D50" w14:textId="40953409" w:rsidR="00127202" w:rsidRPr="003636B8" w:rsidRDefault="006D4D97" w:rsidP="00127202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u w:val="single"/>
        </w:rPr>
      </w:pPr>
      <w:r w:rsidRPr="003636B8">
        <w:rPr>
          <w:rFonts w:asciiTheme="majorHAnsi" w:hAnsiTheme="majorHAnsi" w:cstheme="majorHAnsi"/>
          <w:u w:val="single"/>
        </w:rPr>
        <w:t xml:space="preserve"> </w:t>
      </w:r>
      <w:r w:rsidRPr="003636B8">
        <w:rPr>
          <w:rFonts w:asciiTheme="majorHAnsi" w:hAnsiTheme="majorHAnsi" w:cstheme="majorHAnsi"/>
          <w:b/>
          <w:bCs/>
          <w:u w:val="single"/>
        </w:rPr>
        <w:t>51 years</w:t>
      </w:r>
      <w:r w:rsidR="00C612C2" w:rsidRPr="003636B8">
        <w:rPr>
          <w:rFonts w:asciiTheme="majorHAnsi" w:hAnsiTheme="majorHAnsi" w:cstheme="majorHAnsi"/>
          <w:u w:val="single"/>
        </w:rPr>
        <w:t xml:space="preserve"> .</w:t>
      </w:r>
      <w:r w:rsidR="00C612C2" w:rsidRPr="003636B8">
        <w:rPr>
          <w:rFonts w:asciiTheme="majorHAnsi" w:hAnsiTheme="majorHAnsi" w:cstheme="majorHAnsi"/>
        </w:rPr>
        <w:t xml:space="preserve"> H</w:t>
      </w:r>
      <w:r w:rsidR="00EC24B7" w:rsidRPr="003636B8">
        <w:rPr>
          <w:rFonts w:asciiTheme="majorHAnsi" w:hAnsiTheme="majorHAnsi" w:cstheme="majorHAnsi"/>
        </w:rPr>
        <w:t>owever,</w:t>
      </w:r>
      <w:r w:rsidRPr="003636B8">
        <w:rPr>
          <w:rFonts w:asciiTheme="majorHAnsi" w:hAnsiTheme="majorHAnsi" w:cstheme="majorHAnsi"/>
        </w:rPr>
        <w:t xml:space="preserve"> </w:t>
      </w:r>
      <w:r w:rsidR="001710FC" w:rsidRPr="003636B8">
        <w:rPr>
          <w:rFonts w:asciiTheme="majorHAnsi" w:hAnsiTheme="majorHAnsi" w:cstheme="majorHAnsi"/>
        </w:rPr>
        <w:t xml:space="preserve">in the income range of </w:t>
      </w:r>
      <w:r w:rsidR="001710FC" w:rsidRPr="003636B8">
        <w:rPr>
          <w:rFonts w:asciiTheme="majorHAnsi" w:hAnsiTheme="majorHAnsi" w:cstheme="majorHAnsi"/>
          <w:b/>
          <w:bCs/>
        </w:rPr>
        <w:t xml:space="preserve">US$90,000 </w:t>
      </w:r>
      <w:r w:rsidR="00DE37A0" w:rsidRPr="003636B8">
        <w:rPr>
          <w:rFonts w:asciiTheme="majorHAnsi" w:hAnsiTheme="majorHAnsi" w:cstheme="majorHAnsi"/>
          <w:b/>
          <w:bCs/>
        </w:rPr>
        <w:t>-</w:t>
      </w:r>
      <w:r w:rsidR="001710FC" w:rsidRPr="003636B8">
        <w:rPr>
          <w:rFonts w:asciiTheme="majorHAnsi" w:hAnsiTheme="majorHAnsi" w:cstheme="majorHAnsi"/>
          <w:b/>
          <w:bCs/>
        </w:rPr>
        <w:t xml:space="preserve">US$100,000, </w:t>
      </w:r>
      <w:r w:rsidR="001710FC" w:rsidRPr="003636B8">
        <w:rPr>
          <w:rFonts w:asciiTheme="majorHAnsi" w:hAnsiTheme="majorHAnsi" w:cstheme="majorHAnsi"/>
        </w:rPr>
        <w:t xml:space="preserve">only </w:t>
      </w:r>
      <w:r w:rsidR="001A39DB" w:rsidRPr="003636B8">
        <w:rPr>
          <w:rFonts w:asciiTheme="majorHAnsi" w:hAnsiTheme="majorHAnsi" w:cstheme="majorHAnsi"/>
        </w:rPr>
        <w:t>41 observations were found</w:t>
      </w:r>
      <w:r w:rsidR="00CD2E75" w:rsidRPr="003636B8">
        <w:rPr>
          <w:rFonts w:asciiTheme="majorHAnsi" w:hAnsiTheme="majorHAnsi" w:cstheme="majorHAnsi"/>
        </w:rPr>
        <w:t xml:space="preserve"> (</w:t>
      </w:r>
      <w:r w:rsidR="006F1F09" w:rsidRPr="003636B8">
        <w:rPr>
          <w:rFonts w:asciiTheme="majorHAnsi" w:hAnsiTheme="majorHAnsi" w:cstheme="majorHAnsi"/>
        </w:rPr>
        <w:t xml:space="preserve">1.85% of </w:t>
      </w:r>
      <w:r w:rsidR="00CD2E75" w:rsidRPr="003636B8">
        <w:rPr>
          <w:rFonts w:asciiTheme="majorHAnsi" w:hAnsiTheme="majorHAnsi" w:cstheme="majorHAnsi"/>
        </w:rPr>
        <w:t xml:space="preserve">the </w:t>
      </w:r>
      <w:r w:rsidR="00420347" w:rsidRPr="003636B8">
        <w:rPr>
          <w:rFonts w:asciiTheme="majorHAnsi" w:hAnsiTheme="majorHAnsi" w:cstheme="majorHAnsi"/>
        </w:rPr>
        <w:t xml:space="preserve">customer </w:t>
      </w:r>
      <w:r w:rsidR="00150F54" w:rsidRPr="003636B8">
        <w:rPr>
          <w:rFonts w:asciiTheme="majorHAnsi" w:hAnsiTheme="majorHAnsi" w:cstheme="majorHAnsi"/>
        </w:rPr>
        <w:t>panel</w:t>
      </w:r>
      <w:r w:rsidR="00CD2E75" w:rsidRPr="003636B8">
        <w:rPr>
          <w:rFonts w:asciiTheme="majorHAnsi" w:hAnsiTheme="majorHAnsi" w:cstheme="majorHAnsi"/>
        </w:rPr>
        <w:t>)</w:t>
      </w:r>
      <w:r w:rsidR="006F1F09" w:rsidRPr="003636B8">
        <w:rPr>
          <w:rFonts w:asciiTheme="majorHAnsi" w:hAnsiTheme="majorHAnsi" w:cstheme="majorHAnsi"/>
        </w:rPr>
        <w:t>.</w:t>
      </w:r>
    </w:p>
    <w:p w14:paraId="1EF368A8" w14:textId="1287A0C8" w:rsidR="00127202" w:rsidRPr="003636B8" w:rsidRDefault="003725EC" w:rsidP="00127202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782FE1A2" wp14:editId="1573BEE7">
            <wp:extent cx="5935310" cy="3163614"/>
            <wp:effectExtent l="0" t="0" r="8890" b="0"/>
            <wp:docPr id="883681999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681999" name="Picture 1" descr="A screenshot of a graph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52430" cy="317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D2F69" w14:textId="2F8A2669" w:rsidR="00991470" w:rsidRPr="003636B8" w:rsidRDefault="00150F54" w:rsidP="00991470">
      <w:pPr>
        <w:shd w:val="clear" w:color="auto" w:fill="FFFFFF"/>
        <w:spacing w:before="45" w:after="45" w:line="240" w:lineRule="auto"/>
        <w:ind w:left="360"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b/>
          <w:bCs/>
        </w:rPr>
        <w:t>c.1) Adjust</w:t>
      </w:r>
      <w:r w:rsidR="00991470" w:rsidRPr="003636B8">
        <w:rPr>
          <w:rFonts w:asciiTheme="majorHAnsi" w:hAnsiTheme="majorHAnsi" w:cstheme="majorHAnsi"/>
          <w:b/>
          <w:bCs/>
        </w:rPr>
        <w:t xml:space="preserve"> </w:t>
      </w:r>
      <w:r w:rsidR="00FC3381" w:rsidRPr="003636B8">
        <w:rPr>
          <w:rFonts w:asciiTheme="majorHAnsi" w:hAnsiTheme="majorHAnsi" w:cstheme="majorHAnsi"/>
          <w:b/>
          <w:bCs/>
        </w:rPr>
        <w:t xml:space="preserve">the </w:t>
      </w:r>
      <w:r w:rsidR="00991470" w:rsidRPr="003636B8">
        <w:rPr>
          <w:rFonts w:asciiTheme="majorHAnsi" w:hAnsiTheme="majorHAnsi" w:cstheme="majorHAnsi"/>
          <w:b/>
          <w:bCs/>
        </w:rPr>
        <w:t>“Income”</w:t>
      </w:r>
      <w:r w:rsidR="00420347" w:rsidRPr="003636B8">
        <w:rPr>
          <w:rFonts w:asciiTheme="majorHAnsi" w:hAnsiTheme="majorHAnsi" w:cstheme="majorHAnsi"/>
          <w:b/>
          <w:bCs/>
        </w:rPr>
        <w:t xml:space="preserve"> column</w:t>
      </w:r>
      <w:r w:rsidR="00991470" w:rsidRPr="003636B8">
        <w:rPr>
          <w:rFonts w:asciiTheme="majorHAnsi" w:hAnsiTheme="majorHAnsi" w:cstheme="majorHAnsi"/>
          <w:b/>
          <w:bCs/>
        </w:rPr>
        <w:t xml:space="preserve"> to </w:t>
      </w:r>
      <w:r w:rsidR="00C10938" w:rsidRPr="003636B8">
        <w:rPr>
          <w:rFonts w:asciiTheme="majorHAnsi" w:hAnsiTheme="majorHAnsi" w:cstheme="majorHAnsi"/>
          <w:b/>
          <w:bCs/>
        </w:rPr>
        <w:t>transform</w:t>
      </w:r>
      <w:r w:rsidR="00991470" w:rsidRPr="003636B8">
        <w:rPr>
          <w:rFonts w:asciiTheme="majorHAnsi" w:hAnsiTheme="majorHAnsi" w:cstheme="majorHAnsi"/>
          <w:b/>
          <w:bCs/>
        </w:rPr>
        <w:t xml:space="preserve"> it </w:t>
      </w:r>
      <w:r w:rsidR="00C10938" w:rsidRPr="003636B8">
        <w:rPr>
          <w:rFonts w:asciiTheme="majorHAnsi" w:hAnsiTheme="majorHAnsi" w:cstheme="majorHAnsi"/>
          <w:b/>
          <w:bCs/>
        </w:rPr>
        <w:t>into INT</w:t>
      </w:r>
      <w:r w:rsidR="00C54F31" w:rsidRPr="003636B8">
        <w:rPr>
          <w:rFonts w:asciiTheme="majorHAnsi" w:hAnsiTheme="majorHAnsi" w:cstheme="majorHAnsi"/>
          <w:b/>
          <w:bCs/>
        </w:rPr>
        <w:t>EGER</w:t>
      </w:r>
    </w:p>
    <w:p w14:paraId="6945A4D6" w14:textId="64387D21" w:rsidR="00420347" w:rsidRPr="003636B8" w:rsidRDefault="00150F54" w:rsidP="00B06A9C">
      <w:pPr>
        <w:shd w:val="clear" w:color="auto" w:fill="FFFFFF"/>
        <w:spacing w:before="45" w:after="45" w:line="240" w:lineRule="auto"/>
        <w:ind w:left="360" w:right="90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>I r</w:t>
      </w:r>
      <w:r w:rsidR="00B35879" w:rsidRPr="003636B8">
        <w:rPr>
          <w:rFonts w:asciiTheme="majorHAnsi" w:hAnsiTheme="majorHAnsi" w:cstheme="majorHAnsi"/>
        </w:rPr>
        <w:t xml:space="preserve">eplaced “,” </w:t>
      </w:r>
      <w:r w:rsidR="001779B1" w:rsidRPr="003636B8">
        <w:rPr>
          <w:rFonts w:asciiTheme="majorHAnsi" w:hAnsiTheme="majorHAnsi" w:cstheme="majorHAnsi"/>
        </w:rPr>
        <w:t>with</w:t>
      </w:r>
      <w:r w:rsidR="00B35879" w:rsidRPr="003636B8">
        <w:rPr>
          <w:rFonts w:asciiTheme="majorHAnsi" w:hAnsiTheme="majorHAnsi" w:cstheme="majorHAnsi"/>
        </w:rPr>
        <w:t xml:space="preserve"> </w:t>
      </w:r>
      <w:r w:rsidR="00E95E19" w:rsidRPr="003636B8">
        <w:rPr>
          <w:rFonts w:asciiTheme="majorHAnsi" w:hAnsiTheme="majorHAnsi" w:cstheme="majorHAnsi"/>
        </w:rPr>
        <w:t>empty values (</w:t>
      </w:r>
      <w:r w:rsidR="00B35879" w:rsidRPr="003636B8">
        <w:rPr>
          <w:rFonts w:asciiTheme="majorHAnsi" w:hAnsiTheme="majorHAnsi" w:cstheme="majorHAnsi"/>
        </w:rPr>
        <w:t>“</w:t>
      </w:r>
      <w:r w:rsidR="00E95E19" w:rsidRPr="003636B8">
        <w:rPr>
          <w:rFonts w:asciiTheme="majorHAnsi" w:hAnsiTheme="majorHAnsi" w:cstheme="majorHAnsi"/>
        </w:rPr>
        <w:t xml:space="preserve"> </w:t>
      </w:r>
      <w:r w:rsidR="00B35879" w:rsidRPr="003636B8">
        <w:rPr>
          <w:rFonts w:asciiTheme="majorHAnsi" w:hAnsiTheme="majorHAnsi" w:cstheme="majorHAnsi"/>
        </w:rPr>
        <w:t>”</w:t>
      </w:r>
      <w:r w:rsidR="00E95E19" w:rsidRPr="003636B8">
        <w:rPr>
          <w:rFonts w:asciiTheme="majorHAnsi" w:hAnsiTheme="majorHAnsi" w:cstheme="majorHAnsi"/>
        </w:rPr>
        <w:t>)</w:t>
      </w:r>
      <w:r w:rsidR="00B35879" w:rsidRPr="003636B8">
        <w:rPr>
          <w:rFonts w:asciiTheme="majorHAnsi" w:hAnsiTheme="majorHAnsi" w:cstheme="majorHAnsi"/>
        </w:rPr>
        <w:t xml:space="preserve"> using CTRL+F </w:t>
      </w:r>
    </w:p>
    <w:p w14:paraId="01B1FC7E" w14:textId="4883D8F4" w:rsidR="00B06A9C" w:rsidRPr="003636B8" w:rsidRDefault="00CD2E75" w:rsidP="00B06A9C">
      <w:pPr>
        <w:shd w:val="clear" w:color="auto" w:fill="FFFFFF"/>
        <w:spacing w:before="45" w:after="45" w:line="240" w:lineRule="auto"/>
        <w:ind w:left="360" w:right="90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 xml:space="preserve">Then, </w:t>
      </w:r>
      <w:r w:rsidR="001779B1" w:rsidRPr="003636B8">
        <w:rPr>
          <w:rFonts w:asciiTheme="majorHAnsi" w:hAnsiTheme="majorHAnsi" w:cstheme="majorHAnsi"/>
        </w:rPr>
        <w:t>removed the “$”</w:t>
      </w:r>
      <w:r w:rsidR="00991470" w:rsidRPr="003636B8">
        <w:rPr>
          <w:rFonts w:asciiTheme="majorHAnsi" w:hAnsiTheme="majorHAnsi" w:cstheme="majorHAnsi"/>
        </w:rPr>
        <w:t xml:space="preserve"> </w:t>
      </w:r>
    </w:p>
    <w:p w14:paraId="79821B9E" w14:textId="6EAE36A3" w:rsidR="00B079F3" w:rsidRPr="003636B8" w:rsidRDefault="00150F54" w:rsidP="00B06A9C">
      <w:pPr>
        <w:shd w:val="clear" w:color="auto" w:fill="FFFFFF"/>
        <w:spacing w:before="45" w:after="45" w:line="240" w:lineRule="auto"/>
        <w:ind w:left="360" w:right="90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  <w:b/>
          <w:bCs/>
        </w:rPr>
        <w:t>c.</w:t>
      </w:r>
      <w:r w:rsidR="00420347" w:rsidRPr="003636B8">
        <w:rPr>
          <w:rFonts w:asciiTheme="majorHAnsi" w:hAnsiTheme="majorHAnsi" w:cstheme="majorHAnsi"/>
          <w:b/>
          <w:bCs/>
        </w:rPr>
        <w:t>2</w:t>
      </w:r>
      <w:r w:rsidR="00B079F3" w:rsidRPr="003636B8">
        <w:rPr>
          <w:rFonts w:asciiTheme="majorHAnsi" w:hAnsiTheme="majorHAnsi" w:cstheme="majorHAnsi"/>
          <w:b/>
          <w:bCs/>
        </w:rPr>
        <w:t>) Creation of a Pivot Table, grouping “Income” by ranges</w:t>
      </w:r>
    </w:p>
    <w:p w14:paraId="4A8D4038" w14:textId="17CBB9E3" w:rsidR="00B079F3" w:rsidRPr="003636B8" w:rsidRDefault="008B4424" w:rsidP="00856E05">
      <w:pPr>
        <w:shd w:val="clear" w:color="auto" w:fill="FFFFFF"/>
        <w:spacing w:before="45" w:after="45" w:line="240" w:lineRule="auto"/>
        <w:ind w:left="360"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7DA6E572" wp14:editId="3CCBDC15">
            <wp:extent cx="3468413" cy="1906743"/>
            <wp:effectExtent l="0" t="0" r="0" b="0"/>
            <wp:docPr id="4918773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1877339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76439" cy="191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EEB57" w14:textId="77777777" w:rsidR="00B079F3" w:rsidRPr="003636B8" w:rsidRDefault="00B079F3" w:rsidP="00856E05">
      <w:pPr>
        <w:shd w:val="clear" w:color="auto" w:fill="FFFFFF"/>
        <w:spacing w:before="45" w:after="45" w:line="240" w:lineRule="auto"/>
        <w:ind w:left="360" w:right="90"/>
        <w:rPr>
          <w:rFonts w:asciiTheme="majorHAnsi" w:hAnsiTheme="majorHAnsi" w:cstheme="majorHAnsi"/>
          <w:b/>
          <w:bCs/>
        </w:rPr>
      </w:pPr>
    </w:p>
    <w:p w14:paraId="6EF4D622" w14:textId="6A1AE066" w:rsidR="00B177FC" w:rsidRPr="00E67A9F" w:rsidRDefault="00420347" w:rsidP="000E3656">
      <w:pPr>
        <w:pStyle w:val="Title"/>
        <w:rPr>
          <w:sz w:val="40"/>
          <w:szCs w:val="40"/>
        </w:rPr>
      </w:pPr>
      <w:r w:rsidRPr="00E67A9F">
        <w:rPr>
          <w:sz w:val="40"/>
          <w:szCs w:val="40"/>
        </w:rPr>
        <w:t>3) FINDINGS AND CHARTS</w:t>
      </w:r>
    </w:p>
    <w:p w14:paraId="4B525138" w14:textId="550E44D0" w:rsidR="00A97E9D" w:rsidRPr="003636B8" w:rsidRDefault="00A97E9D" w:rsidP="00B177FC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sz w:val="24"/>
          <w:szCs w:val="24"/>
        </w:rPr>
      </w:pPr>
    </w:p>
    <w:p w14:paraId="111F807F" w14:textId="73116D31" w:rsidR="002E4370" w:rsidRPr="003636B8" w:rsidRDefault="004C7508" w:rsidP="00B177FC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  <w:sz w:val="24"/>
          <w:szCs w:val="24"/>
        </w:rPr>
      </w:pPr>
      <w:r w:rsidRPr="003636B8">
        <w:rPr>
          <w:rFonts w:asciiTheme="majorHAnsi" w:hAnsiTheme="majorHAnsi" w:cstheme="majorHAnsi"/>
          <w:b/>
          <w:bCs/>
          <w:sz w:val="24"/>
          <w:szCs w:val="24"/>
        </w:rPr>
        <w:t xml:space="preserve">AGE AND MARITAL STATUS </w:t>
      </w:r>
    </w:p>
    <w:p w14:paraId="549DBBEB" w14:textId="00EBE189" w:rsidR="002E3167" w:rsidRPr="003636B8" w:rsidRDefault="00840509" w:rsidP="00B177FC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>The highest average age is for "Widow" (63 years old)</w:t>
      </w:r>
      <w:r w:rsidR="00A805FC" w:rsidRPr="003636B8">
        <w:rPr>
          <w:rFonts w:asciiTheme="majorHAnsi" w:hAnsiTheme="majorHAnsi" w:cstheme="majorHAnsi"/>
        </w:rPr>
        <w:t>,</w:t>
      </w:r>
      <w:r w:rsidRPr="003636B8">
        <w:rPr>
          <w:rFonts w:asciiTheme="majorHAnsi" w:hAnsiTheme="majorHAnsi" w:cstheme="majorHAnsi"/>
        </w:rPr>
        <w:t xml:space="preserve"> and the lowest is for "Absurd" (47). However, "Absurd", "Alone", and "YOLO" have </w:t>
      </w:r>
      <w:r w:rsidR="00A805FC" w:rsidRPr="003636B8">
        <w:rPr>
          <w:rFonts w:asciiTheme="majorHAnsi" w:hAnsiTheme="majorHAnsi" w:cstheme="majorHAnsi"/>
        </w:rPr>
        <w:t>a minimal</w:t>
      </w:r>
      <w:r w:rsidRPr="003636B8">
        <w:rPr>
          <w:rFonts w:asciiTheme="majorHAnsi" w:hAnsiTheme="majorHAnsi" w:cstheme="majorHAnsi"/>
        </w:rPr>
        <w:t xml:space="preserve"> sample size. The groups with the most customers are "Married" (38.7%, </w:t>
      </w:r>
      <w:r w:rsidR="00A805FC" w:rsidRPr="003636B8">
        <w:rPr>
          <w:rFonts w:asciiTheme="majorHAnsi" w:hAnsiTheme="majorHAnsi" w:cstheme="majorHAnsi"/>
        </w:rPr>
        <w:t>average age = 52), "Together" (25.9%, average age = 54), and "Single" (21.3%, average</w:t>
      </w:r>
      <w:r w:rsidRPr="003636B8">
        <w:rPr>
          <w:rFonts w:asciiTheme="majorHAnsi" w:hAnsiTheme="majorHAnsi" w:cstheme="majorHAnsi"/>
        </w:rPr>
        <w:t xml:space="preserve"> age = 50). There are three outliers aged </w:t>
      </w:r>
      <w:r w:rsidR="00B92C93" w:rsidRPr="003636B8">
        <w:rPr>
          <w:rFonts w:asciiTheme="majorHAnsi" w:hAnsiTheme="majorHAnsi" w:cstheme="majorHAnsi"/>
        </w:rPr>
        <w:t>&gt;</w:t>
      </w:r>
      <w:r w:rsidRPr="003636B8">
        <w:rPr>
          <w:rFonts w:asciiTheme="majorHAnsi" w:hAnsiTheme="majorHAnsi" w:cstheme="majorHAnsi"/>
        </w:rPr>
        <w:t>120 years, which should be removed from the sample. The age range of 44-53 years old has the most customers</w:t>
      </w:r>
      <w:r w:rsidR="002E3167" w:rsidRPr="003636B8">
        <w:rPr>
          <w:rFonts w:asciiTheme="majorHAnsi" w:hAnsiTheme="majorHAnsi" w:cstheme="majorHAnsi"/>
        </w:rPr>
        <w:t>:</w:t>
      </w:r>
    </w:p>
    <w:p w14:paraId="21A56BB1" w14:textId="0F12DEFA" w:rsidR="00B177FC" w:rsidRPr="003636B8" w:rsidRDefault="008579BE" w:rsidP="00B177FC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6200D76A" wp14:editId="56D29754">
            <wp:extent cx="3375660" cy="994103"/>
            <wp:effectExtent l="0" t="0" r="0" b="0"/>
            <wp:docPr id="804597867" name="Picture 1" descr="A number of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597867" name="Picture 1" descr="A number of numbers on a white backgroun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75660" cy="994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A0C4F" w:rsidRPr="003636B8">
        <w:rPr>
          <w:rFonts w:asciiTheme="majorHAnsi" w:hAnsiTheme="majorHAnsi" w:cstheme="majorHAnsi"/>
        </w:rPr>
        <w:t xml:space="preserve"> </w:t>
      </w:r>
    </w:p>
    <w:p w14:paraId="05BA3D32" w14:textId="414195E5" w:rsidR="00DC2693" w:rsidRPr="003636B8" w:rsidRDefault="00DC2693" w:rsidP="00420347">
      <w:pPr>
        <w:pStyle w:val="ListParagraph"/>
        <w:numPr>
          <w:ilvl w:val="0"/>
          <w:numId w:val="22"/>
        </w:num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b/>
          <w:bCs/>
        </w:rPr>
        <w:lastRenderedPageBreak/>
        <w:t xml:space="preserve">Relation Between </w:t>
      </w:r>
      <w:r w:rsidR="00213A78" w:rsidRPr="003636B8">
        <w:rPr>
          <w:rFonts w:asciiTheme="majorHAnsi" w:hAnsiTheme="majorHAnsi" w:cstheme="majorHAnsi"/>
          <w:b/>
          <w:bCs/>
        </w:rPr>
        <w:t>Average</w:t>
      </w:r>
      <w:r w:rsidRPr="003636B8">
        <w:rPr>
          <w:rFonts w:asciiTheme="majorHAnsi" w:hAnsiTheme="majorHAnsi" w:cstheme="majorHAnsi"/>
          <w:b/>
          <w:bCs/>
        </w:rPr>
        <w:t xml:space="preserve"> Age and Marital Status</w:t>
      </w:r>
    </w:p>
    <w:p w14:paraId="51707B2C" w14:textId="0A87BE31" w:rsidR="00802BBA" w:rsidRPr="003636B8" w:rsidRDefault="00802BBA" w:rsidP="00DC2693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1251A364" wp14:editId="5DF12188">
            <wp:extent cx="6085248" cy="2331720"/>
            <wp:effectExtent l="0" t="0" r="0" b="0"/>
            <wp:docPr id="115604157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04157" name="Picture 1" descr="A screenshot of a graph&#10;&#10;Description automatically generated"/>
                    <pic:cNvPicPr/>
                  </pic:nvPicPr>
                  <pic:blipFill rotWithShape="1">
                    <a:blip r:embed="rId15"/>
                    <a:srcRect t="7725" r="1843"/>
                    <a:stretch/>
                  </pic:blipFill>
                  <pic:spPr bwMode="auto">
                    <a:xfrm>
                      <a:off x="0" y="0"/>
                      <a:ext cx="6088403" cy="2332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8A8D7B" w14:textId="51FC33CA" w:rsidR="00DD3521" w:rsidRPr="003636B8" w:rsidRDefault="00DD3521" w:rsidP="00DD3521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</w:p>
    <w:p w14:paraId="044C6508" w14:textId="654A6DE1" w:rsidR="00030C28" w:rsidRPr="003636B8" w:rsidRDefault="00B177FC" w:rsidP="00FE73F7">
      <w:pPr>
        <w:pStyle w:val="ListParagraph"/>
        <w:numPr>
          <w:ilvl w:val="0"/>
          <w:numId w:val="7"/>
        </w:num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b/>
          <w:bCs/>
        </w:rPr>
        <w:t>Histogram To Understand Age Ranges Concentration</w:t>
      </w:r>
    </w:p>
    <w:p w14:paraId="3B07AAFC" w14:textId="2411ACB5" w:rsidR="00EA0C4F" w:rsidRPr="003636B8" w:rsidRDefault="00EA0C4F" w:rsidP="00EA0C4F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551B61A9" wp14:editId="77B1EB1A">
            <wp:extent cx="4300614" cy="2508611"/>
            <wp:effectExtent l="0" t="0" r="5080" b="6350"/>
            <wp:docPr id="2125903612" name="Picture 1" descr="A graph with numbers and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903612" name="Picture 1" descr="A graph with numbers and a red li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13540" cy="2516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441FA" w14:textId="209CB8D3" w:rsidR="00213A78" w:rsidRPr="003636B8" w:rsidRDefault="0063343C" w:rsidP="00420347">
      <w:pPr>
        <w:pStyle w:val="ListParagraph"/>
        <w:numPr>
          <w:ilvl w:val="0"/>
          <w:numId w:val="7"/>
        </w:num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b/>
          <w:bCs/>
        </w:rPr>
        <w:t>BOX PLOT: Age and Marital Status</w:t>
      </w:r>
    </w:p>
    <w:p w14:paraId="4783C4CB" w14:textId="77777777" w:rsidR="000A2C2C" w:rsidRPr="003636B8" w:rsidRDefault="000A2C2C" w:rsidP="00DD3521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</w:p>
    <w:p w14:paraId="10FFF8A2" w14:textId="653F05A2" w:rsidR="000A2C2C" w:rsidRPr="003636B8" w:rsidRDefault="000A2C2C" w:rsidP="00DD3521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noProof/>
        </w:rPr>
        <mc:AlternateContent>
          <mc:Choice Requires="cx1">
            <w:drawing>
              <wp:inline distT="0" distB="0" distL="0" distR="0" wp14:anchorId="3DC80A91" wp14:editId="264FA098">
                <wp:extent cx="3881470" cy="1818289"/>
                <wp:effectExtent l="0" t="0" r="5080" b="10795"/>
                <wp:docPr id="1043940350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C5F8A25A-C879-1D8A-B527-A43C24781D2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7"/>
                  </a:graphicData>
                </a:graphic>
              </wp:inline>
            </w:drawing>
          </mc:Choice>
          <mc:Fallback>
            <w:drawing>
              <wp:inline distT="0" distB="0" distL="0" distR="0" wp14:anchorId="3DC80A91" wp14:editId="264FA098">
                <wp:extent cx="3881470" cy="1818289"/>
                <wp:effectExtent l="0" t="0" r="5080" b="10795"/>
                <wp:docPr id="1043940350" name="Chart 1">
                  <a:extLst xmlns:a="http://schemas.openxmlformats.org/drawingml/2006/main">
                    <a:ext uri="{FF2B5EF4-FFF2-40B4-BE49-F238E27FC236}">
                      <a16:creationId xmlns:a16="http://schemas.microsoft.com/office/drawing/2014/main" id="{C5F8A25A-C879-1D8A-B527-A43C24781D2F}"/>
                    </a:ext>
                  </a:extLst>
                </wp:docPr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43940350" name="Chart 1">
                          <a:extLst>
                            <a:ext uri="{FF2B5EF4-FFF2-40B4-BE49-F238E27FC236}">
                              <a16:creationId xmlns:a16="http://schemas.microsoft.com/office/drawing/2014/main" id="{C5F8A25A-C879-1D8A-B527-A43C24781D2F}"/>
                            </a:ext>
                          </a:extLst>
                        </pic:cNvPr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881120" cy="18180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7B712CF1" w14:textId="77777777" w:rsidR="00420347" w:rsidRPr="003636B8" w:rsidRDefault="00420347" w:rsidP="004C7508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  <w:sz w:val="24"/>
          <w:szCs w:val="24"/>
        </w:rPr>
      </w:pPr>
    </w:p>
    <w:p w14:paraId="2ED2D719" w14:textId="3FD61EC6" w:rsidR="004C7508" w:rsidRPr="003636B8" w:rsidRDefault="004C7508" w:rsidP="004C7508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  <w:sz w:val="24"/>
          <w:szCs w:val="24"/>
        </w:rPr>
      </w:pPr>
      <w:r w:rsidRPr="003636B8">
        <w:rPr>
          <w:rFonts w:asciiTheme="majorHAnsi" w:hAnsiTheme="majorHAnsi" w:cstheme="majorHAnsi"/>
          <w:b/>
          <w:bCs/>
          <w:sz w:val="24"/>
          <w:szCs w:val="24"/>
        </w:rPr>
        <w:t xml:space="preserve">CUSTOMER INCOME </w:t>
      </w:r>
      <w:r w:rsidR="003C3584" w:rsidRPr="003636B8">
        <w:rPr>
          <w:rFonts w:asciiTheme="majorHAnsi" w:hAnsiTheme="majorHAnsi" w:cstheme="majorHAnsi"/>
          <w:b/>
          <w:bCs/>
          <w:sz w:val="24"/>
          <w:szCs w:val="24"/>
        </w:rPr>
        <w:t>AND PROGRESSING</w:t>
      </w:r>
      <w:r w:rsidRPr="003636B8">
        <w:rPr>
          <w:rFonts w:asciiTheme="majorHAnsi" w:hAnsiTheme="majorHAnsi" w:cstheme="majorHAnsi"/>
          <w:b/>
          <w:bCs/>
          <w:sz w:val="24"/>
          <w:szCs w:val="24"/>
        </w:rPr>
        <w:t xml:space="preserve"> AGE </w:t>
      </w:r>
    </w:p>
    <w:p w14:paraId="219B2CFE" w14:textId="67713DD6" w:rsidR="004A5625" w:rsidRPr="003636B8" w:rsidRDefault="004A5625" w:rsidP="004C7508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>It is expected to find income outliers due to social inequality and wealth concentration.</w:t>
      </w:r>
    </w:p>
    <w:p w14:paraId="26F2AB4F" w14:textId="042FDDB5" w:rsidR="00047864" w:rsidRPr="003636B8" w:rsidRDefault="00047864" w:rsidP="00FE73F7">
      <w:pPr>
        <w:pStyle w:val="ListParagraph"/>
        <w:numPr>
          <w:ilvl w:val="0"/>
          <w:numId w:val="8"/>
        </w:numPr>
        <w:rPr>
          <w:rFonts w:asciiTheme="majorHAnsi" w:eastAsia="Times New Roman" w:hAnsiTheme="majorHAnsi" w:cstheme="majorHAnsi"/>
          <w:color w:val="000000"/>
          <w:lang w:eastAsia="en-GB"/>
        </w:rPr>
      </w:pPr>
      <w:r w:rsidRPr="003636B8">
        <w:rPr>
          <w:rFonts w:asciiTheme="majorHAnsi" w:hAnsiTheme="majorHAnsi" w:cstheme="majorHAnsi"/>
        </w:rPr>
        <w:t xml:space="preserve">Income outliers are expected due to wealth concentration. There is a correlation between age and income for those earning less than £10000 to £79999, with age ranging from 46 to </w:t>
      </w:r>
      <w:r w:rsidRPr="003636B8">
        <w:rPr>
          <w:rFonts w:asciiTheme="majorHAnsi" w:hAnsiTheme="majorHAnsi" w:cstheme="majorHAnsi"/>
        </w:rPr>
        <w:lastRenderedPageBreak/>
        <w:t xml:space="preserve">57. After this point, only 9.8% of customers have incomes above the Income </w:t>
      </w:r>
      <w:r w:rsidR="00B92C93" w:rsidRPr="003636B8">
        <w:rPr>
          <w:rFonts w:asciiTheme="majorHAnsi" w:hAnsiTheme="majorHAnsi" w:cstheme="majorHAnsi"/>
        </w:rPr>
        <w:t>Q3</w:t>
      </w:r>
      <w:r w:rsidRPr="003636B8">
        <w:rPr>
          <w:rFonts w:asciiTheme="majorHAnsi" w:hAnsiTheme="majorHAnsi" w:cstheme="majorHAnsi"/>
        </w:rPr>
        <w:t>. The maximum for income ($666.7 K) is higher than the upper limit (£118.3k) and attributed to only one 45</w:t>
      </w:r>
      <w:r w:rsidR="00B92C93" w:rsidRPr="003636B8">
        <w:rPr>
          <w:rFonts w:asciiTheme="majorHAnsi" w:hAnsiTheme="majorHAnsi" w:cstheme="majorHAnsi"/>
        </w:rPr>
        <w:t xml:space="preserve"> yo</w:t>
      </w:r>
      <w:r w:rsidRPr="003636B8">
        <w:rPr>
          <w:rFonts w:asciiTheme="majorHAnsi" w:hAnsiTheme="majorHAnsi" w:cstheme="majorHAnsi"/>
        </w:rPr>
        <w:t xml:space="preserve"> customer. Eight customers have incomes higher than the upper limit, aged between 40-50 years old, except for one 73-year-old, the second richest in the sample.</w:t>
      </w:r>
    </w:p>
    <w:p w14:paraId="6C37D2E0" w14:textId="77777777" w:rsidR="00047864" w:rsidRPr="003636B8" w:rsidRDefault="00047864" w:rsidP="00047864">
      <w:pPr>
        <w:pStyle w:val="ListParagraph"/>
        <w:rPr>
          <w:rFonts w:asciiTheme="majorHAnsi" w:eastAsia="Times New Roman" w:hAnsiTheme="majorHAnsi" w:cstheme="majorHAnsi"/>
          <w:color w:val="000000"/>
          <w:lang w:eastAsia="en-GB"/>
        </w:rPr>
      </w:pPr>
    </w:p>
    <w:p w14:paraId="0F04D1DC" w14:textId="46A2BCF5" w:rsidR="007A25C7" w:rsidRPr="003636B8" w:rsidRDefault="003C3584" w:rsidP="00FE73F7">
      <w:pPr>
        <w:pStyle w:val="ListParagraph"/>
        <w:numPr>
          <w:ilvl w:val="0"/>
          <w:numId w:val="8"/>
        </w:numPr>
        <w:rPr>
          <w:rFonts w:asciiTheme="majorHAnsi" w:eastAsia="Times New Roman" w:hAnsiTheme="majorHAnsi" w:cstheme="majorHAnsi"/>
          <w:b/>
          <w:bCs/>
          <w:color w:val="000000"/>
          <w:lang w:eastAsia="en-GB"/>
        </w:rPr>
      </w:pPr>
      <w:r w:rsidRPr="003636B8">
        <w:rPr>
          <w:rFonts w:asciiTheme="majorHAnsi" w:eastAsia="Times New Roman" w:hAnsiTheme="majorHAnsi" w:cstheme="majorHAnsi"/>
          <w:b/>
          <w:bCs/>
          <w:color w:val="000000"/>
          <w:lang w:eastAsia="en-GB"/>
        </w:rPr>
        <w:t>Customers</w:t>
      </w:r>
      <w:r w:rsidR="007A25C7" w:rsidRPr="003636B8">
        <w:rPr>
          <w:rFonts w:asciiTheme="majorHAnsi" w:eastAsia="Times New Roman" w:hAnsiTheme="majorHAnsi" w:cstheme="majorHAnsi"/>
          <w:b/>
          <w:bCs/>
          <w:color w:val="000000"/>
          <w:lang w:eastAsia="en-GB"/>
        </w:rPr>
        <w:t xml:space="preserve"> with incomes higher than the upper limit</w:t>
      </w:r>
    </w:p>
    <w:p w14:paraId="0F42E55D" w14:textId="11F15346" w:rsidR="007A25C7" w:rsidRPr="003636B8" w:rsidRDefault="007A25C7" w:rsidP="00CC6BCE">
      <w:pPr>
        <w:rPr>
          <w:rFonts w:asciiTheme="majorHAnsi" w:eastAsia="Times New Roman" w:hAnsiTheme="majorHAnsi" w:cstheme="majorHAnsi"/>
          <w:color w:val="000000"/>
          <w:lang w:eastAsia="en-GB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721455E1" wp14:editId="112F9473">
            <wp:extent cx="5715000" cy="2257425"/>
            <wp:effectExtent l="0" t="0" r="0" b="9525"/>
            <wp:docPr id="20861256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125648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5E81D" w14:textId="0DF6C877" w:rsidR="00E40711" w:rsidRPr="003636B8" w:rsidRDefault="00550544" w:rsidP="00FE73F7">
      <w:pPr>
        <w:pStyle w:val="ListParagraph"/>
        <w:numPr>
          <w:ilvl w:val="0"/>
          <w:numId w:val="6"/>
        </w:numPr>
        <w:rPr>
          <w:rFonts w:asciiTheme="majorHAnsi" w:eastAsia="Times New Roman" w:hAnsiTheme="majorHAnsi" w:cstheme="majorHAnsi"/>
          <w:b/>
          <w:bCs/>
          <w:color w:val="000000"/>
          <w:lang w:eastAsia="en-GB"/>
        </w:rPr>
      </w:pPr>
      <w:r w:rsidRPr="003636B8">
        <w:rPr>
          <w:rFonts w:asciiTheme="majorHAnsi" w:eastAsia="Times New Roman" w:hAnsiTheme="majorHAnsi" w:cstheme="majorHAnsi"/>
          <w:b/>
          <w:bCs/>
          <w:color w:val="000000"/>
          <w:lang w:eastAsia="en-GB"/>
        </w:rPr>
        <w:t>Outliers and abnormalities in age and income:</w:t>
      </w:r>
    </w:p>
    <w:p w14:paraId="2BEBCE93" w14:textId="31E85682" w:rsidR="00F608D1" w:rsidRPr="003636B8" w:rsidRDefault="00E56AD8" w:rsidP="00E56AD8">
      <w:pPr>
        <w:pStyle w:val="NormalWeb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394B8C3F" wp14:editId="2250309E">
            <wp:extent cx="4257675" cy="1647825"/>
            <wp:effectExtent l="0" t="0" r="9525" b="9525"/>
            <wp:docPr id="885629883" name="Picture 1" descr="A table with numbers and lett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629883" name="Picture 1" descr="A table with numbers and letters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19E58" w14:textId="62224FA7" w:rsidR="001A132C" w:rsidRPr="003636B8" w:rsidRDefault="00550544" w:rsidP="00FE73F7">
      <w:pPr>
        <w:pStyle w:val="NormalWeb"/>
        <w:numPr>
          <w:ilvl w:val="0"/>
          <w:numId w:val="6"/>
        </w:numPr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b/>
          <w:bCs/>
        </w:rPr>
        <w:t>Relation</w:t>
      </w:r>
      <w:r w:rsidR="00012BD0" w:rsidRPr="003636B8">
        <w:rPr>
          <w:rFonts w:asciiTheme="majorHAnsi" w:hAnsiTheme="majorHAnsi" w:cstheme="majorHAnsi"/>
          <w:b/>
          <w:bCs/>
        </w:rPr>
        <w:t>ship</w:t>
      </w:r>
      <w:r w:rsidRPr="003636B8">
        <w:rPr>
          <w:rFonts w:asciiTheme="majorHAnsi" w:hAnsiTheme="majorHAnsi" w:cstheme="majorHAnsi"/>
          <w:b/>
          <w:bCs/>
        </w:rPr>
        <w:t xml:space="preserve"> Between Age and Income</w:t>
      </w:r>
    </w:p>
    <w:p w14:paraId="396BD25B" w14:textId="77777777" w:rsidR="00F50588" w:rsidRPr="003636B8" w:rsidRDefault="00242B07" w:rsidP="006E2F2B">
      <w:pPr>
        <w:pStyle w:val="NormalWeb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  <w:noProof/>
          <w:color w:val="0070C0"/>
        </w:rPr>
        <w:lastRenderedPageBreak/>
        <w:drawing>
          <wp:inline distT="0" distB="0" distL="0" distR="0" wp14:anchorId="64E057C9" wp14:editId="64B41739">
            <wp:extent cx="5422550" cy="3300248"/>
            <wp:effectExtent l="0" t="0" r="6985" b="14605"/>
            <wp:docPr id="155084745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68442AC-43F8-5973-06E5-52F691CB64C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  <w:r w:rsidR="006E2F2B" w:rsidRPr="003636B8">
        <w:rPr>
          <w:rFonts w:asciiTheme="majorHAnsi" w:hAnsiTheme="majorHAnsi" w:cstheme="majorHAnsi"/>
        </w:rPr>
        <w:t xml:space="preserve"> </w:t>
      </w:r>
    </w:p>
    <w:p w14:paraId="339654C7" w14:textId="765DB90A" w:rsidR="006E2F2B" w:rsidRPr="003636B8" w:rsidRDefault="00F50588" w:rsidP="006E2F2B">
      <w:pPr>
        <w:pStyle w:val="NormalWeb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71F2818F" wp14:editId="686E57FD">
            <wp:extent cx="4195467" cy="3392582"/>
            <wp:effectExtent l="0" t="0" r="0" b="0"/>
            <wp:docPr id="1059683480" name="Picture 1" descr="A screenshot of a dat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683480" name="Picture 1" descr="A screenshot of a data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00966" cy="3397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A4BBD" w14:textId="3B9C2C6A" w:rsidR="009567E8" w:rsidRPr="003636B8" w:rsidRDefault="009567E8" w:rsidP="006E2F2B">
      <w:pPr>
        <w:pStyle w:val="NormalWeb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7160A4B7" wp14:editId="7D09BD24">
            <wp:extent cx="5676900" cy="2369820"/>
            <wp:effectExtent l="0" t="0" r="0" b="0"/>
            <wp:docPr id="5915966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596691" name="Picture 1" descr="A screenshot of a computer&#10;&#10;Description automatically generated"/>
                    <pic:cNvPicPr/>
                  </pic:nvPicPr>
                  <pic:blipFill rotWithShape="1">
                    <a:blip r:embed="rId23"/>
                    <a:srcRect t="2439" r="953" b="2744"/>
                    <a:stretch/>
                  </pic:blipFill>
                  <pic:spPr bwMode="auto">
                    <a:xfrm>
                      <a:off x="0" y="0"/>
                      <a:ext cx="5676900" cy="2369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738665" w14:textId="77777777" w:rsidR="006E2F2B" w:rsidRPr="003636B8" w:rsidRDefault="006E2F2B" w:rsidP="004C7508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  <w:sz w:val="24"/>
          <w:szCs w:val="24"/>
        </w:rPr>
      </w:pPr>
    </w:p>
    <w:p w14:paraId="4CB74B5C" w14:textId="77777777" w:rsidR="004C7508" w:rsidRPr="003636B8" w:rsidRDefault="004C7508" w:rsidP="004C7508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</w:p>
    <w:p w14:paraId="6D896DD3" w14:textId="5D45A700" w:rsidR="003969DC" w:rsidRPr="003636B8" w:rsidRDefault="00856E05" w:rsidP="00FC3381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b/>
          <w:bCs/>
        </w:rPr>
        <w:t xml:space="preserve">What is the </w:t>
      </w:r>
      <w:r w:rsidR="003969DC" w:rsidRPr="003636B8">
        <w:rPr>
          <w:rFonts w:asciiTheme="majorHAnsi" w:hAnsiTheme="majorHAnsi" w:cstheme="majorHAnsi"/>
          <w:b/>
          <w:bCs/>
        </w:rPr>
        <w:t>relationship</w:t>
      </w:r>
      <w:r w:rsidRPr="003636B8">
        <w:rPr>
          <w:rFonts w:asciiTheme="majorHAnsi" w:hAnsiTheme="majorHAnsi" w:cstheme="majorHAnsi"/>
          <w:b/>
          <w:bCs/>
        </w:rPr>
        <w:t xml:space="preserve"> between income and the age of the customers who earn between US$90,000 and US$100,000?</w:t>
      </w:r>
    </w:p>
    <w:p w14:paraId="3CEB680C" w14:textId="1C4D2257" w:rsidR="00773FD9" w:rsidRPr="003636B8" w:rsidRDefault="002F2A27" w:rsidP="002F2A27">
      <w:pPr>
        <w:shd w:val="clear" w:color="auto" w:fill="FFFFFF"/>
        <w:spacing w:before="45" w:after="45" w:line="240" w:lineRule="auto"/>
        <w:ind w:left="360" w:right="90"/>
        <w:jc w:val="both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>T</w:t>
      </w:r>
      <w:r w:rsidR="003969DC" w:rsidRPr="003636B8">
        <w:rPr>
          <w:rFonts w:asciiTheme="majorHAnsi" w:hAnsiTheme="majorHAnsi" w:cstheme="majorHAnsi"/>
        </w:rPr>
        <w:t>he correlation</w:t>
      </w:r>
      <w:r w:rsidRPr="003636B8">
        <w:rPr>
          <w:rFonts w:asciiTheme="majorHAnsi" w:hAnsiTheme="majorHAnsi" w:cstheme="majorHAnsi"/>
        </w:rPr>
        <w:t xml:space="preserve"> (0.212625)</w:t>
      </w:r>
      <w:r w:rsidR="003969DC" w:rsidRPr="003636B8">
        <w:rPr>
          <w:rFonts w:asciiTheme="majorHAnsi" w:hAnsiTheme="majorHAnsi" w:cstheme="majorHAnsi"/>
        </w:rPr>
        <w:t xml:space="preserve"> is low but positive</w:t>
      </w:r>
      <w:r w:rsidR="001705AD" w:rsidRPr="003636B8">
        <w:rPr>
          <w:rFonts w:asciiTheme="majorHAnsi" w:hAnsiTheme="majorHAnsi" w:cstheme="majorHAnsi"/>
        </w:rPr>
        <w:t>.</w:t>
      </w:r>
    </w:p>
    <w:p w14:paraId="0E9C3D95" w14:textId="5FB5B1BF" w:rsidR="00882613" w:rsidRPr="00E67A9F" w:rsidRDefault="005627BE" w:rsidP="00E67A9F">
      <w:pPr>
        <w:shd w:val="clear" w:color="auto" w:fill="FFFFFF"/>
        <w:spacing w:before="45" w:after="45" w:line="240" w:lineRule="auto"/>
        <w:ind w:right="90"/>
        <w:rPr>
          <w:rFonts w:asciiTheme="majorHAnsi" w:hAnsiTheme="majorHAnsi" w:cstheme="majorHAnsi"/>
          <w:b/>
          <w:bCs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0B389800" wp14:editId="319A970F">
            <wp:extent cx="5731510" cy="3605530"/>
            <wp:effectExtent l="0" t="0" r="2540" b="0"/>
            <wp:docPr id="466026683" name="Picture 1" descr="A graph with orang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026683" name="Picture 1" descr="A graph with orange dots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42BE8" w14:textId="7DDB1DEA" w:rsidR="00B64875" w:rsidRPr="00E67A9F" w:rsidRDefault="003E3C3A" w:rsidP="0083179E">
      <w:pPr>
        <w:pStyle w:val="IntenseQuote"/>
        <w:rPr>
          <w:rFonts w:asciiTheme="majorHAnsi" w:hAnsiTheme="majorHAnsi" w:cstheme="majorHAnsi"/>
          <w:b/>
          <w:bCs/>
          <w:i w:val="0"/>
          <w:iCs w:val="0"/>
        </w:rPr>
      </w:pPr>
      <w:r w:rsidRPr="00E67A9F">
        <w:rPr>
          <w:rFonts w:asciiTheme="majorHAnsi" w:hAnsiTheme="majorHAnsi" w:cstheme="majorHAnsi"/>
          <w:b/>
          <w:bCs/>
          <w:i w:val="0"/>
          <w:iCs w:val="0"/>
        </w:rPr>
        <w:t xml:space="preserve">Module 4: </w:t>
      </w:r>
      <w:r w:rsidR="00A119C7" w:rsidRPr="00E67A9F">
        <w:rPr>
          <w:rFonts w:asciiTheme="majorHAnsi" w:hAnsiTheme="majorHAnsi" w:cstheme="majorHAnsi"/>
          <w:b/>
          <w:bCs/>
          <w:i w:val="0"/>
          <w:iCs w:val="0"/>
        </w:rPr>
        <w:t>Query the data with SQL</w:t>
      </w:r>
    </w:p>
    <w:p w14:paraId="62A42D94" w14:textId="2DDD0260" w:rsidR="00F254FC" w:rsidRPr="00E67A9F" w:rsidRDefault="00F254FC" w:rsidP="006A0EAF">
      <w:pPr>
        <w:pStyle w:val="Title"/>
        <w:numPr>
          <w:ilvl w:val="0"/>
          <w:numId w:val="23"/>
        </w:numPr>
        <w:rPr>
          <w:rStyle w:val="HTMLCode"/>
          <w:rFonts w:asciiTheme="majorHAnsi" w:eastAsiaTheme="minorHAnsi" w:hAnsiTheme="majorHAnsi" w:cstheme="majorHAnsi"/>
          <w:b/>
          <w:bCs/>
          <w:sz w:val="40"/>
          <w:szCs w:val="40"/>
        </w:rPr>
      </w:pPr>
      <w:r w:rsidRPr="00E67A9F">
        <w:rPr>
          <w:sz w:val="40"/>
          <w:szCs w:val="40"/>
        </w:rPr>
        <w:t xml:space="preserve">CREATING TABLE IN SQL </w:t>
      </w:r>
      <w:r w:rsidR="008360EB" w:rsidRPr="00E67A9F">
        <w:rPr>
          <w:sz w:val="40"/>
          <w:szCs w:val="40"/>
        </w:rPr>
        <w:t>FOR marketing_data.csv</w:t>
      </w:r>
      <w:r w:rsidR="006E49BF" w:rsidRPr="00E67A9F">
        <w:rPr>
          <w:color w:val="2D3B45"/>
          <w:sz w:val="40"/>
          <w:szCs w:val="40"/>
          <w:shd w:val="clear" w:color="auto" w:fill="FFFFFF"/>
        </w:rPr>
        <w:t> </w:t>
      </w:r>
    </w:p>
    <w:p w14:paraId="7974AAAF" w14:textId="6FD52B6B" w:rsidR="00C56B65" w:rsidRPr="003636B8" w:rsidRDefault="00C56B65" w:rsidP="00C56B65">
      <w:pPr>
        <w:ind w:left="360"/>
        <w:rPr>
          <w:rStyle w:val="HTMLCode"/>
          <w:rFonts w:asciiTheme="majorHAnsi" w:eastAsiaTheme="minorHAnsi" w:hAnsiTheme="majorHAnsi" w:cstheme="majorHAnsi"/>
          <w:b/>
          <w:bCs/>
          <w:sz w:val="22"/>
          <w:szCs w:val="22"/>
        </w:rPr>
      </w:pPr>
      <w:r w:rsidRPr="003636B8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5FEF9471" wp14:editId="36C3041A">
            <wp:extent cx="5258545" cy="2922320"/>
            <wp:effectExtent l="0" t="0" r="0" b="0"/>
            <wp:docPr id="17161838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183853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63265" cy="2924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04037" w14:textId="2183D64D" w:rsidR="00882613" w:rsidRPr="003636B8" w:rsidRDefault="008360EB" w:rsidP="00882613">
      <w:pPr>
        <w:rPr>
          <w:rStyle w:val="HTMLCode"/>
          <w:rFonts w:asciiTheme="majorHAnsi" w:eastAsiaTheme="minorHAnsi" w:hAnsiTheme="majorHAnsi" w:cstheme="majorHAnsi"/>
          <w:b/>
          <w:bCs/>
          <w:sz w:val="22"/>
          <w:szCs w:val="22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1FB02271" wp14:editId="3F3DC0CD">
            <wp:extent cx="3838575" cy="1643156"/>
            <wp:effectExtent l="0" t="0" r="0" b="0"/>
            <wp:docPr id="23241682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41682" name="Picture 1" descr="A computer screen 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49674" cy="1647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B9069" w14:textId="6C817801" w:rsidR="008360EB" w:rsidRPr="00E67A9F" w:rsidRDefault="00E67A9F" w:rsidP="00E67A9F">
      <w:pPr>
        <w:pStyle w:val="Title"/>
        <w:rPr>
          <w:rStyle w:val="HTMLCode"/>
          <w:rFonts w:asciiTheme="majorHAnsi" w:eastAsiaTheme="minorHAnsi" w:hAnsiTheme="majorHAnsi" w:cstheme="majorHAnsi"/>
          <w:b/>
          <w:bCs/>
          <w:sz w:val="40"/>
          <w:szCs w:val="40"/>
        </w:rPr>
      </w:pPr>
      <w:r>
        <w:rPr>
          <w:sz w:val="40"/>
          <w:szCs w:val="40"/>
        </w:rPr>
        <w:t>2)</w:t>
      </w:r>
      <w:r w:rsidR="008360EB" w:rsidRPr="00E67A9F">
        <w:rPr>
          <w:sz w:val="40"/>
          <w:szCs w:val="40"/>
        </w:rPr>
        <w:t xml:space="preserve">CREATING TABLE IN SQL FOR </w:t>
      </w:r>
      <w:r w:rsidR="008360EB" w:rsidRPr="00E67A9F">
        <w:rPr>
          <w:rStyle w:val="HTMLCode"/>
          <w:rFonts w:asciiTheme="majorHAnsi" w:eastAsiaTheme="majorEastAsia" w:hAnsiTheme="majorHAnsi" w:cstheme="majorHAnsi"/>
          <w:color w:val="D01A19"/>
          <w:sz w:val="40"/>
          <w:szCs w:val="40"/>
          <w:bdr w:val="none" w:sz="0" w:space="0" w:color="auto" w:frame="1"/>
          <w:shd w:val="clear" w:color="auto" w:fill="EBEDEE"/>
        </w:rPr>
        <w:t>ad_data.csv</w:t>
      </w:r>
    </w:p>
    <w:p w14:paraId="5A992D66" w14:textId="2E134DBE" w:rsidR="008360EB" w:rsidRPr="003636B8" w:rsidRDefault="000A73D3" w:rsidP="008360EB">
      <w:pPr>
        <w:rPr>
          <w:rStyle w:val="HTMLCode"/>
          <w:rFonts w:asciiTheme="majorHAnsi" w:eastAsiaTheme="minorHAnsi" w:hAnsiTheme="majorHAnsi" w:cstheme="majorHAnsi"/>
          <w:b/>
          <w:bCs/>
          <w:sz w:val="22"/>
          <w:szCs w:val="22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359A4F76" wp14:editId="15001B93">
            <wp:extent cx="3638224" cy="3331779"/>
            <wp:effectExtent l="0" t="0" r="635" b="2540"/>
            <wp:docPr id="165763545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635459" name="Picture 1" descr="A screenshot of a computer cod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39521" cy="3332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01991" w14:textId="77777777" w:rsidR="008360EB" w:rsidRPr="003636B8" w:rsidRDefault="008360EB" w:rsidP="008360EB">
      <w:pPr>
        <w:pStyle w:val="ListParagraph"/>
        <w:rPr>
          <w:rFonts w:asciiTheme="majorHAnsi" w:hAnsiTheme="majorHAnsi" w:cstheme="majorHAnsi"/>
          <w:b/>
          <w:bCs/>
        </w:rPr>
      </w:pPr>
    </w:p>
    <w:p w14:paraId="6A5A02D9" w14:textId="3167F6E0" w:rsidR="006E49BF" w:rsidRPr="00E67A9F" w:rsidRDefault="00E67A9F" w:rsidP="006A0EAF">
      <w:pPr>
        <w:pStyle w:val="Title"/>
        <w:rPr>
          <w:sz w:val="40"/>
          <w:szCs w:val="40"/>
        </w:rPr>
      </w:pPr>
      <w:r w:rsidRPr="00E67A9F">
        <w:rPr>
          <w:sz w:val="40"/>
          <w:szCs w:val="40"/>
        </w:rPr>
        <w:lastRenderedPageBreak/>
        <w:t>3</w:t>
      </w:r>
      <w:r w:rsidR="006A0EAF" w:rsidRPr="00E67A9F">
        <w:rPr>
          <w:sz w:val="40"/>
          <w:szCs w:val="40"/>
        </w:rPr>
        <w:t>)</w:t>
      </w:r>
      <w:r w:rsidR="00CD2E75" w:rsidRPr="00E67A9F">
        <w:rPr>
          <w:sz w:val="40"/>
          <w:szCs w:val="40"/>
        </w:rPr>
        <w:t>QUESTIONS</w:t>
      </w:r>
    </w:p>
    <w:p w14:paraId="61DD527F" w14:textId="77777777" w:rsidR="001554C2" w:rsidRPr="003636B8" w:rsidRDefault="001554C2" w:rsidP="00FE73F7">
      <w:pPr>
        <w:pStyle w:val="ListParagraph"/>
        <w:numPr>
          <w:ilvl w:val="0"/>
          <w:numId w:val="10"/>
        </w:numPr>
        <w:shd w:val="clear" w:color="auto" w:fill="FFFFFF"/>
        <w:spacing w:before="45" w:after="45" w:line="240" w:lineRule="auto"/>
        <w:ind w:right="45"/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the total spend per country</w:t>
      </w:r>
    </w:p>
    <w:p w14:paraId="7309FE87" w14:textId="11E15DD8" w:rsidR="00B40BB5" w:rsidRPr="003636B8" w:rsidRDefault="00C77FC2" w:rsidP="00B40BB5">
      <w:pPr>
        <w:shd w:val="clear" w:color="auto" w:fill="FFFFFF"/>
        <w:spacing w:before="45" w:after="45" w:line="240" w:lineRule="auto"/>
        <w:ind w:right="45"/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0DD9EF07" wp14:editId="18828585">
            <wp:extent cx="3600465" cy="2080260"/>
            <wp:effectExtent l="0" t="0" r="0" b="0"/>
            <wp:docPr id="3326367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636701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09098" cy="2085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2C4DB" w14:textId="77777777" w:rsidR="001554C2" w:rsidRPr="003636B8" w:rsidRDefault="001554C2" w:rsidP="00FE73F7">
      <w:pPr>
        <w:pStyle w:val="ListParagraph"/>
        <w:numPr>
          <w:ilvl w:val="0"/>
          <w:numId w:val="10"/>
        </w:numPr>
        <w:shd w:val="clear" w:color="auto" w:fill="FFFFFF"/>
        <w:spacing w:before="45" w:after="45" w:line="240" w:lineRule="auto"/>
        <w:ind w:right="45"/>
        <w:rPr>
          <w:rFonts w:asciiTheme="majorHAnsi" w:eastAsia="Times New Roman" w:hAnsiTheme="majorHAnsi" w:cstheme="majorHAnsi"/>
          <w:b/>
          <w:bCs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b/>
          <w:bCs/>
          <w:color w:val="2D3B45"/>
          <w:sz w:val="24"/>
          <w:szCs w:val="24"/>
          <w:lang w:eastAsia="en-GB"/>
        </w:rPr>
        <w:t>the total spend per product per country</w:t>
      </w:r>
    </w:p>
    <w:p w14:paraId="188DAAEF" w14:textId="7ABA84E9" w:rsidR="00E6155C" w:rsidRPr="003636B8" w:rsidRDefault="00C74DD9" w:rsidP="00E6155C">
      <w:pPr>
        <w:shd w:val="clear" w:color="auto" w:fill="FFFFFF"/>
        <w:spacing w:before="45" w:after="45" w:line="240" w:lineRule="auto"/>
        <w:ind w:right="45"/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6089D687" wp14:editId="2EFD587D">
            <wp:extent cx="4484415" cy="2667000"/>
            <wp:effectExtent l="0" t="0" r="0" b="0"/>
            <wp:docPr id="1242013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201326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87919" cy="2669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6BC8F" w14:textId="374FDF47" w:rsidR="001554C2" w:rsidRPr="003636B8" w:rsidRDefault="001554C2" w:rsidP="00FE73F7">
      <w:pPr>
        <w:pStyle w:val="ListParagraph"/>
        <w:numPr>
          <w:ilvl w:val="0"/>
          <w:numId w:val="10"/>
        </w:numPr>
        <w:shd w:val="clear" w:color="auto" w:fill="FFFFFF"/>
        <w:spacing w:before="45" w:after="45" w:line="240" w:lineRule="auto"/>
        <w:ind w:right="45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which products are the most popular in each country</w:t>
      </w:r>
      <w:r w:rsidR="00135961" w:rsidRPr="003636B8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 xml:space="preserve"> </w:t>
      </w:r>
    </w:p>
    <w:p w14:paraId="6814332E" w14:textId="744CBEDC" w:rsidR="00C77FC2" w:rsidRPr="003636B8" w:rsidRDefault="00C0127A" w:rsidP="00C77FC2">
      <w:pPr>
        <w:shd w:val="clear" w:color="auto" w:fill="FFFFFF"/>
        <w:spacing w:before="45" w:after="45" w:line="240" w:lineRule="auto"/>
        <w:ind w:right="45"/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3F4302EC" wp14:editId="003DD06A">
            <wp:extent cx="4806600" cy="2835713"/>
            <wp:effectExtent l="0" t="0" r="0" b="3175"/>
            <wp:docPr id="17654429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442989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06600" cy="2835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C79DE" w14:textId="77777777" w:rsidR="001554C2" w:rsidRPr="003636B8" w:rsidRDefault="001554C2" w:rsidP="00FE73F7">
      <w:pPr>
        <w:pStyle w:val="ListParagraph"/>
        <w:numPr>
          <w:ilvl w:val="0"/>
          <w:numId w:val="10"/>
        </w:numPr>
        <w:shd w:val="clear" w:color="auto" w:fill="FFFFFF"/>
        <w:spacing w:before="45" w:after="45" w:line="240" w:lineRule="auto"/>
        <w:ind w:right="45"/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b/>
          <w:bCs/>
          <w:sz w:val="24"/>
          <w:szCs w:val="24"/>
          <w:lang w:eastAsia="en-GB"/>
        </w:rPr>
        <w:t>which products are the most popular based on marital status</w:t>
      </w:r>
    </w:p>
    <w:p w14:paraId="09E4178E" w14:textId="3EBB6CF6" w:rsidR="00135961" w:rsidRPr="003636B8" w:rsidRDefault="00135961" w:rsidP="00FC3381">
      <w:pPr>
        <w:pStyle w:val="ListParagraph"/>
        <w:shd w:val="clear" w:color="auto" w:fill="FFFFFF"/>
        <w:spacing w:before="45" w:after="45" w:line="240" w:lineRule="auto"/>
        <w:ind w:left="1080" w:right="45"/>
        <w:rPr>
          <w:rFonts w:asciiTheme="majorHAnsi" w:eastAsia="Times New Roman" w:hAnsiTheme="majorHAnsi" w:cstheme="majorHAnsi"/>
          <w:sz w:val="24"/>
          <w:szCs w:val="24"/>
          <w:lang w:eastAsia="en-GB"/>
        </w:rPr>
      </w:pPr>
    </w:p>
    <w:p w14:paraId="2AEFC9D7" w14:textId="6530D948" w:rsidR="00EA709C" w:rsidRPr="003636B8" w:rsidRDefault="00E17607" w:rsidP="00212187">
      <w:pPr>
        <w:shd w:val="clear" w:color="auto" w:fill="FFFFFF"/>
        <w:spacing w:before="45" w:after="45" w:line="240" w:lineRule="auto"/>
        <w:ind w:right="45"/>
        <w:rPr>
          <w:rFonts w:asciiTheme="majorHAnsi" w:hAnsiTheme="majorHAnsi" w:cstheme="majorHAnsi"/>
          <w:b/>
          <w:bCs/>
          <w:color w:val="2D3B45"/>
          <w:shd w:val="clear" w:color="auto" w:fill="FFFFFF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7ED8C3A1" wp14:editId="7161B1A8">
            <wp:extent cx="5731510" cy="3382645"/>
            <wp:effectExtent l="0" t="0" r="2540" b="8255"/>
            <wp:docPr id="14274144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414403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2187" w:rsidRPr="003636B8">
        <w:rPr>
          <w:rFonts w:asciiTheme="majorHAnsi" w:hAnsiTheme="majorHAnsi" w:cstheme="majorHAnsi"/>
          <w:color w:val="2D3B45"/>
          <w:shd w:val="clear" w:color="auto" w:fill="FFFFFF"/>
        </w:rPr>
        <w:t xml:space="preserve"> </w:t>
      </w:r>
      <w:r w:rsidR="00212187" w:rsidRPr="003636B8">
        <w:rPr>
          <w:rFonts w:asciiTheme="majorHAnsi" w:hAnsiTheme="majorHAnsi" w:cstheme="majorHAnsi"/>
          <w:b/>
          <w:bCs/>
          <w:color w:val="2D3B45"/>
          <w:shd w:val="clear" w:color="auto" w:fill="FFFFFF"/>
        </w:rPr>
        <w:t>- which products are the most popular based on whether or not there are children or teens in the home.</w:t>
      </w:r>
    </w:p>
    <w:p w14:paraId="672CFA46" w14:textId="77777777" w:rsidR="00135961" w:rsidRPr="003636B8" w:rsidRDefault="00135961" w:rsidP="00212187">
      <w:pPr>
        <w:shd w:val="clear" w:color="auto" w:fill="FFFFFF"/>
        <w:spacing w:before="45" w:after="45" w:line="240" w:lineRule="auto"/>
        <w:ind w:right="45"/>
        <w:rPr>
          <w:rFonts w:asciiTheme="majorHAnsi" w:hAnsiTheme="majorHAnsi" w:cstheme="majorHAnsi"/>
          <w:color w:val="2D3B45"/>
          <w:shd w:val="clear" w:color="auto" w:fill="FFFFFF"/>
        </w:rPr>
      </w:pPr>
    </w:p>
    <w:p w14:paraId="77BB8915" w14:textId="6483AF7A" w:rsidR="00882613" w:rsidRPr="003636B8" w:rsidRDefault="00882613" w:rsidP="00212187">
      <w:pPr>
        <w:shd w:val="clear" w:color="auto" w:fill="FFFFFF"/>
        <w:spacing w:before="45" w:after="45" w:line="240" w:lineRule="auto"/>
        <w:ind w:right="45"/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7C7DD909" wp14:editId="1E480AD6">
            <wp:extent cx="5731510" cy="2880995"/>
            <wp:effectExtent l="0" t="0" r="2540" b="0"/>
            <wp:docPr id="8048658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865807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54C64" w14:textId="77777777" w:rsidR="00EA709C" w:rsidRPr="003636B8" w:rsidRDefault="00EA709C" w:rsidP="00212187">
      <w:pPr>
        <w:shd w:val="clear" w:color="auto" w:fill="FFFFFF"/>
        <w:spacing w:before="45" w:after="45" w:line="240" w:lineRule="auto"/>
        <w:ind w:right="45"/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</w:p>
    <w:p w14:paraId="1BD12011" w14:textId="4424EAC0" w:rsidR="008017CB" w:rsidRPr="003636B8" w:rsidRDefault="00EA709C" w:rsidP="00E67A9F">
      <w:pPr>
        <w:pStyle w:val="IntenseQuote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 xml:space="preserve"> Module 5: </w:t>
      </w:r>
      <w:r w:rsidR="00167C37" w:rsidRPr="003636B8">
        <w:rPr>
          <w:rFonts w:asciiTheme="majorHAnsi" w:hAnsiTheme="majorHAnsi" w:cstheme="majorHAnsi"/>
        </w:rPr>
        <w:t>Join and analyse tables in SQL</w:t>
      </w:r>
    </w:p>
    <w:p w14:paraId="53AA23FD" w14:textId="0CBD418D" w:rsidR="008017CB" w:rsidRPr="00E67A9F" w:rsidRDefault="008017CB" w:rsidP="006A0EAF">
      <w:pPr>
        <w:pStyle w:val="Title"/>
        <w:numPr>
          <w:ilvl w:val="0"/>
          <w:numId w:val="24"/>
        </w:numPr>
        <w:rPr>
          <w:rStyle w:val="HTMLCode"/>
          <w:rFonts w:asciiTheme="majorHAnsi" w:eastAsiaTheme="minorHAnsi" w:hAnsiTheme="majorHAnsi" w:cstheme="majorHAnsi"/>
          <w:b/>
          <w:bCs/>
          <w:sz w:val="40"/>
          <w:szCs w:val="40"/>
        </w:rPr>
      </w:pPr>
      <w:r w:rsidRPr="00E67A9F">
        <w:rPr>
          <w:b/>
          <w:bCs/>
          <w:sz w:val="40"/>
          <w:szCs w:val="40"/>
        </w:rPr>
        <w:t xml:space="preserve">JOINING </w:t>
      </w:r>
      <w:r w:rsidR="00344D82" w:rsidRPr="00E67A9F">
        <w:rPr>
          <w:rStyle w:val="HTMLCode"/>
          <w:rFonts w:asciiTheme="majorHAnsi" w:eastAsiaTheme="majorEastAsia" w:hAnsiTheme="majorHAnsi" w:cstheme="majorHAnsi"/>
          <w:color w:val="D01A19"/>
          <w:sz w:val="40"/>
          <w:szCs w:val="40"/>
          <w:bdr w:val="none" w:sz="0" w:space="0" w:color="auto" w:frame="1"/>
          <w:shd w:val="clear" w:color="auto" w:fill="EBEDEE"/>
        </w:rPr>
        <w:t>marketing_data.csv</w:t>
      </w:r>
      <w:r w:rsidR="00344D82" w:rsidRPr="00E67A9F">
        <w:rPr>
          <w:color w:val="2D3B45"/>
          <w:sz w:val="40"/>
          <w:szCs w:val="40"/>
          <w:shd w:val="clear" w:color="auto" w:fill="FFFFFF"/>
        </w:rPr>
        <w:t> and </w:t>
      </w:r>
      <w:r w:rsidR="00344D82" w:rsidRPr="00E67A9F">
        <w:rPr>
          <w:rStyle w:val="HTMLCode"/>
          <w:rFonts w:asciiTheme="majorHAnsi" w:eastAsiaTheme="majorEastAsia" w:hAnsiTheme="majorHAnsi" w:cstheme="majorHAnsi"/>
          <w:color w:val="D01A19"/>
          <w:sz w:val="40"/>
          <w:szCs w:val="40"/>
          <w:bdr w:val="none" w:sz="0" w:space="0" w:color="auto" w:frame="1"/>
          <w:shd w:val="clear" w:color="auto" w:fill="EBEDEE"/>
        </w:rPr>
        <w:t>ad_data.csv</w:t>
      </w:r>
    </w:p>
    <w:p w14:paraId="785D2EDB" w14:textId="250749AE" w:rsidR="00344D82" w:rsidRPr="003636B8" w:rsidRDefault="00F12F49" w:rsidP="00344D82">
      <w:pPr>
        <w:jc w:val="both"/>
        <w:rPr>
          <w:rStyle w:val="HTMLCode"/>
          <w:rFonts w:asciiTheme="majorHAnsi" w:eastAsiaTheme="minorHAnsi" w:hAnsiTheme="majorHAnsi" w:cstheme="majorHAnsi"/>
          <w:sz w:val="22"/>
          <w:szCs w:val="22"/>
        </w:rPr>
      </w:pPr>
      <w:r w:rsidRPr="003636B8">
        <w:rPr>
          <w:rStyle w:val="notion-enable-hover"/>
          <w:rFonts w:asciiTheme="majorHAnsi" w:hAnsiTheme="majorHAnsi" w:cstheme="majorHAnsi"/>
          <w:color w:val="EB5757"/>
          <w:sz w:val="20"/>
          <w:szCs w:val="20"/>
        </w:rPr>
        <w:t>LEFT JOIN</w:t>
      </w:r>
      <w:r w:rsidRPr="003636B8">
        <w:rPr>
          <w:rFonts w:asciiTheme="majorHAnsi" w:hAnsiTheme="majorHAnsi" w:cstheme="majorHAnsi"/>
        </w:rPr>
        <w:t xml:space="preserve"> returns all the rows from the left table (marketing_data) </w:t>
      </w:r>
      <w:r w:rsidR="001657A7" w:rsidRPr="003636B8">
        <w:rPr>
          <w:rFonts w:asciiTheme="majorHAnsi" w:hAnsiTheme="majorHAnsi" w:cstheme="majorHAnsi"/>
        </w:rPr>
        <w:t>and</w:t>
      </w:r>
      <w:r w:rsidRPr="003636B8">
        <w:rPr>
          <w:rFonts w:asciiTheme="majorHAnsi" w:hAnsiTheme="majorHAnsi" w:cstheme="majorHAnsi"/>
        </w:rPr>
        <w:t xml:space="preserve"> the matching rows from the right table (</w:t>
      </w:r>
      <w:r w:rsidR="00D445CA" w:rsidRPr="003636B8">
        <w:rPr>
          <w:rFonts w:asciiTheme="majorHAnsi" w:hAnsiTheme="majorHAnsi" w:cstheme="majorHAnsi"/>
        </w:rPr>
        <w:t>ad_data</w:t>
      </w:r>
      <w:r w:rsidRPr="003636B8">
        <w:rPr>
          <w:rFonts w:asciiTheme="majorHAnsi" w:hAnsiTheme="majorHAnsi" w:cstheme="majorHAnsi"/>
        </w:rPr>
        <w:t>).</w:t>
      </w:r>
    </w:p>
    <w:p w14:paraId="07517E54" w14:textId="39AFE69C" w:rsidR="00344D82" w:rsidRPr="003636B8" w:rsidRDefault="00E0297A" w:rsidP="00344D82">
      <w:pPr>
        <w:jc w:val="both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2C2EC152" wp14:editId="69AFC57C">
            <wp:extent cx="5731510" cy="3081020"/>
            <wp:effectExtent l="0" t="0" r="2540" b="5080"/>
            <wp:docPr id="20484457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445718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F9FFE" w14:textId="77777777" w:rsidR="00617BB3" w:rsidRPr="003636B8" w:rsidRDefault="00617BB3" w:rsidP="00344D82">
      <w:pPr>
        <w:jc w:val="both"/>
        <w:rPr>
          <w:rFonts w:asciiTheme="majorHAnsi" w:hAnsiTheme="majorHAnsi" w:cstheme="majorHAnsi"/>
        </w:rPr>
      </w:pPr>
    </w:p>
    <w:p w14:paraId="110F85DA" w14:textId="38070D2E" w:rsidR="00617BB3" w:rsidRPr="00E67A9F" w:rsidRDefault="00617BB3" w:rsidP="006A0EAF">
      <w:pPr>
        <w:pStyle w:val="Title"/>
        <w:numPr>
          <w:ilvl w:val="0"/>
          <w:numId w:val="24"/>
        </w:numPr>
        <w:rPr>
          <w:sz w:val="40"/>
          <w:szCs w:val="40"/>
        </w:rPr>
      </w:pPr>
      <w:r w:rsidRPr="00E67A9F">
        <w:rPr>
          <w:sz w:val="40"/>
          <w:szCs w:val="40"/>
        </w:rPr>
        <w:t>QUESTIONS</w:t>
      </w:r>
    </w:p>
    <w:p w14:paraId="00166DA6" w14:textId="77777777" w:rsidR="00191082" w:rsidRPr="003636B8" w:rsidRDefault="00EA7E8F" w:rsidP="000A21B8">
      <w:pPr>
        <w:pStyle w:val="ListParagraph"/>
        <w:numPr>
          <w:ilvl w:val="0"/>
          <w:numId w:val="12"/>
        </w:numPr>
        <w:jc w:val="both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 xml:space="preserve">Which social media platform) is the most effective method of advertising in each country? </w:t>
      </w:r>
    </w:p>
    <w:p w14:paraId="6EB6E1A8" w14:textId="0B2AB2B5" w:rsidR="00EA7E8F" w:rsidRPr="003636B8" w:rsidRDefault="00FD6D48" w:rsidP="00191082">
      <w:pPr>
        <w:pStyle w:val="ListParagraph"/>
        <w:ind w:left="1080"/>
        <w:jc w:val="both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2754883C" wp14:editId="5D0A527C">
            <wp:extent cx="5731510" cy="2202815"/>
            <wp:effectExtent l="0" t="0" r="2540" b="6985"/>
            <wp:docPr id="23775940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759401" name="Picture 1" descr="A screenshot of a computer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2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F7E18" w14:textId="1289FD19" w:rsidR="00263654" w:rsidRPr="003636B8" w:rsidRDefault="00EA7E8F" w:rsidP="00815063">
      <w:pPr>
        <w:pStyle w:val="ListParagraph"/>
        <w:numPr>
          <w:ilvl w:val="0"/>
          <w:numId w:val="12"/>
        </w:numPr>
        <w:jc w:val="both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 xml:space="preserve">Which social media platform is the most effective method of advertising based on marital status? </w:t>
      </w:r>
      <w:r w:rsidR="00F57A45" w:rsidRPr="003636B8">
        <w:rPr>
          <w:rFonts w:asciiTheme="majorHAnsi" w:hAnsiTheme="majorHAnsi" w:cstheme="majorHAnsi"/>
          <w:noProof/>
        </w:rPr>
        <w:drawing>
          <wp:inline distT="0" distB="0" distL="0" distR="0" wp14:anchorId="7B6966B9" wp14:editId="6B22D0B6">
            <wp:extent cx="5731510" cy="1778635"/>
            <wp:effectExtent l="0" t="0" r="2540" b="0"/>
            <wp:docPr id="95116836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1168362" name="Picture 1" descr="A screenshot of a computer code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8BE47" w14:textId="0E31B2FB" w:rsidR="00EB3D9B" w:rsidRPr="003636B8" w:rsidRDefault="00EB3D9B" w:rsidP="00263654">
      <w:pPr>
        <w:jc w:val="both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23AC0467" wp14:editId="573E2759">
            <wp:extent cx="5731510" cy="1536700"/>
            <wp:effectExtent l="0" t="0" r="2540" b="6350"/>
            <wp:docPr id="8350645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064571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2B1B4" w14:textId="69F11092" w:rsidR="005E5CCA" w:rsidRPr="003636B8" w:rsidRDefault="00EA7E8F" w:rsidP="00191082">
      <w:pPr>
        <w:pStyle w:val="ListParagraph"/>
        <w:numPr>
          <w:ilvl w:val="0"/>
          <w:numId w:val="12"/>
        </w:numPr>
        <w:jc w:val="both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 xml:space="preserve">Which social media </w:t>
      </w:r>
      <w:r w:rsidR="00191082" w:rsidRPr="003636B8">
        <w:rPr>
          <w:rFonts w:asciiTheme="majorHAnsi" w:hAnsiTheme="majorHAnsi" w:cstheme="majorHAnsi"/>
        </w:rPr>
        <w:t xml:space="preserve">is </w:t>
      </w:r>
      <w:r w:rsidRPr="003636B8">
        <w:rPr>
          <w:rFonts w:asciiTheme="majorHAnsi" w:hAnsiTheme="majorHAnsi" w:cstheme="majorHAnsi"/>
        </w:rPr>
        <w:t xml:space="preserve">the most effective per country? </w:t>
      </w:r>
      <w:r w:rsidR="005E5CCA" w:rsidRPr="003636B8">
        <w:rPr>
          <w:rFonts w:asciiTheme="majorHAnsi" w:hAnsiTheme="majorHAnsi" w:cstheme="majorHAnsi"/>
          <w:noProof/>
        </w:rPr>
        <w:drawing>
          <wp:inline distT="0" distB="0" distL="0" distR="0" wp14:anchorId="4C7DABFA" wp14:editId="7640B04A">
            <wp:extent cx="5731510" cy="2529205"/>
            <wp:effectExtent l="0" t="0" r="2540" b="4445"/>
            <wp:docPr id="73082125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821253" name="Picture 1" descr="A screenshot of a computer scree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EEBE8" w14:textId="77A26AA2" w:rsidR="00832CB8" w:rsidRPr="003636B8" w:rsidRDefault="00832CB8" w:rsidP="005E5CCA">
      <w:pPr>
        <w:jc w:val="both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  <w:noProof/>
        </w:rPr>
        <w:drawing>
          <wp:inline distT="0" distB="0" distL="0" distR="0" wp14:anchorId="2CE1D08C" wp14:editId="074FC622">
            <wp:extent cx="5731510" cy="1357630"/>
            <wp:effectExtent l="0" t="0" r="2540" b="0"/>
            <wp:docPr id="1312157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15741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24C39" w14:textId="74522C45" w:rsidR="00832CB8" w:rsidRPr="003636B8" w:rsidRDefault="00832CB8" w:rsidP="005E5CCA">
      <w:pPr>
        <w:jc w:val="both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>After this step, I exported the last table to a CSV file and calculated the lead conversion in excel.</w:t>
      </w:r>
    </w:p>
    <w:p w14:paraId="0E1F1314" w14:textId="541798BB" w:rsidR="005B43A4" w:rsidRPr="003636B8" w:rsidRDefault="00832CB8" w:rsidP="00AA3418">
      <w:pPr>
        <w:jc w:val="both"/>
        <w:rPr>
          <w:rFonts w:asciiTheme="majorHAnsi" w:hAnsiTheme="majorHAnsi" w:cstheme="majorHAnsi"/>
        </w:rPr>
      </w:pPr>
      <w:r w:rsidRPr="003636B8">
        <w:rPr>
          <w:rFonts w:asciiTheme="majorHAnsi" w:hAnsiTheme="majorHAnsi" w:cstheme="majorHAnsi"/>
        </w:rPr>
        <w:t xml:space="preserve">I divided each product type by each of the ad </w:t>
      </w:r>
      <w:r w:rsidR="003E764B" w:rsidRPr="003636B8">
        <w:rPr>
          <w:rFonts w:asciiTheme="majorHAnsi" w:hAnsiTheme="majorHAnsi" w:cstheme="majorHAnsi"/>
        </w:rPr>
        <w:t>channels'</w:t>
      </w:r>
      <w:r w:rsidR="00AA3418" w:rsidRPr="003636B8">
        <w:rPr>
          <w:rFonts w:asciiTheme="majorHAnsi" w:hAnsiTheme="majorHAnsi" w:cstheme="majorHAnsi"/>
        </w:rPr>
        <w:t xml:space="preserve">. Example: </w:t>
      </w:r>
      <w:r w:rsidR="00135961" w:rsidRPr="003636B8">
        <w:rPr>
          <w:rFonts w:asciiTheme="majorHAnsi" w:hAnsiTheme="majorHAnsi" w:cstheme="majorHAnsi"/>
        </w:rPr>
        <w:t xml:space="preserve">Facebook Efficiency for Fish </w:t>
      </w:r>
      <w:r w:rsidR="009F1BB7" w:rsidRPr="003636B8">
        <w:rPr>
          <w:rFonts w:asciiTheme="majorHAnsi" w:hAnsiTheme="majorHAnsi" w:cstheme="majorHAnsi"/>
        </w:rPr>
        <w:t>= (Fish)/(Facebook_ture_Count)</w:t>
      </w:r>
    </w:p>
    <w:p w14:paraId="0E588D26" w14:textId="3F2801EE" w:rsidR="007A3D43" w:rsidRPr="006A0EAF" w:rsidRDefault="007A3D43" w:rsidP="006A0EAF">
      <w:pPr>
        <w:pStyle w:val="Heading1"/>
      </w:pPr>
      <w:r w:rsidRPr="006A0EAF">
        <w:t>Dashboard Design</w:t>
      </w:r>
      <w:r w:rsidR="00625709" w:rsidRPr="006A0EAF">
        <w:t xml:space="preserve"> </w:t>
      </w:r>
    </w:p>
    <w:p w14:paraId="10E7E848" w14:textId="284B14B4" w:rsidR="00401341" w:rsidRPr="003636B8" w:rsidRDefault="00C82D11" w:rsidP="00C54F31">
      <w:p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The following structure organises the dashboards</w:t>
      </w:r>
      <w:r w:rsidR="001D6788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. The </w:t>
      </w:r>
      <w:r w:rsidR="003E764B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rationale</w:t>
      </w:r>
      <w:r w:rsidR="001E3053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 </w:t>
      </w:r>
      <w:r w:rsidR="003E764B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was going from Macro to Micro</w:t>
      </w:r>
      <w:r w:rsidR="00221F60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, identifying </w:t>
      </w:r>
      <w:r w:rsidR="00A77A0C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the 5 Whys along </w:t>
      </w:r>
      <w:r w:rsidR="009573D1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three</w:t>
      </w:r>
      <w:r w:rsidR="004D5A96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 central questions:</w:t>
      </w:r>
    </w:p>
    <w:p w14:paraId="041723D6" w14:textId="1008DBC8" w:rsidR="00401341" w:rsidRPr="003636B8" w:rsidRDefault="004D5A96" w:rsidP="00C54F31">
      <w:p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1) Which are the most important countries to focus go-to-market efforts? </w:t>
      </w:r>
    </w:p>
    <w:p w14:paraId="16AE109E" w14:textId="77777777" w:rsidR="009573D1" w:rsidRPr="003636B8" w:rsidRDefault="004D5A96" w:rsidP="00C54F31">
      <w:p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2) </w:t>
      </w:r>
      <w:r w:rsidR="009573D1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What is the consumer profile, and how does it vary among countries and products purchased</w:t>
      </w:r>
      <w:r w:rsidR="002E4E6A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? </w:t>
      </w:r>
    </w:p>
    <w:p w14:paraId="608CB48A" w14:textId="66CEA0D2" w:rsidR="00C82D11" w:rsidRPr="003636B8" w:rsidRDefault="002E4E6A" w:rsidP="00C54F31">
      <w:p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lastRenderedPageBreak/>
        <w:t>3)</w:t>
      </w:r>
      <w:r w:rsidR="00401341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 </w:t>
      </w:r>
      <w:r w:rsidR="00C6269B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How big are online sales and web visits among countries? How </w:t>
      </w:r>
      <w:r w:rsidR="009573D1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does ad efficiency vary among countries, ad channels and ages?</w:t>
      </w:r>
    </w:p>
    <w:p w14:paraId="5469E2C7" w14:textId="03B73364" w:rsidR="00C54F31" w:rsidRPr="00E67A9F" w:rsidRDefault="00E67A9F" w:rsidP="00E67A9F">
      <w:pPr>
        <w:pStyle w:val="Title"/>
        <w:rPr>
          <w:sz w:val="40"/>
          <w:szCs w:val="40"/>
          <w:lang w:eastAsia="en-GB"/>
        </w:rPr>
      </w:pPr>
      <w:r w:rsidRPr="00E67A9F">
        <w:rPr>
          <w:sz w:val="40"/>
          <w:szCs w:val="40"/>
          <w:lang w:eastAsia="en-GB"/>
        </w:rPr>
        <w:t xml:space="preserve">1) </w:t>
      </w:r>
      <w:r w:rsidR="00C82D11" w:rsidRPr="00E67A9F">
        <w:rPr>
          <w:sz w:val="40"/>
          <w:szCs w:val="40"/>
          <w:lang w:eastAsia="en-GB"/>
        </w:rPr>
        <w:t xml:space="preserve">Countries </w:t>
      </w:r>
      <w:r w:rsidR="009573D1" w:rsidRPr="00E67A9F">
        <w:rPr>
          <w:sz w:val="40"/>
          <w:szCs w:val="40"/>
        </w:rPr>
        <w:t>Dashboards</w:t>
      </w:r>
    </w:p>
    <w:p w14:paraId="0A069B16" w14:textId="47967E84" w:rsidR="00CE7927" w:rsidRPr="003636B8" w:rsidRDefault="002F003C" w:rsidP="007B44CE">
      <w:pPr>
        <w:pStyle w:val="ListParagraph"/>
        <w:numPr>
          <w:ilvl w:val="0"/>
          <w:numId w:val="18"/>
        </w:num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Countries_Topline Numbers</w:t>
      </w:r>
    </w:p>
    <w:p w14:paraId="03C511C0" w14:textId="09F70B0D" w:rsidR="00C82D11" w:rsidRPr="003636B8" w:rsidRDefault="0014310C" w:rsidP="007B44CE">
      <w:pPr>
        <w:pStyle w:val="ListParagraph"/>
        <w:numPr>
          <w:ilvl w:val="0"/>
          <w:numId w:val="18"/>
        </w:num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Countries_Product Spent</w:t>
      </w:r>
    </w:p>
    <w:p w14:paraId="6FB39E7F" w14:textId="0AED0024" w:rsidR="00633E7A" w:rsidRPr="003636B8" w:rsidRDefault="00633E7A" w:rsidP="00242A23">
      <w:p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I used the map function </w:t>
      </w:r>
      <w:r w:rsidR="00221F60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in </w:t>
      </w: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countries, emphasising the market size with the “size” formatting. I </w:t>
      </w:r>
      <w:r w:rsidR="00393E57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inserted</w:t>
      </w: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 filters </w:t>
      </w:r>
      <w:r w:rsidR="001705AD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for</w:t>
      </w: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 </w:t>
      </w:r>
      <w:r w:rsidR="001705AD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deep dives</w:t>
      </w: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 in specific countries and</w:t>
      </w:r>
      <w:r w:rsidR="00393E57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 </w:t>
      </w: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a colour code </w:t>
      </w:r>
      <w:r w:rsidR="00221F60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by-product</w:t>
      </w: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 to help navigation.</w:t>
      </w:r>
    </w:p>
    <w:p w14:paraId="4DAE9A12" w14:textId="0C11A918" w:rsidR="00C82D11" w:rsidRPr="00E67A9F" w:rsidRDefault="00E67A9F" w:rsidP="00E67A9F">
      <w:pPr>
        <w:pStyle w:val="Title"/>
        <w:rPr>
          <w:rFonts w:eastAsia="Times New Roman"/>
          <w:sz w:val="40"/>
          <w:szCs w:val="40"/>
          <w:lang w:eastAsia="en-GB"/>
        </w:rPr>
      </w:pPr>
      <w:r w:rsidRPr="00E67A9F">
        <w:rPr>
          <w:rFonts w:eastAsia="Times New Roman"/>
          <w:sz w:val="40"/>
          <w:szCs w:val="40"/>
          <w:lang w:eastAsia="en-GB"/>
        </w:rPr>
        <w:t>2)</w:t>
      </w:r>
      <w:r w:rsidR="00C82D11" w:rsidRPr="00E67A9F">
        <w:rPr>
          <w:rFonts w:eastAsia="Times New Roman"/>
          <w:sz w:val="40"/>
          <w:szCs w:val="40"/>
          <w:lang w:eastAsia="en-GB"/>
        </w:rPr>
        <w:t>Customer</w:t>
      </w:r>
      <w:r w:rsidR="00633E7A" w:rsidRPr="00E67A9F">
        <w:rPr>
          <w:rFonts w:eastAsia="Times New Roman"/>
          <w:sz w:val="40"/>
          <w:szCs w:val="40"/>
          <w:lang w:eastAsia="en-GB"/>
        </w:rPr>
        <w:t xml:space="preserve"> Profile</w:t>
      </w:r>
      <w:r w:rsidR="00C82D11" w:rsidRPr="00E67A9F">
        <w:rPr>
          <w:rFonts w:eastAsia="Times New Roman"/>
          <w:sz w:val="40"/>
          <w:szCs w:val="40"/>
          <w:lang w:eastAsia="en-GB"/>
        </w:rPr>
        <w:t xml:space="preserve"> </w:t>
      </w:r>
      <w:r w:rsidR="009573D1" w:rsidRPr="00E67A9F">
        <w:rPr>
          <w:rFonts w:eastAsia="Times New Roman"/>
          <w:sz w:val="40"/>
          <w:szCs w:val="40"/>
          <w:lang w:eastAsia="en-GB"/>
        </w:rPr>
        <w:t>Dashboards</w:t>
      </w:r>
    </w:p>
    <w:p w14:paraId="27DDE1F1" w14:textId="19DB86CA" w:rsidR="000B18E9" w:rsidRPr="003636B8" w:rsidRDefault="00197E6F" w:rsidP="007B44CE">
      <w:pPr>
        <w:pStyle w:val="ListParagraph"/>
        <w:numPr>
          <w:ilvl w:val="0"/>
          <w:numId w:val="19"/>
        </w:num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Consumer</w:t>
      </w:r>
      <w:r w:rsidR="000B18E9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 Demographics</w:t>
      </w:r>
    </w:p>
    <w:p w14:paraId="23C16CE7" w14:textId="07BD8637" w:rsidR="000B18E9" w:rsidRPr="003636B8" w:rsidRDefault="000B18E9" w:rsidP="007B44CE">
      <w:pPr>
        <w:pStyle w:val="ListParagraph"/>
        <w:numPr>
          <w:ilvl w:val="0"/>
          <w:numId w:val="19"/>
        </w:num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Income Deep Dive by Country</w:t>
      </w:r>
    </w:p>
    <w:p w14:paraId="07F414E7" w14:textId="799062A5" w:rsidR="000B18E9" w:rsidRPr="003636B8" w:rsidRDefault="000B18E9" w:rsidP="007B44CE">
      <w:pPr>
        <w:pStyle w:val="ListParagraph"/>
        <w:numPr>
          <w:ilvl w:val="0"/>
          <w:numId w:val="19"/>
        </w:num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Age_Deep Dive</w:t>
      </w:r>
      <w:r w:rsidR="00197E6F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 by Country</w:t>
      </w:r>
    </w:p>
    <w:p w14:paraId="0626BDA5" w14:textId="2ED52CF0" w:rsidR="001A7F86" w:rsidRPr="003636B8" w:rsidRDefault="00B94B12" w:rsidP="001A7F86">
      <w:p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I </w:t>
      </w:r>
      <w:r w:rsidR="00841525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used </w:t>
      </w:r>
      <w:r w:rsidR="001A7F86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bin</w:t>
      </w:r>
      <w:r w:rsidR="001705AD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s </w:t>
      </w:r>
      <w:r w:rsidR="001A7F86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for age and income </w:t>
      </w:r>
      <w:r w:rsidR="001705AD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to create ranges</w:t>
      </w: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. </w:t>
      </w:r>
      <w:r w:rsidR="00E67A9F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As they play, more weight given to income and age </w:t>
      </w:r>
      <w:r w:rsidR="00AA3418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are crucial</w:t>
      </w: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 in purchasing</w:t>
      </w:r>
      <w:r w:rsidR="001A7F86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 </w:t>
      </w:r>
      <w:r w:rsidR="001705AD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and </w:t>
      </w:r>
      <w:r w:rsidR="001A7F86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ad </w:t>
      </w:r>
      <w:r w:rsidR="001705AD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conversion.</w:t>
      </w:r>
    </w:p>
    <w:p w14:paraId="7A040A5D" w14:textId="1C90BEC2" w:rsidR="000B18E9" w:rsidRPr="00E67A9F" w:rsidRDefault="00E67A9F" w:rsidP="00E67A9F">
      <w:pPr>
        <w:pStyle w:val="Title"/>
        <w:rPr>
          <w:rFonts w:eastAsia="Times New Roman"/>
          <w:sz w:val="40"/>
          <w:szCs w:val="40"/>
          <w:lang w:eastAsia="en-GB"/>
        </w:rPr>
      </w:pPr>
      <w:r w:rsidRPr="00E67A9F">
        <w:rPr>
          <w:rFonts w:eastAsia="Times New Roman"/>
          <w:sz w:val="40"/>
          <w:szCs w:val="40"/>
          <w:lang w:eastAsia="en-GB"/>
        </w:rPr>
        <w:t>3)</w:t>
      </w:r>
      <w:r w:rsidR="00C82D11" w:rsidRPr="00E67A9F">
        <w:rPr>
          <w:rFonts w:eastAsia="Times New Roman"/>
          <w:sz w:val="40"/>
          <w:szCs w:val="40"/>
          <w:lang w:eastAsia="en-GB"/>
        </w:rPr>
        <w:t xml:space="preserve">Online Sales and Ad </w:t>
      </w:r>
      <w:r w:rsidR="001A7F86" w:rsidRPr="00E67A9F">
        <w:rPr>
          <w:rFonts w:eastAsia="Times New Roman"/>
          <w:sz w:val="40"/>
          <w:szCs w:val="40"/>
          <w:lang w:eastAsia="en-GB"/>
        </w:rPr>
        <w:t>Dashboard</w:t>
      </w:r>
    </w:p>
    <w:p w14:paraId="5F23F71D" w14:textId="77777777" w:rsidR="00352BF2" w:rsidRPr="003636B8" w:rsidRDefault="000B18E9" w:rsidP="009D159D">
      <w:pPr>
        <w:pStyle w:val="ListParagraph"/>
        <w:numPr>
          <w:ilvl w:val="0"/>
          <w:numId w:val="20"/>
        </w:num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Online/Promo  KPIs  per Country</w:t>
      </w:r>
      <w:r w:rsidR="00352BF2"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 xml:space="preserve"> </w:t>
      </w:r>
    </w:p>
    <w:p w14:paraId="0BF5F7F6" w14:textId="37C4C15A" w:rsidR="00352BF2" w:rsidRPr="003636B8" w:rsidRDefault="00352BF2" w:rsidP="009D159D">
      <w:pPr>
        <w:pStyle w:val="ListParagraph"/>
        <w:numPr>
          <w:ilvl w:val="0"/>
          <w:numId w:val="20"/>
        </w:num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Online vs Ad Efficiency per Country</w:t>
      </w:r>
    </w:p>
    <w:p w14:paraId="0B2AC99E" w14:textId="6FD89E7C" w:rsidR="009D159D" w:rsidRPr="003636B8" w:rsidRDefault="00221F60" w:rsidP="001705AD">
      <w:pPr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</w:pPr>
      <w:r w:rsidRPr="003636B8">
        <w:rPr>
          <w:rFonts w:asciiTheme="majorHAnsi" w:eastAsia="Times New Roman" w:hAnsiTheme="majorHAnsi" w:cstheme="majorHAnsi"/>
          <w:color w:val="2D3B45"/>
          <w:sz w:val="24"/>
          <w:szCs w:val="24"/>
          <w:lang w:eastAsia="en-GB"/>
        </w:rPr>
        <w:t>I displayed online market size and KPIs across countries, created a calculation for % of online sales and divided ad channel conversion metrics by age.</w:t>
      </w:r>
      <w:r w:rsidR="009D159D" w:rsidRPr="003636B8">
        <w:rPr>
          <w:rFonts w:asciiTheme="majorHAnsi" w:hAnsiTheme="majorHAnsi" w:cstheme="majorHAnsi"/>
          <w:noProof/>
        </w:rPr>
        <w:drawing>
          <wp:inline distT="0" distB="0" distL="0" distR="0" wp14:anchorId="4C1192B3" wp14:editId="0BC10589">
            <wp:extent cx="5731510" cy="2230755"/>
            <wp:effectExtent l="76200" t="76200" r="135890" b="131445"/>
            <wp:docPr id="5166968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696837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075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2A0D59" w14:textId="799163E9" w:rsidR="00352BF2" w:rsidRPr="003636B8" w:rsidRDefault="00352BF2" w:rsidP="00352BF2">
      <w:pPr>
        <w:rPr>
          <w:rFonts w:asciiTheme="majorHAnsi" w:eastAsiaTheme="majorEastAsia" w:hAnsiTheme="majorHAnsi" w:cstheme="majorHAnsi"/>
          <w:sz w:val="36"/>
          <w:szCs w:val="36"/>
        </w:rPr>
      </w:pPr>
    </w:p>
    <w:p w14:paraId="6B209354" w14:textId="5C6238C0" w:rsidR="00FE73F7" w:rsidRPr="003636B8" w:rsidRDefault="00D832FB" w:rsidP="00A246BF">
      <w:pPr>
        <w:pStyle w:val="Heading1"/>
        <w:rPr>
          <w:rFonts w:asciiTheme="majorHAnsi" w:eastAsiaTheme="majorEastAsia" w:hAnsiTheme="majorHAnsi" w:cstheme="majorHAnsi"/>
        </w:rPr>
      </w:pPr>
      <w:r w:rsidRPr="003636B8">
        <w:rPr>
          <w:rFonts w:asciiTheme="majorHAnsi" w:eastAsiaTheme="majorEastAsia" w:hAnsiTheme="majorHAnsi" w:cstheme="majorHAnsi"/>
        </w:rPr>
        <w:t>Findings</w:t>
      </w:r>
    </w:p>
    <w:p w14:paraId="55645907" w14:textId="2583D20D" w:rsidR="00A246BF" w:rsidRPr="003636B8" w:rsidRDefault="00A246BF" w:rsidP="00A246BF">
      <w:pPr>
        <w:pStyle w:val="Heading1"/>
        <w:rPr>
          <w:rFonts w:asciiTheme="majorHAnsi" w:hAnsiTheme="majorHAnsi" w:cstheme="majorHAnsi"/>
          <w:b w:val="0"/>
          <w:bCs w:val="0"/>
          <w:color w:val="2D3B45"/>
          <w:kern w:val="0"/>
          <w:sz w:val="24"/>
          <w:szCs w:val="24"/>
        </w:rPr>
      </w:pPr>
      <w:r w:rsidRPr="003636B8">
        <w:rPr>
          <w:rFonts w:asciiTheme="majorHAnsi" w:hAnsiTheme="majorHAnsi" w:cstheme="majorHAnsi"/>
          <w:b w:val="0"/>
          <w:bCs w:val="0"/>
          <w:color w:val="2D3B45"/>
          <w:kern w:val="0"/>
          <w:sz w:val="24"/>
          <w:szCs w:val="24"/>
        </w:rPr>
        <w:t xml:space="preserve">As I created a </w:t>
      </w:r>
      <w:r w:rsidR="00FC0076">
        <w:rPr>
          <w:rFonts w:asciiTheme="majorHAnsi" w:hAnsiTheme="majorHAnsi" w:cstheme="majorHAnsi"/>
          <w:b w:val="0"/>
          <w:bCs w:val="0"/>
          <w:color w:val="2D3B45"/>
          <w:kern w:val="0"/>
          <w:sz w:val="24"/>
          <w:szCs w:val="24"/>
        </w:rPr>
        <w:t>summarised presentation</w:t>
      </w:r>
      <w:r w:rsidR="001657A7" w:rsidRPr="003636B8">
        <w:rPr>
          <w:rFonts w:asciiTheme="majorHAnsi" w:hAnsiTheme="majorHAnsi" w:cstheme="majorHAnsi"/>
          <w:b w:val="0"/>
          <w:bCs w:val="0"/>
          <w:color w:val="2D3B45"/>
          <w:kern w:val="0"/>
          <w:sz w:val="24"/>
          <w:szCs w:val="24"/>
        </w:rPr>
        <w:t>, here is</w:t>
      </w:r>
      <w:r w:rsidRPr="003636B8">
        <w:rPr>
          <w:rFonts w:asciiTheme="majorHAnsi" w:hAnsiTheme="majorHAnsi" w:cstheme="majorHAnsi"/>
          <w:b w:val="0"/>
          <w:bCs w:val="0"/>
          <w:color w:val="2D3B45"/>
          <w:kern w:val="0"/>
          <w:sz w:val="24"/>
          <w:szCs w:val="24"/>
        </w:rPr>
        <w:t xml:space="preserve"> the slide</w:t>
      </w:r>
      <w:r w:rsidR="001657A7" w:rsidRPr="003636B8">
        <w:rPr>
          <w:rFonts w:asciiTheme="majorHAnsi" w:hAnsiTheme="majorHAnsi" w:cstheme="majorHAnsi"/>
          <w:b w:val="0"/>
          <w:bCs w:val="0"/>
          <w:color w:val="2D3B45"/>
          <w:kern w:val="0"/>
          <w:sz w:val="24"/>
          <w:szCs w:val="24"/>
        </w:rPr>
        <w:t xml:space="preserve"> with the key </w:t>
      </w:r>
      <w:r w:rsidR="00B92C93" w:rsidRPr="003636B8">
        <w:rPr>
          <w:rFonts w:asciiTheme="majorHAnsi" w:hAnsiTheme="majorHAnsi" w:cstheme="majorHAnsi"/>
          <w:b w:val="0"/>
          <w:bCs w:val="0"/>
          <w:color w:val="2D3B45"/>
          <w:kern w:val="0"/>
          <w:sz w:val="24"/>
          <w:szCs w:val="24"/>
        </w:rPr>
        <w:t>findings.</w:t>
      </w:r>
    </w:p>
    <w:p w14:paraId="12B8545D" w14:textId="7FC5DD0A" w:rsidR="00A246BF" w:rsidRPr="00A246BF" w:rsidRDefault="00FC0076" w:rsidP="00A246BF">
      <w:pPr>
        <w:pStyle w:val="Heading1"/>
        <w:rPr>
          <w:rFonts w:eastAsiaTheme="majorEastAsia"/>
          <w:b w:val="0"/>
          <w:bCs w:val="0"/>
        </w:rPr>
      </w:pPr>
      <w:r>
        <w:rPr>
          <w:noProof/>
        </w:rPr>
        <w:lastRenderedPageBreak/>
        <w:drawing>
          <wp:inline distT="0" distB="0" distL="0" distR="0" wp14:anchorId="64BDC550" wp14:editId="2DE8824B">
            <wp:extent cx="5731510" cy="3185160"/>
            <wp:effectExtent l="0" t="0" r="2540" b="0"/>
            <wp:docPr id="1252067129" name="Picture 1" descr="A close-up of a list of inform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067129" name="Picture 1" descr="A close-up of a list of informati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246BF" w:rsidRPr="00A246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02CC0" w14:textId="77777777" w:rsidR="00D52DCE" w:rsidRDefault="00D52DCE" w:rsidP="00811538">
      <w:pPr>
        <w:spacing w:after="0" w:line="240" w:lineRule="auto"/>
      </w:pPr>
      <w:r>
        <w:separator/>
      </w:r>
    </w:p>
  </w:endnote>
  <w:endnote w:type="continuationSeparator" w:id="0">
    <w:p w14:paraId="1B0055C3" w14:textId="77777777" w:rsidR="00D52DCE" w:rsidRDefault="00D52DCE" w:rsidP="008115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07652" w14:textId="77777777" w:rsidR="00D52DCE" w:rsidRDefault="00D52DCE" w:rsidP="00811538">
      <w:pPr>
        <w:spacing w:after="0" w:line="240" w:lineRule="auto"/>
      </w:pPr>
      <w:r>
        <w:separator/>
      </w:r>
    </w:p>
  </w:footnote>
  <w:footnote w:type="continuationSeparator" w:id="0">
    <w:p w14:paraId="28EB007E" w14:textId="77777777" w:rsidR="00D52DCE" w:rsidRDefault="00D52DCE" w:rsidP="008115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6FE2"/>
    <w:multiLevelType w:val="hybridMultilevel"/>
    <w:tmpl w:val="F014C2A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736F5A"/>
    <w:multiLevelType w:val="hybridMultilevel"/>
    <w:tmpl w:val="4544CAD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A02AE"/>
    <w:multiLevelType w:val="hybridMultilevel"/>
    <w:tmpl w:val="071E8D42"/>
    <w:lvl w:ilvl="0" w:tplc="38E034C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25CF8"/>
    <w:multiLevelType w:val="hybridMultilevel"/>
    <w:tmpl w:val="A0AA43A2"/>
    <w:lvl w:ilvl="0" w:tplc="08A63260">
      <w:numFmt w:val="bullet"/>
      <w:lvlText w:val="-"/>
      <w:lvlJc w:val="left"/>
      <w:pPr>
        <w:ind w:left="720" w:hanging="360"/>
      </w:pPr>
      <w:rPr>
        <w:rFonts w:ascii="Montserrat" w:eastAsia="Montserrat" w:hAnsi="Montserrat" w:cs="Montserra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A9476E"/>
    <w:multiLevelType w:val="hybridMultilevel"/>
    <w:tmpl w:val="188026DE"/>
    <w:lvl w:ilvl="0" w:tplc="08A63260">
      <w:numFmt w:val="bullet"/>
      <w:lvlText w:val="-"/>
      <w:lvlJc w:val="left"/>
      <w:pPr>
        <w:ind w:left="1080" w:hanging="360"/>
      </w:pPr>
      <w:rPr>
        <w:rFonts w:ascii="Montserrat" w:eastAsia="Montserrat" w:hAnsi="Montserrat" w:cs="Montserrat" w:hint="default"/>
        <w:b/>
        <w:sz w:val="24"/>
        <w:u w:val="single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D57F88"/>
    <w:multiLevelType w:val="hybridMultilevel"/>
    <w:tmpl w:val="C12C5554"/>
    <w:lvl w:ilvl="0" w:tplc="38E034C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283E10"/>
    <w:multiLevelType w:val="hybridMultilevel"/>
    <w:tmpl w:val="64DA8A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2E63A7"/>
    <w:multiLevelType w:val="hybridMultilevel"/>
    <w:tmpl w:val="16B803C4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A81C00"/>
    <w:multiLevelType w:val="hybridMultilevel"/>
    <w:tmpl w:val="BB48533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74069A5"/>
    <w:multiLevelType w:val="hybridMultilevel"/>
    <w:tmpl w:val="47EED064"/>
    <w:lvl w:ilvl="0" w:tplc="148A6F1A">
      <w:start w:val="1"/>
      <w:numFmt w:val="decimal"/>
      <w:lvlText w:val="%1)"/>
      <w:lvlJc w:val="left"/>
      <w:pPr>
        <w:ind w:left="792" w:hanging="432"/>
      </w:pPr>
      <w:rPr>
        <w:rFonts w:eastAsiaTheme="majorEastAsia" w:cstheme="majorBidi" w:hint="default"/>
        <w:b w:val="0"/>
        <w:sz w:val="40"/>
        <w:szCs w:val="4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073F9C"/>
    <w:multiLevelType w:val="hybridMultilevel"/>
    <w:tmpl w:val="24681C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  <w:sz w:val="24"/>
        <w:u w:val="single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154CAC"/>
    <w:multiLevelType w:val="hybridMultilevel"/>
    <w:tmpl w:val="A9580FF0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0A1174"/>
    <w:multiLevelType w:val="hybridMultilevel"/>
    <w:tmpl w:val="833AAD70"/>
    <w:lvl w:ilvl="0" w:tplc="38E034C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B063A"/>
    <w:multiLevelType w:val="hybridMultilevel"/>
    <w:tmpl w:val="78B88D1C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  <w:u w:val="singl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D84D01"/>
    <w:multiLevelType w:val="hybridMultilevel"/>
    <w:tmpl w:val="E050D8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D10406B"/>
    <w:multiLevelType w:val="multilevel"/>
    <w:tmpl w:val="4BB0F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75D704B"/>
    <w:multiLevelType w:val="hybridMultilevel"/>
    <w:tmpl w:val="5CCC62CC"/>
    <w:lvl w:ilvl="0" w:tplc="38E034C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3035A1"/>
    <w:multiLevelType w:val="hybridMultilevel"/>
    <w:tmpl w:val="A9580FF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3B0C36"/>
    <w:multiLevelType w:val="hybridMultilevel"/>
    <w:tmpl w:val="A1A4ADB4"/>
    <w:lvl w:ilvl="0" w:tplc="4B848C0E">
      <w:start w:val="1"/>
      <w:numFmt w:val="decimal"/>
      <w:lvlText w:val="%1)"/>
      <w:lvlJc w:val="left"/>
      <w:pPr>
        <w:ind w:left="816" w:hanging="456"/>
      </w:pPr>
      <w:rPr>
        <w:rFonts w:eastAsiaTheme="majorEastAsia" w:cstheme="majorBidi" w:hint="default"/>
        <w:sz w:val="40"/>
        <w:szCs w:val="4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742A97"/>
    <w:multiLevelType w:val="hybridMultilevel"/>
    <w:tmpl w:val="47888CF8"/>
    <w:lvl w:ilvl="0" w:tplc="08A63260">
      <w:numFmt w:val="bullet"/>
      <w:lvlText w:val="-"/>
      <w:lvlJc w:val="left"/>
      <w:pPr>
        <w:ind w:left="1080" w:hanging="360"/>
      </w:pPr>
      <w:rPr>
        <w:rFonts w:ascii="Montserrat" w:eastAsia="Montserrat" w:hAnsi="Montserrat" w:cs="Montserrat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7185E13"/>
    <w:multiLevelType w:val="hybridMultilevel"/>
    <w:tmpl w:val="BCE8B3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144353"/>
    <w:multiLevelType w:val="hybridMultilevel"/>
    <w:tmpl w:val="8BDC0D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BC306F"/>
    <w:multiLevelType w:val="hybridMultilevel"/>
    <w:tmpl w:val="78B88D1C"/>
    <w:lvl w:ilvl="0" w:tplc="D466017C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4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1304C1"/>
    <w:multiLevelType w:val="multilevel"/>
    <w:tmpl w:val="FCD07F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20170530">
    <w:abstractNumId w:val="6"/>
  </w:num>
  <w:num w:numId="2" w16cid:durableId="978531914">
    <w:abstractNumId w:val="15"/>
  </w:num>
  <w:num w:numId="3" w16cid:durableId="1105150036">
    <w:abstractNumId w:val="20"/>
  </w:num>
  <w:num w:numId="4" w16cid:durableId="1104225800">
    <w:abstractNumId w:val="14"/>
  </w:num>
  <w:num w:numId="5" w16cid:durableId="1823307643">
    <w:abstractNumId w:val="7"/>
  </w:num>
  <w:num w:numId="6" w16cid:durableId="1239900531">
    <w:abstractNumId w:val="2"/>
  </w:num>
  <w:num w:numId="7" w16cid:durableId="815223612">
    <w:abstractNumId w:val="21"/>
  </w:num>
  <w:num w:numId="8" w16cid:durableId="2038047045">
    <w:abstractNumId w:val="5"/>
  </w:num>
  <w:num w:numId="9" w16cid:durableId="136530257">
    <w:abstractNumId w:val="22"/>
  </w:num>
  <w:num w:numId="10" w16cid:durableId="283927238">
    <w:abstractNumId w:val="4"/>
  </w:num>
  <w:num w:numId="11" w16cid:durableId="535461187">
    <w:abstractNumId w:val="13"/>
  </w:num>
  <w:num w:numId="12" w16cid:durableId="2048211636">
    <w:abstractNumId w:val="10"/>
  </w:num>
  <w:num w:numId="13" w16cid:durableId="1321886988">
    <w:abstractNumId w:val="23"/>
  </w:num>
  <w:num w:numId="14" w16cid:durableId="2085712697">
    <w:abstractNumId w:val="1"/>
  </w:num>
  <w:num w:numId="15" w16cid:durableId="911551134">
    <w:abstractNumId w:val="8"/>
  </w:num>
  <w:num w:numId="16" w16cid:durableId="1911571595">
    <w:abstractNumId w:val="17"/>
  </w:num>
  <w:num w:numId="17" w16cid:durableId="790443974">
    <w:abstractNumId w:val="11"/>
  </w:num>
  <w:num w:numId="18" w16cid:durableId="1642424395">
    <w:abstractNumId w:val="16"/>
  </w:num>
  <w:num w:numId="19" w16cid:durableId="709574080">
    <w:abstractNumId w:val="12"/>
  </w:num>
  <w:num w:numId="20" w16cid:durableId="1032345165">
    <w:abstractNumId w:val="3"/>
  </w:num>
  <w:num w:numId="21" w16cid:durableId="985888984">
    <w:abstractNumId w:val="19"/>
  </w:num>
  <w:num w:numId="22" w16cid:durableId="1566837957">
    <w:abstractNumId w:val="0"/>
  </w:num>
  <w:num w:numId="23" w16cid:durableId="2114666346">
    <w:abstractNumId w:val="9"/>
  </w:num>
  <w:num w:numId="24" w16cid:durableId="36904361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MbM0MbUwtrAwtLRQ0lEKTi0uzszPAykwrwUAmD1E0iwAAAA="/>
  </w:docVars>
  <w:rsids>
    <w:rsidRoot w:val="00081041"/>
    <w:rsid w:val="00005C74"/>
    <w:rsid w:val="00011C0E"/>
    <w:rsid w:val="00012BD0"/>
    <w:rsid w:val="00025AA5"/>
    <w:rsid w:val="00030C28"/>
    <w:rsid w:val="000404CE"/>
    <w:rsid w:val="00047864"/>
    <w:rsid w:val="00081041"/>
    <w:rsid w:val="00086CC9"/>
    <w:rsid w:val="000A2C2C"/>
    <w:rsid w:val="000A5625"/>
    <w:rsid w:val="000A73D3"/>
    <w:rsid w:val="000B18E9"/>
    <w:rsid w:val="000B7BF1"/>
    <w:rsid w:val="000C6941"/>
    <w:rsid w:val="000E003C"/>
    <w:rsid w:val="000E3656"/>
    <w:rsid w:val="00103025"/>
    <w:rsid w:val="00113CDB"/>
    <w:rsid w:val="001267EC"/>
    <w:rsid w:val="00127202"/>
    <w:rsid w:val="00135961"/>
    <w:rsid w:val="0014310C"/>
    <w:rsid w:val="00150F54"/>
    <w:rsid w:val="001554C2"/>
    <w:rsid w:val="001657A7"/>
    <w:rsid w:val="00167C37"/>
    <w:rsid w:val="001705AD"/>
    <w:rsid w:val="001710FC"/>
    <w:rsid w:val="001779B1"/>
    <w:rsid w:val="00191082"/>
    <w:rsid w:val="00192C96"/>
    <w:rsid w:val="00193B77"/>
    <w:rsid w:val="00195039"/>
    <w:rsid w:val="00197E6F"/>
    <w:rsid w:val="001A132C"/>
    <w:rsid w:val="001A39DB"/>
    <w:rsid w:val="001A7CB2"/>
    <w:rsid w:val="001A7F86"/>
    <w:rsid w:val="001B0DFA"/>
    <w:rsid w:val="001D0116"/>
    <w:rsid w:val="001D6788"/>
    <w:rsid w:val="001E05A4"/>
    <w:rsid w:val="001E3053"/>
    <w:rsid w:val="001E76CB"/>
    <w:rsid w:val="00203793"/>
    <w:rsid w:val="00210A19"/>
    <w:rsid w:val="00212187"/>
    <w:rsid w:val="00213A78"/>
    <w:rsid w:val="00221F60"/>
    <w:rsid w:val="002342DF"/>
    <w:rsid w:val="00242A23"/>
    <w:rsid w:val="00242B07"/>
    <w:rsid w:val="00263654"/>
    <w:rsid w:val="0026569F"/>
    <w:rsid w:val="0028708A"/>
    <w:rsid w:val="002B1778"/>
    <w:rsid w:val="002D6712"/>
    <w:rsid w:val="002E3167"/>
    <w:rsid w:val="002E4370"/>
    <w:rsid w:val="002E4E6A"/>
    <w:rsid w:val="002F003C"/>
    <w:rsid w:val="002F2A27"/>
    <w:rsid w:val="002F2FC2"/>
    <w:rsid w:val="002F502C"/>
    <w:rsid w:val="00316F7D"/>
    <w:rsid w:val="00322FD6"/>
    <w:rsid w:val="00324549"/>
    <w:rsid w:val="00344D82"/>
    <w:rsid w:val="00352BF2"/>
    <w:rsid w:val="00353FD1"/>
    <w:rsid w:val="003636B8"/>
    <w:rsid w:val="00365D1B"/>
    <w:rsid w:val="003663D2"/>
    <w:rsid w:val="003725EC"/>
    <w:rsid w:val="003739D0"/>
    <w:rsid w:val="00384402"/>
    <w:rsid w:val="00393E57"/>
    <w:rsid w:val="003969DC"/>
    <w:rsid w:val="003A4B7B"/>
    <w:rsid w:val="003C3584"/>
    <w:rsid w:val="003D7C1D"/>
    <w:rsid w:val="003E3C3A"/>
    <w:rsid w:val="003E764B"/>
    <w:rsid w:val="003F66E2"/>
    <w:rsid w:val="003F7D09"/>
    <w:rsid w:val="00401341"/>
    <w:rsid w:val="004073A8"/>
    <w:rsid w:val="00420347"/>
    <w:rsid w:val="00421B70"/>
    <w:rsid w:val="00424F50"/>
    <w:rsid w:val="004459B2"/>
    <w:rsid w:val="004461E6"/>
    <w:rsid w:val="004528CA"/>
    <w:rsid w:val="004556F1"/>
    <w:rsid w:val="00473235"/>
    <w:rsid w:val="00493626"/>
    <w:rsid w:val="004A5625"/>
    <w:rsid w:val="004B5192"/>
    <w:rsid w:val="004B5E7F"/>
    <w:rsid w:val="004C7508"/>
    <w:rsid w:val="004D5A96"/>
    <w:rsid w:val="004E4762"/>
    <w:rsid w:val="004E5DAC"/>
    <w:rsid w:val="004F3525"/>
    <w:rsid w:val="004F3B6C"/>
    <w:rsid w:val="004F6B56"/>
    <w:rsid w:val="00503B95"/>
    <w:rsid w:val="0051011E"/>
    <w:rsid w:val="005377AB"/>
    <w:rsid w:val="00550544"/>
    <w:rsid w:val="00560117"/>
    <w:rsid w:val="005627BE"/>
    <w:rsid w:val="00581804"/>
    <w:rsid w:val="00582D01"/>
    <w:rsid w:val="005A7043"/>
    <w:rsid w:val="005B43A4"/>
    <w:rsid w:val="005D361B"/>
    <w:rsid w:val="005E26A7"/>
    <w:rsid w:val="005E5CCA"/>
    <w:rsid w:val="006053F5"/>
    <w:rsid w:val="006129CA"/>
    <w:rsid w:val="00617BB3"/>
    <w:rsid w:val="0062340B"/>
    <w:rsid w:val="00625709"/>
    <w:rsid w:val="0063343C"/>
    <w:rsid w:val="00633E7A"/>
    <w:rsid w:val="00634058"/>
    <w:rsid w:val="006566E5"/>
    <w:rsid w:val="00657931"/>
    <w:rsid w:val="00666291"/>
    <w:rsid w:val="006A0EAF"/>
    <w:rsid w:val="006B0ECC"/>
    <w:rsid w:val="006D12A4"/>
    <w:rsid w:val="006D23BE"/>
    <w:rsid w:val="006D4D97"/>
    <w:rsid w:val="006E2F2B"/>
    <w:rsid w:val="006E49BF"/>
    <w:rsid w:val="006F1F09"/>
    <w:rsid w:val="006F512A"/>
    <w:rsid w:val="006F630F"/>
    <w:rsid w:val="00701CF0"/>
    <w:rsid w:val="00704E44"/>
    <w:rsid w:val="00712A17"/>
    <w:rsid w:val="00712F6A"/>
    <w:rsid w:val="0071752F"/>
    <w:rsid w:val="00732E90"/>
    <w:rsid w:val="007343FE"/>
    <w:rsid w:val="00770626"/>
    <w:rsid w:val="00773D80"/>
    <w:rsid w:val="00773FD9"/>
    <w:rsid w:val="007A25C7"/>
    <w:rsid w:val="007A3D43"/>
    <w:rsid w:val="007B00FE"/>
    <w:rsid w:val="007B44CE"/>
    <w:rsid w:val="007C2A85"/>
    <w:rsid w:val="007D3125"/>
    <w:rsid w:val="007D36DB"/>
    <w:rsid w:val="007E2CA3"/>
    <w:rsid w:val="007E2E97"/>
    <w:rsid w:val="007E5C6C"/>
    <w:rsid w:val="007F4860"/>
    <w:rsid w:val="007F78A4"/>
    <w:rsid w:val="008017CB"/>
    <w:rsid w:val="00802BBA"/>
    <w:rsid w:val="00810E53"/>
    <w:rsid w:val="00811538"/>
    <w:rsid w:val="008225F5"/>
    <w:rsid w:val="0083179E"/>
    <w:rsid w:val="00832CB8"/>
    <w:rsid w:val="008360EB"/>
    <w:rsid w:val="00840509"/>
    <w:rsid w:val="00841525"/>
    <w:rsid w:val="008453A3"/>
    <w:rsid w:val="00856E05"/>
    <w:rsid w:val="008573F4"/>
    <w:rsid w:val="00857755"/>
    <w:rsid w:val="008579BE"/>
    <w:rsid w:val="00882613"/>
    <w:rsid w:val="00884E6D"/>
    <w:rsid w:val="00887752"/>
    <w:rsid w:val="008B28EF"/>
    <w:rsid w:val="008B4424"/>
    <w:rsid w:val="008B6595"/>
    <w:rsid w:val="008D0A41"/>
    <w:rsid w:val="008D42D8"/>
    <w:rsid w:val="008E3A02"/>
    <w:rsid w:val="008E6CF5"/>
    <w:rsid w:val="008F2208"/>
    <w:rsid w:val="008F6BAD"/>
    <w:rsid w:val="008F7F8C"/>
    <w:rsid w:val="00910040"/>
    <w:rsid w:val="00927099"/>
    <w:rsid w:val="00932BD9"/>
    <w:rsid w:val="009443D6"/>
    <w:rsid w:val="009567E8"/>
    <w:rsid w:val="009573D1"/>
    <w:rsid w:val="0096364D"/>
    <w:rsid w:val="00965787"/>
    <w:rsid w:val="009757DF"/>
    <w:rsid w:val="0097699A"/>
    <w:rsid w:val="00991470"/>
    <w:rsid w:val="009916FE"/>
    <w:rsid w:val="009C20C9"/>
    <w:rsid w:val="009C7711"/>
    <w:rsid w:val="009D159D"/>
    <w:rsid w:val="009D1B75"/>
    <w:rsid w:val="009E06B9"/>
    <w:rsid w:val="009F1BB7"/>
    <w:rsid w:val="00A00094"/>
    <w:rsid w:val="00A00760"/>
    <w:rsid w:val="00A05B39"/>
    <w:rsid w:val="00A119C7"/>
    <w:rsid w:val="00A129FB"/>
    <w:rsid w:val="00A17DE3"/>
    <w:rsid w:val="00A246BF"/>
    <w:rsid w:val="00A26A0D"/>
    <w:rsid w:val="00A32E32"/>
    <w:rsid w:val="00A51DC6"/>
    <w:rsid w:val="00A6272B"/>
    <w:rsid w:val="00A77A0C"/>
    <w:rsid w:val="00A805FC"/>
    <w:rsid w:val="00A947B2"/>
    <w:rsid w:val="00A97E9D"/>
    <w:rsid w:val="00AA3418"/>
    <w:rsid w:val="00B06A9C"/>
    <w:rsid w:val="00B079F3"/>
    <w:rsid w:val="00B120FC"/>
    <w:rsid w:val="00B132D4"/>
    <w:rsid w:val="00B177FC"/>
    <w:rsid w:val="00B22251"/>
    <w:rsid w:val="00B32476"/>
    <w:rsid w:val="00B35879"/>
    <w:rsid w:val="00B40BB5"/>
    <w:rsid w:val="00B53BF4"/>
    <w:rsid w:val="00B628FD"/>
    <w:rsid w:val="00B64875"/>
    <w:rsid w:val="00B679C6"/>
    <w:rsid w:val="00B72CC4"/>
    <w:rsid w:val="00B85C67"/>
    <w:rsid w:val="00B92C93"/>
    <w:rsid w:val="00B94B12"/>
    <w:rsid w:val="00BD2B64"/>
    <w:rsid w:val="00BF4B09"/>
    <w:rsid w:val="00BF554E"/>
    <w:rsid w:val="00C0127A"/>
    <w:rsid w:val="00C059E2"/>
    <w:rsid w:val="00C10938"/>
    <w:rsid w:val="00C20C3E"/>
    <w:rsid w:val="00C40361"/>
    <w:rsid w:val="00C54112"/>
    <w:rsid w:val="00C54F31"/>
    <w:rsid w:val="00C56B65"/>
    <w:rsid w:val="00C612C2"/>
    <w:rsid w:val="00C6269B"/>
    <w:rsid w:val="00C74DD9"/>
    <w:rsid w:val="00C77FC2"/>
    <w:rsid w:val="00C80991"/>
    <w:rsid w:val="00C81C29"/>
    <w:rsid w:val="00C82D11"/>
    <w:rsid w:val="00C90F06"/>
    <w:rsid w:val="00CC6BCE"/>
    <w:rsid w:val="00CD2E75"/>
    <w:rsid w:val="00CE39F7"/>
    <w:rsid w:val="00CE5E75"/>
    <w:rsid w:val="00CE7927"/>
    <w:rsid w:val="00CF5AE4"/>
    <w:rsid w:val="00D16CF5"/>
    <w:rsid w:val="00D42423"/>
    <w:rsid w:val="00D445CA"/>
    <w:rsid w:val="00D52DCE"/>
    <w:rsid w:val="00D54FDE"/>
    <w:rsid w:val="00D617A1"/>
    <w:rsid w:val="00D71E10"/>
    <w:rsid w:val="00D75D4A"/>
    <w:rsid w:val="00D832FB"/>
    <w:rsid w:val="00D863EA"/>
    <w:rsid w:val="00DA28AD"/>
    <w:rsid w:val="00DA6576"/>
    <w:rsid w:val="00DB1922"/>
    <w:rsid w:val="00DB6191"/>
    <w:rsid w:val="00DC2693"/>
    <w:rsid w:val="00DC2EE5"/>
    <w:rsid w:val="00DD3521"/>
    <w:rsid w:val="00DE37A0"/>
    <w:rsid w:val="00DF0DBB"/>
    <w:rsid w:val="00DF2C38"/>
    <w:rsid w:val="00DF74F4"/>
    <w:rsid w:val="00E0297A"/>
    <w:rsid w:val="00E04B2C"/>
    <w:rsid w:val="00E10354"/>
    <w:rsid w:val="00E17303"/>
    <w:rsid w:val="00E17607"/>
    <w:rsid w:val="00E20BD9"/>
    <w:rsid w:val="00E22142"/>
    <w:rsid w:val="00E40711"/>
    <w:rsid w:val="00E53235"/>
    <w:rsid w:val="00E56AD8"/>
    <w:rsid w:val="00E6155C"/>
    <w:rsid w:val="00E65B68"/>
    <w:rsid w:val="00E673C9"/>
    <w:rsid w:val="00E67A9F"/>
    <w:rsid w:val="00E93AC1"/>
    <w:rsid w:val="00E95E19"/>
    <w:rsid w:val="00EA0C4F"/>
    <w:rsid w:val="00EA709C"/>
    <w:rsid w:val="00EA7E8F"/>
    <w:rsid w:val="00EB3D9B"/>
    <w:rsid w:val="00EC24B7"/>
    <w:rsid w:val="00EC400C"/>
    <w:rsid w:val="00EE20DA"/>
    <w:rsid w:val="00EE7AF4"/>
    <w:rsid w:val="00EF143A"/>
    <w:rsid w:val="00F12F49"/>
    <w:rsid w:val="00F254FC"/>
    <w:rsid w:val="00F50588"/>
    <w:rsid w:val="00F51D60"/>
    <w:rsid w:val="00F57A45"/>
    <w:rsid w:val="00F608D1"/>
    <w:rsid w:val="00F64B05"/>
    <w:rsid w:val="00F86D9D"/>
    <w:rsid w:val="00F92C2B"/>
    <w:rsid w:val="00FC0076"/>
    <w:rsid w:val="00FC3381"/>
    <w:rsid w:val="00FD1219"/>
    <w:rsid w:val="00FD6D48"/>
    <w:rsid w:val="00FD6EC1"/>
    <w:rsid w:val="00FE3F2F"/>
    <w:rsid w:val="00FE73F7"/>
    <w:rsid w:val="00FF0FE7"/>
    <w:rsid w:val="00FF4839"/>
    <w:rsid w:val="00FF69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DFFC5D"/>
  <w15:chartTrackingRefBased/>
  <w15:docId w15:val="{67280822-655D-438A-A781-D353B233A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8104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10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5A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1041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08104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0810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5AA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025AA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7175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75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1153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1153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11538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51011E"/>
  </w:style>
  <w:style w:type="paragraph" w:styleId="ListParagraph">
    <w:name w:val="List Paragraph"/>
    <w:basedOn w:val="Normal"/>
    <w:uiPriority w:val="34"/>
    <w:qFormat/>
    <w:rsid w:val="003739D0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FE3F2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E3F2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E3F2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9636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6364D"/>
    <w:rPr>
      <w:color w:val="605E5C"/>
      <w:shd w:val="clear" w:color="auto" w:fill="E1DFDD"/>
    </w:rPr>
  </w:style>
  <w:style w:type="character" w:customStyle="1" w:styleId="notion-enable-hover">
    <w:name w:val="notion-enable-hover"/>
    <w:basedOn w:val="DefaultParagraphFont"/>
    <w:rsid w:val="007343FE"/>
  </w:style>
  <w:style w:type="character" w:styleId="Emphasis">
    <w:name w:val="Emphasis"/>
    <w:basedOn w:val="DefaultParagraphFont"/>
    <w:uiPriority w:val="20"/>
    <w:qFormat/>
    <w:rsid w:val="0032454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E49BF"/>
    <w:rPr>
      <w:rFonts w:ascii="Courier New" w:eastAsia="Times New Roman" w:hAnsi="Courier New" w:cs="Courier New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179E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179E"/>
    <w:rPr>
      <w:i/>
      <w:iCs/>
      <w:color w:val="4472C4" w:themeColor="accent1"/>
    </w:rPr>
  </w:style>
  <w:style w:type="paragraph" w:styleId="Header">
    <w:name w:val="header"/>
    <w:basedOn w:val="Normal"/>
    <w:link w:val="HeaderChar"/>
    <w:uiPriority w:val="99"/>
    <w:unhideWhenUsed/>
    <w:rsid w:val="004203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347"/>
  </w:style>
  <w:style w:type="paragraph" w:styleId="Footer">
    <w:name w:val="footer"/>
    <w:basedOn w:val="Normal"/>
    <w:link w:val="FooterChar"/>
    <w:uiPriority w:val="99"/>
    <w:unhideWhenUsed/>
    <w:rsid w:val="004203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3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09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0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3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48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64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98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183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123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97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20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57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4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6550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2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6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5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5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4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6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9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2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0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chart" Target="charts/chart1.xml"/><Relationship Id="rId34" Type="http://schemas.openxmlformats.org/officeDocument/2006/relationships/image" Target="media/image25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microsoft.com/office/2014/relationships/chartEx" Target="charts/chartEx1.xml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fuyo8001\OneDrive%20-%20Nielsen%20IQ\Personal\2023\LSE\Course%201\LSE_DA101_Assignment_data\marketing_data%2015.12.csv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file:///C:\Users\fuyo8001\OneDrive%20-%20Nielsen%20IQ\Personal\2023\LSE\Course%201\LSE_DA101_Assignment_data\marketing_data%2015.12.csv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marketing_data 15.12.csv]Pivot_ age by income range!PivotTable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Income Range and Avrage Ag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t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t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solidFill>
            <a:schemeClr val="accent1"/>
          </a:solidFill>
          <a:ln w="28575" cap="rnd">
            <a:solidFill>
              <a:schemeClr val="accent1"/>
            </a:solidFill>
            <a:round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75000"/>
                      <a:lumOff val="2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t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Pivot_ age by income range'!$C$29</c:f>
              <c:strCache>
                <c:ptCount val="1"/>
                <c:pt idx="0">
                  <c:v>Average of Ag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50" b="1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ivot_ age by income range'!$B$30:$B$45</c:f>
              <c:strCache>
                <c:ptCount val="15"/>
                <c:pt idx="0">
                  <c:v>&lt;10000</c:v>
                </c:pt>
                <c:pt idx="1">
                  <c:v>10000-19999</c:v>
                </c:pt>
                <c:pt idx="2">
                  <c:v>20000-29999</c:v>
                </c:pt>
                <c:pt idx="3">
                  <c:v>30000-39999</c:v>
                </c:pt>
                <c:pt idx="4">
                  <c:v>40000-49999</c:v>
                </c:pt>
                <c:pt idx="5">
                  <c:v>50000-59999</c:v>
                </c:pt>
                <c:pt idx="6">
                  <c:v>60000-69999</c:v>
                </c:pt>
                <c:pt idx="7">
                  <c:v>70000-79999</c:v>
                </c:pt>
                <c:pt idx="8">
                  <c:v>80000-89999</c:v>
                </c:pt>
                <c:pt idx="9">
                  <c:v>90000-99999</c:v>
                </c:pt>
                <c:pt idx="10">
                  <c:v>100000-109999</c:v>
                </c:pt>
                <c:pt idx="11">
                  <c:v>110000-119999</c:v>
                </c:pt>
                <c:pt idx="12">
                  <c:v>150000-159999</c:v>
                </c:pt>
                <c:pt idx="13">
                  <c:v>160000-169999</c:v>
                </c:pt>
                <c:pt idx="14">
                  <c:v>660000-669999</c:v>
                </c:pt>
              </c:strCache>
            </c:strRef>
          </c:cat>
          <c:val>
            <c:numRef>
              <c:f>'Pivot_ age by income range'!$C$30:$C$45</c:f>
              <c:numCache>
                <c:formatCode>0</c:formatCode>
                <c:ptCount val="15"/>
                <c:pt idx="0">
                  <c:v>46.137931034482762</c:v>
                </c:pt>
                <c:pt idx="1">
                  <c:v>45.469387755102041</c:v>
                </c:pt>
                <c:pt idx="2">
                  <c:v>48.115226337448561</c:v>
                </c:pt>
                <c:pt idx="3">
                  <c:v>50.596685082872931</c:v>
                </c:pt>
                <c:pt idx="4">
                  <c:v>54.399390243902438</c:v>
                </c:pt>
                <c:pt idx="5">
                  <c:v>56.780254777070063</c:v>
                </c:pt>
                <c:pt idx="6">
                  <c:v>56.299401197604787</c:v>
                </c:pt>
                <c:pt idx="7">
                  <c:v>54.714776632302403</c:v>
                </c:pt>
                <c:pt idx="8">
                  <c:v>54.650306748466257</c:v>
                </c:pt>
                <c:pt idx="9">
                  <c:v>50.756097560975611</c:v>
                </c:pt>
                <c:pt idx="10">
                  <c:v>46</c:v>
                </c:pt>
                <c:pt idx="11">
                  <c:v>77</c:v>
                </c:pt>
                <c:pt idx="12">
                  <c:v>53</c:v>
                </c:pt>
                <c:pt idx="13">
                  <c:v>43</c:v>
                </c:pt>
                <c:pt idx="14">
                  <c:v>4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B4F-401E-8D88-9E0E345EA3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8311416"/>
        <c:axId val="618307816"/>
      </c:barChart>
      <c:lineChart>
        <c:grouping val="standard"/>
        <c:varyColors val="0"/>
        <c:ser>
          <c:idx val="1"/>
          <c:order val="1"/>
          <c:tx>
            <c:strRef>
              <c:f>'Pivot_ age by income range'!$D$29</c:f>
              <c:strCache>
                <c:ptCount val="1"/>
                <c:pt idx="0">
                  <c:v>Count of ID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none"/>
          </c:marker>
          <c:dLbls>
            <c:dLbl>
              <c:idx val="7"/>
              <c:layout>
                <c:manualLayout>
                  <c:x val="-3.5857877512856476E-2"/>
                  <c:y val="-0.12434948214710818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2B4F-401E-8D88-9E0E345EA32E}"/>
                </c:ext>
              </c:extLst>
            </c:dLbl>
            <c:spPr>
              <a:solidFill>
                <a:srgbClr val="FF0000"/>
              </a:solidFill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'Pivot_ age by income range'!$B$30:$B$45</c:f>
              <c:strCache>
                <c:ptCount val="15"/>
                <c:pt idx="0">
                  <c:v>&lt;10000</c:v>
                </c:pt>
                <c:pt idx="1">
                  <c:v>10000-19999</c:v>
                </c:pt>
                <c:pt idx="2">
                  <c:v>20000-29999</c:v>
                </c:pt>
                <c:pt idx="3">
                  <c:v>30000-39999</c:v>
                </c:pt>
                <c:pt idx="4">
                  <c:v>40000-49999</c:v>
                </c:pt>
                <c:pt idx="5">
                  <c:v>50000-59999</c:v>
                </c:pt>
                <c:pt idx="6">
                  <c:v>60000-69999</c:v>
                </c:pt>
                <c:pt idx="7">
                  <c:v>70000-79999</c:v>
                </c:pt>
                <c:pt idx="8">
                  <c:v>80000-89999</c:v>
                </c:pt>
                <c:pt idx="9">
                  <c:v>90000-99999</c:v>
                </c:pt>
                <c:pt idx="10">
                  <c:v>100000-109999</c:v>
                </c:pt>
                <c:pt idx="11">
                  <c:v>110000-119999</c:v>
                </c:pt>
                <c:pt idx="12">
                  <c:v>150000-159999</c:v>
                </c:pt>
                <c:pt idx="13">
                  <c:v>160000-169999</c:v>
                </c:pt>
                <c:pt idx="14">
                  <c:v>660000-669999</c:v>
                </c:pt>
              </c:strCache>
            </c:strRef>
          </c:cat>
          <c:val>
            <c:numRef>
              <c:f>'Pivot_ age by income range'!$D$30:$D$45</c:f>
              <c:numCache>
                <c:formatCode>0</c:formatCode>
                <c:ptCount val="15"/>
                <c:pt idx="0">
                  <c:v>29</c:v>
                </c:pt>
                <c:pt idx="1">
                  <c:v>98</c:v>
                </c:pt>
                <c:pt idx="2">
                  <c:v>243</c:v>
                </c:pt>
                <c:pt idx="3">
                  <c:v>362</c:v>
                </c:pt>
                <c:pt idx="4">
                  <c:v>328</c:v>
                </c:pt>
                <c:pt idx="5">
                  <c:v>314</c:v>
                </c:pt>
                <c:pt idx="6">
                  <c:v>334</c:v>
                </c:pt>
                <c:pt idx="7">
                  <c:v>291</c:v>
                </c:pt>
                <c:pt idx="8">
                  <c:v>163</c:v>
                </c:pt>
                <c:pt idx="9">
                  <c:v>41</c:v>
                </c:pt>
                <c:pt idx="10">
                  <c:v>4</c:v>
                </c:pt>
                <c:pt idx="11">
                  <c:v>1</c:v>
                </c:pt>
                <c:pt idx="12">
                  <c:v>5</c:v>
                </c:pt>
                <c:pt idx="13">
                  <c:v>2</c:v>
                </c:pt>
                <c:pt idx="14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B4F-401E-8D88-9E0E345EA3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91602216"/>
        <c:axId val="798428752"/>
      </c:lineChart>
      <c:catAx>
        <c:axId val="6183114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8307816"/>
        <c:crosses val="autoZero"/>
        <c:auto val="1"/>
        <c:lblAlgn val="ctr"/>
        <c:lblOffset val="100"/>
        <c:noMultiLvlLbl val="0"/>
      </c:catAx>
      <c:valAx>
        <c:axId val="618307816"/>
        <c:scaling>
          <c:orientation val="minMax"/>
          <c:max val="80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8311416"/>
        <c:crosses val="autoZero"/>
        <c:crossBetween val="between"/>
      </c:valAx>
      <c:valAx>
        <c:axId val="798428752"/>
        <c:scaling>
          <c:orientation val="minMax"/>
        </c:scaling>
        <c:delete val="0"/>
        <c:axPos val="r"/>
        <c:numFmt formatCode="0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91602216"/>
        <c:crosses val="max"/>
        <c:crossBetween val="between"/>
      </c:valAx>
      <c:catAx>
        <c:axId val="69160221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798428752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strDim type="cat">
        <cx:f>'[marketing_data 15.12.csv]Sheet4'!$B$2:$B$2217</cx:f>
        <cx:lvl ptCount="2216">
          <cx:pt idx="0">Divorced</cx:pt>
          <cx:pt idx="1">Single</cx:pt>
          <cx:pt idx="2">Married</cx:pt>
          <cx:pt idx="3">Together</cx:pt>
          <cx:pt idx="4">Single</cx:pt>
          <cx:pt idx="5">Single</cx:pt>
          <cx:pt idx="6">Married</cx:pt>
          <cx:pt idx="7">Together</cx:pt>
          <cx:pt idx="8">Married</cx:pt>
          <cx:pt idx="9">Married</cx:pt>
          <cx:pt idx="10">Married</cx:pt>
          <cx:pt idx="11">Together</cx:pt>
          <cx:pt idx="12">Widow</cx:pt>
          <cx:pt idx="13">Married</cx:pt>
          <cx:pt idx="14">Married</cx:pt>
          <cx:pt idx="15">Married</cx:pt>
          <cx:pt idx="16">Married</cx:pt>
          <cx:pt idx="17">Divorced</cx:pt>
          <cx:pt idx="18">Single</cx:pt>
          <cx:pt idx="19">Single</cx:pt>
          <cx:pt idx="20">Together</cx:pt>
          <cx:pt idx="21">Single</cx:pt>
          <cx:pt idx="22">Married</cx:pt>
          <cx:pt idx="23">Married</cx:pt>
          <cx:pt idx="24">Single</cx:pt>
          <cx:pt idx="25">Single</cx:pt>
          <cx:pt idx="26">Together</cx:pt>
          <cx:pt idx="27">Together</cx:pt>
          <cx:pt idx="28">Widow</cx:pt>
          <cx:pt idx="29">Single</cx:pt>
          <cx:pt idx="30">Divorced</cx:pt>
          <cx:pt idx="31">Married</cx:pt>
          <cx:pt idx="32">Together</cx:pt>
          <cx:pt idx="33">Married</cx:pt>
          <cx:pt idx="34">Married</cx:pt>
          <cx:pt idx="35">Single</cx:pt>
          <cx:pt idx="36">Married</cx:pt>
          <cx:pt idx="37">Divorced</cx:pt>
          <cx:pt idx="38">Single</cx:pt>
          <cx:pt idx="39">Married</cx:pt>
          <cx:pt idx="40">Single</cx:pt>
          <cx:pt idx="41">Married</cx:pt>
          <cx:pt idx="42">Single</cx:pt>
          <cx:pt idx="43">Single</cx:pt>
          <cx:pt idx="44">Divorced</cx:pt>
          <cx:pt idx="45">Together</cx:pt>
          <cx:pt idx="46">Married</cx:pt>
          <cx:pt idx="47">Married</cx:pt>
          <cx:pt idx="48">Divorced</cx:pt>
          <cx:pt idx="49">Single</cx:pt>
          <cx:pt idx="50">Married</cx:pt>
          <cx:pt idx="51">Married</cx:pt>
          <cx:pt idx="52">Single</cx:pt>
          <cx:pt idx="53">Married</cx:pt>
          <cx:pt idx="54">Married</cx:pt>
          <cx:pt idx="55">Single</cx:pt>
          <cx:pt idx="56">Married</cx:pt>
          <cx:pt idx="57">Together</cx:pt>
          <cx:pt idx="58">Married</cx:pt>
          <cx:pt idx="59">Married</cx:pt>
          <cx:pt idx="60">Single</cx:pt>
          <cx:pt idx="61">Together</cx:pt>
          <cx:pt idx="62">Single</cx:pt>
          <cx:pt idx="63">Married</cx:pt>
          <cx:pt idx="64">Divorced</cx:pt>
          <cx:pt idx="65">Together</cx:pt>
          <cx:pt idx="66">Married</cx:pt>
          <cx:pt idx="67">Married</cx:pt>
          <cx:pt idx="68">Single</cx:pt>
          <cx:pt idx="69">Single</cx:pt>
          <cx:pt idx="70">Married</cx:pt>
          <cx:pt idx="71">Divorced</cx:pt>
          <cx:pt idx="72">Married</cx:pt>
          <cx:pt idx="73">Single</cx:pt>
          <cx:pt idx="74">Married</cx:pt>
          <cx:pt idx="75">Together</cx:pt>
          <cx:pt idx="76">Widow</cx:pt>
          <cx:pt idx="77">Together</cx:pt>
          <cx:pt idx="78">Married</cx:pt>
          <cx:pt idx="79">Married</cx:pt>
          <cx:pt idx="80">Together</cx:pt>
          <cx:pt idx="81">Together</cx:pt>
          <cx:pt idx="82">Single</cx:pt>
          <cx:pt idx="83">Together</cx:pt>
          <cx:pt idx="84">Divorced</cx:pt>
          <cx:pt idx="85">Single</cx:pt>
          <cx:pt idx="86">Single</cx:pt>
          <cx:pt idx="87">Married</cx:pt>
          <cx:pt idx="88">Together</cx:pt>
          <cx:pt idx="89">Married</cx:pt>
          <cx:pt idx="90">Together</cx:pt>
          <cx:pt idx="91">Married</cx:pt>
          <cx:pt idx="92">Single</cx:pt>
          <cx:pt idx="93">Together</cx:pt>
          <cx:pt idx="94">Married</cx:pt>
          <cx:pt idx="95">Married</cx:pt>
          <cx:pt idx="96">Married</cx:pt>
          <cx:pt idx="97">Widow</cx:pt>
          <cx:pt idx="98">Married</cx:pt>
          <cx:pt idx="99">Single</cx:pt>
          <cx:pt idx="100">Single</cx:pt>
          <cx:pt idx="101">Married</cx:pt>
          <cx:pt idx="102">Single</cx:pt>
          <cx:pt idx="103">YOLO</cx:pt>
          <cx:pt idx="104">YOLO</cx:pt>
          <cx:pt idx="105">Married</cx:pt>
          <cx:pt idx="106">Married</cx:pt>
          <cx:pt idx="107">Together</cx:pt>
          <cx:pt idx="108">Married</cx:pt>
          <cx:pt idx="109">Married</cx:pt>
          <cx:pt idx="110">Together</cx:pt>
          <cx:pt idx="111">Married</cx:pt>
          <cx:pt idx="112">Married</cx:pt>
          <cx:pt idx="113">Together</cx:pt>
          <cx:pt idx="114">Married</cx:pt>
          <cx:pt idx="115">Married</cx:pt>
          <cx:pt idx="116">Together</cx:pt>
          <cx:pt idx="117">Together</cx:pt>
          <cx:pt idx="118">Married</cx:pt>
          <cx:pt idx="119">Single</cx:pt>
          <cx:pt idx="120">Together</cx:pt>
          <cx:pt idx="121">Married</cx:pt>
          <cx:pt idx="122">Married</cx:pt>
          <cx:pt idx="123">Married</cx:pt>
          <cx:pt idx="124">Together</cx:pt>
          <cx:pt idx="125">Single</cx:pt>
          <cx:pt idx="126">Married</cx:pt>
          <cx:pt idx="127">Married</cx:pt>
          <cx:pt idx="128">Married</cx:pt>
          <cx:pt idx="129">Divorced</cx:pt>
          <cx:pt idx="130">Divorced</cx:pt>
          <cx:pt idx="131">Single</cx:pt>
          <cx:pt idx="132">Together</cx:pt>
          <cx:pt idx="133">Together</cx:pt>
          <cx:pt idx="134">Married</cx:pt>
          <cx:pt idx="135">Together</cx:pt>
          <cx:pt idx="136">Single</cx:pt>
          <cx:pt idx="137">Married</cx:pt>
          <cx:pt idx="138">Married</cx:pt>
          <cx:pt idx="139">Married</cx:pt>
          <cx:pt idx="140">Married</cx:pt>
          <cx:pt idx="141">Divorced</cx:pt>
          <cx:pt idx="142">Single</cx:pt>
          <cx:pt idx="143">Single</cx:pt>
          <cx:pt idx="144">Single</cx:pt>
          <cx:pt idx="145">Married</cx:pt>
          <cx:pt idx="146">Married</cx:pt>
          <cx:pt idx="147">Divorced</cx:pt>
          <cx:pt idx="148">Together</cx:pt>
          <cx:pt idx="149">Together</cx:pt>
          <cx:pt idx="150">Married</cx:pt>
          <cx:pt idx="151">Divorced</cx:pt>
          <cx:pt idx="152">Divorced</cx:pt>
          <cx:pt idx="153">Married</cx:pt>
          <cx:pt idx="154">Married</cx:pt>
          <cx:pt idx="155">Single</cx:pt>
          <cx:pt idx="156">Single</cx:pt>
          <cx:pt idx="157">Together</cx:pt>
          <cx:pt idx="158">Together</cx:pt>
          <cx:pt idx="159">Single</cx:pt>
          <cx:pt idx="160">Together</cx:pt>
          <cx:pt idx="161">Together</cx:pt>
          <cx:pt idx="162">Together</cx:pt>
          <cx:pt idx="163">Married</cx:pt>
          <cx:pt idx="164">Married</cx:pt>
          <cx:pt idx="165">Married</cx:pt>
          <cx:pt idx="166">Married</cx:pt>
          <cx:pt idx="167">Married</cx:pt>
          <cx:pt idx="168">Widow</cx:pt>
          <cx:pt idx="169">Together</cx:pt>
          <cx:pt idx="170">Married</cx:pt>
          <cx:pt idx="171">Single</cx:pt>
          <cx:pt idx="172">Single</cx:pt>
          <cx:pt idx="173">Together</cx:pt>
          <cx:pt idx="174">Single</cx:pt>
          <cx:pt idx="175">Married</cx:pt>
          <cx:pt idx="176">Married</cx:pt>
          <cx:pt idx="177">Married</cx:pt>
          <cx:pt idx="178">Together</cx:pt>
          <cx:pt idx="179">Together</cx:pt>
          <cx:pt idx="180">Together</cx:pt>
          <cx:pt idx="181">Together</cx:pt>
          <cx:pt idx="182">Married</cx:pt>
          <cx:pt idx="183">Married</cx:pt>
          <cx:pt idx="184">Married</cx:pt>
          <cx:pt idx="185">Together</cx:pt>
          <cx:pt idx="186">Together</cx:pt>
          <cx:pt idx="187">Divorced</cx:pt>
          <cx:pt idx="188">Married</cx:pt>
          <cx:pt idx="189">Married</cx:pt>
          <cx:pt idx="190">Single</cx:pt>
          <cx:pt idx="191">Married</cx:pt>
          <cx:pt idx="192">Divorced</cx:pt>
          <cx:pt idx="193">Together</cx:pt>
          <cx:pt idx="194">Single</cx:pt>
          <cx:pt idx="195">Widow</cx:pt>
          <cx:pt idx="196">Widow</cx:pt>
          <cx:pt idx="197">Married</cx:pt>
          <cx:pt idx="198">Single</cx:pt>
          <cx:pt idx="199">Together</cx:pt>
          <cx:pt idx="200">Single</cx:pt>
          <cx:pt idx="201">Married</cx:pt>
          <cx:pt idx="202">Together</cx:pt>
          <cx:pt idx="203">Together</cx:pt>
          <cx:pt idx="204">Married</cx:pt>
          <cx:pt idx="205">Married</cx:pt>
          <cx:pt idx="206">Divorced</cx:pt>
          <cx:pt idx="207">Married</cx:pt>
          <cx:pt idx="208">Single</cx:pt>
          <cx:pt idx="209">Single</cx:pt>
          <cx:pt idx="210">Single</cx:pt>
          <cx:pt idx="211">Married</cx:pt>
          <cx:pt idx="212">Married</cx:pt>
          <cx:pt idx="213">Single</cx:pt>
          <cx:pt idx="214">Together</cx:pt>
          <cx:pt idx="215">Widow</cx:pt>
          <cx:pt idx="216">Together</cx:pt>
          <cx:pt idx="217">Single</cx:pt>
          <cx:pt idx="218">Married</cx:pt>
          <cx:pt idx="219">Divorced</cx:pt>
          <cx:pt idx="220">Divorced</cx:pt>
          <cx:pt idx="221">Married</cx:pt>
          <cx:pt idx="222">Married</cx:pt>
          <cx:pt idx="223">Single</cx:pt>
          <cx:pt idx="224">Divorced</cx:pt>
          <cx:pt idx="225">Single</cx:pt>
          <cx:pt idx="226">Married</cx:pt>
          <cx:pt idx="227">Married</cx:pt>
          <cx:pt idx="228">Together</cx:pt>
          <cx:pt idx="229">Together</cx:pt>
          <cx:pt idx="230">Married</cx:pt>
          <cx:pt idx="231">Divorced</cx:pt>
          <cx:pt idx="232">Together</cx:pt>
          <cx:pt idx="233">Single</cx:pt>
          <cx:pt idx="234">Together</cx:pt>
          <cx:pt idx="235">Married</cx:pt>
          <cx:pt idx="236">Married</cx:pt>
          <cx:pt idx="237">Married</cx:pt>
          <cx:pt idx="238">Married</cx:pt>
          <cx:pt idx="239">Single</cx:pt>
          <cx:pt idx="240">Married</cx:pt>
          <cx:pt idx="241">Together</cx:pt>
          <cx:pt idx="242">Married</cx:pt>
          <cx:pt idx="243">Together</cx:pt>
          <cx:pt idx="244">Together</cx:pt>
          <cx:pt idx="245">Married</cx:pt>
          <cx:pt idx="246">Together</cx:pt>
          <cx:pt idx="247">Divorced</cx:pt>
          <cx:pt idx="248">Divorced</cx:pt>
          <cx:pt idx="249">Married</cx:pt>
          <cx:pt idx="250">Married</cx:pt>
          <cx:pt idx="251">Together</cx:pt>
          <cx:pt idx="252">Together</cx:pt>
          <cx:pt idx="253">Married</cx:pt>
          <cx:pt idx="254">Married</cx:pt>
          <cx:pt idx="255">Divorced</cx:pt>
          <cx:pt idx="256">Married</cx:pt>
          <cx:pt idx="257">Married</cx:pt>
          <cx:pt idx="258">Together</cx:pt>
          <cx:pt idx="259">Divorced</cx:pt>
          <cx:pt idx="260">Divorced</cx:pt>
          <cx:pt idx="261">Single</cx:pt>
          <cx:pt idx="262">Together</cx:pt>
          <cx:pt idx="263">Together</cx:pt>
          <cx:pt idx="264">Married</cx:pt>
          <cx:pt idx="265">Together</cx:pt>
          <cx:pt idx="266">Together</cx:pt>
          <cx:pt idx="267">Married</cx:pt>
          <cx:pt idx="268">Married</cx:pt>
          <cx:pt idx="269">Together</cx:pt>
          <cx:pt idx="270">Married</cx:pt>
          <cx:pt idx="271">Married</cx:pt>
          <cx:pt idx="272">Married</cx:pt>
          <cx:pt idx="273">Married</cx:pt>
          <cx:pt idx="274">Together</cx:pt>
          <cx:pt idx="275">Divorced</cx:pt>
          <cx:pt idx="276">Together</cx:pt>
          <cx:pt idx="277">Single</cx:pt>
          <cx:pt idx="278">Single</cx:pt>
          <cx:pt idx="279">Divorced</cx:pt>
          <cx:pt idx="280">Married</cx:pt>
          <cx:pt idx="281">Together</cx:pt>
          <cx:pt idx="282">Divorced</cx:pt>
          <cx:pt idx="283">Divorced</cx:pt>
          <cx:pt idx="284">Alone</cx:pt>
          <cx:pt idx="285">Single</cx:pt>
          <cx:pt idx="286">Together</cx:pt>
          <cx:pt idx="287">Single</cx:pt>
          <cx:pt idx="288">Divorced</cx:pt>
          <cx:pt idx="289">Single</cx:pt>
          <cx:pt idx="290">Together</cx:pt>
          <cx:pt idx="291">Single</cx:pt>
          <cx:pt idx="292">Together</cx:pt>
          <cx:pt idx="293">Married</cx:pt>
          <cx:pt idx="294">Married</cx:pt>
          <cx:pt idx="295">Together</cx:pt>
          <cx:pt idx="296">Together</cx:pt>
          <cx:pt idx="297">Married</cx:pt>
          <cx:pt idx="298">Single</cx:pt>
          <cx:pt idx="299">Single</cx:pt>
          <cx:pt idx="300">Together</cx:pt>
          <cx:pt idx="301">Single</cx:pt>
          <cx:pt idx="302">Together</cx:pt>
          <cx:pt idx="303">Single</cx:pt>
          <cx:pt idx="304">Together</cx:pt>
          <cx:pt idx="305">Married</cx:pt>
          <cx:pt idx="306">Divorced</cx:pt>
          <cx:pt idx="307">Married</cx:pt>
          <cx:pt idx="308">Married</cx:pt>
          <cx:pt idx="309">Married</cx:pt>
          <cx:pt idx="310">Single</cx:pt>
          <cx:pt idx="311">Married</cx:pt>
          <cx:pt idx="312">Married</cx:pt>
          <cx:pt idx="313">Married</cx:pt>
          <cx:pt idx="314">Married</cx:pt>
          <cx:pt idx="315">Single</cx:pt>
          <cx:pt idx="316">Single</cx:pt>
          <cx:pt idx="317">Married</cx:pt>
          <cx:pt idx="318">Single</cx:pt>
          <cx:pt idx="319">Together</cx:pt>
          <cx:pt idx="320">Married</cx:pt>
          <cx:pt idx="321">Married</cx:pt>
          <cx:pt idx="322">Married</cx:pt>
          <cx:pt idx="323">Together</cx:pt>
          <cx:pt idx="324">Married</cx:pt>
          <cx:pt idx="325">Together</cx:pt>
          <cx:pt idx="326">Married</cx:pt>
          <cx:pt idx="327">Married</cx:pt>
          <cx:pt idx="328">Together</cx:pt>
          <cx:pt idx="329">Single</cx:pt>
          <cx:pt idx="330">Single</cx:pt>
          <cx:pt idx="331">Widow</cx:pt>
          <cx:pt idx="332">Widow</cx:pt>
          <cx:pt idx="333">Together</cx:pt>
          <cx:pt idx="334">Married</cx:pt>
          <cx:pt idx="335">Married</cx:pt>
          <cx:pt idx="336">Together</cx:pt>
          <cx:pt idx="337">Single</cx:pt>
          <cx:pt idx="338">Married</cx:pt>
          <cx:pt idx="339">Married</cx:pt>
          <cx:pt idx="340">Together</cx:pt>
          <cx:pt idx="341">Together</cx:pt>
          <cx:pt idx="342">Widow</cx:pt>
          <cx:pt idx="343">Married</cx:pt>
          <cx:pt idx="344">Divorced</cx:pt>
          <cx:pt idx="345">Together</cx:pt>
          <cx:pt idx="346">Married</cx:pt>
          <cx:pt idx="347">Married</cx:pt>
          <cx:pt idx="348">Married</cx:pt>
          <cx:pt idx="349">Widow</cx:pt>
          <cx:pt idx="350">Married</cx:pt>
          <cx:pt idx="351">Together</cx:pt>
          <cx:pt idx="352">Together</cx:pt>
          <cx:pt idx="353">Single</cx:pt>
          <cx:pt idx="354">Married</cx:pt>
          <cx:pt idx="355">Divorced</cx:pt>
          <cx:pt idx="356">Married</cx:pt>
          <cx:pt idx="357">Together</cx:pt>
          <cx:pt idx="358">Married</cx:pt>
          <cx:pt idx="359">Single</cx:pt>
          <cx:pt idx="360">Married</cx:pt>
          <cx:pt idx="361">Married</cx:pt>
          <cx:pt idx="362">Married</cx:pt>
          <cx:pt idx="363">Single</cx:pt>
          <cx:pt idx="364">Together</cx:pt>
          <cx:pt idx="365">Married</cx:pt>
          <cx:pt idx="366">Divorced</cx:pt>
          <cx:pt idx="367">Divorced</cx:pt>
          <cx:pt idx="368">Widow</cx:pt>
          <cx:pt idx="369">Together</cx:pt>
          <cx:pt idx="370">Married</cx:pt>
          <cx:pt idx="371">Single</cx:pt>
          <cx:pt idx="372">Married</cx:pt>
          <cx:pt idx="373">Married</cx:pt>
          <cx:pt idx="374">Single</cx:pt>
          <cx:pt idx="375">Single</cx:pt>
          <cx:pt idx="376">Married</cx:pt>
          <cx:pt idx="377">Divorced</cx:pt>
          <cx:pt idx="378">Divorced</cx:pt>
          <cx:pt idx="379">Single</cx:pt>
          <cx:pt idx="380">Together</cx:pt>
          <cx:pt idx="381">Married</cx:pt>
          <cx:pt idx="382">Together</cx:pt>
          <cx:pt idx="383">Single</cx:pt>
          <cx:pt idx="384">Together</cx:pt>
          <cx:pt idx="385">Married</cx:pt>
          <cx:pt idx="386">Together</cx:pt>
          <cx:pt idx="387">Married</cx:pt>
          <cx:pt idx="388">Married</cx:pt>
          <cx:pt idx="389">Married</cx:pt>
          <cx:pt idx="390">Married</cx:pt>
          <cx:pt idx="391">Single</cx:pt>
          <cx:pt idx="392">Together</cx:pt>
          <cx:pt idx="393">Married</cx:pt>
          <cx:pt idx="394">Together</cx:pt>
          <cx:pt idx="395">Single</cx:pt>
          <cx:pt idx="396">Married</cx:pt>
          <cx:pt idx="397">Married</cx:pt>
          <cx:pt idx="398">Single</cx:pt>
          <cx:pt idx="399">Together</cx:pt>
          <cx:pt idx="400">Together</cx:pt>
          <cx:pt idx="401">Married</cx:pt>
          <cx:pt idx="402">Together</cx:pt>
          <cx:pt idx="403">Single</cx:pt>
          <cx:pt idx="404">Married</cx:pt>
          <cx:pt idx="405">Divorced</cx:pt>
          <cx:pt idx="406">Married</cx:pt>
          <cx:pt idx="407">Divorced</cx:pt>
          <cx:pt idx="408">Married</cx:pt>
          <cx:pt idx="409">Married</cx:pt>
          <cx:pt idx="410">Married</cx:pt>
          <cx:pt idx="411">Together</cx:pt>
          <cx:pt idx="412">Divorced</cx:pt>
          <cx:pt idx="413">Divorced</cx:pt>
          <cx:pt idx="414">Single</cx:pt>
          <cx:pt idx="415">Married</cx:pt>
          <cx:pt idx="416">Single</cx:pt>
          <cx:pt idx="417">Married</cx:pt>
          <cx:pt idx="418">Together</cx:pt>
          <cx:pt idx="419">Married</cx:pt>
          <cx:pt idx="420">Divorced</cx:pt>
          <cx:pt idx="421">Married</cx:pt>
          <cx:pt idx="422">Together</cx:pt>
          <cx:pt idx="423">Married</cx:pt>
          <cx:pt idx="424">Together</cx:pt>
          <cx:pt idx="425">Married</cx:pt>
          <cx:pt idx="426">Married</cx:pt>
          <cx:pt idx="427">Together</cx:pt>
          <cx:pt idx="428">Married</cx:pt>
          <cx:pt idx="429">Married</cx:pt>
          <cx:pt idx="430">Married</cx:pt>
          <cx:pt idx="431">Widow</cx:pt>
          <cx:pt idx="432">Single</cx:pt>
          <cx:pt idx="433">Married</cx:pt>
          <cx:pt idx="434">Divorced</cx:pt>
          <cx:pt idx="435">Single</cx:pt>
          <cx:pt idx="436">Together</cx:pt>
          <cx:pt idx="437">Married</cx:pt>
          <cx:pt idx="438">Married</cx:pt>
          <cx:pt idx="439">Married</cx:pt>
          <cx:pt idx="440">Married</cx:pt>
          <cx:pt idx="441">Single</cx:pt>
          <cx:pt idx="442">Married</cx:pt>
          <cx:pt idx="443">Together</cx:pt>
          <cx:pt idx="444">Together</cx:pt>
          <cx:pt idx="445">Together</cx:pt>
          <cx:pt idx="446">Married</cx:pt>
          <cx:pt idx="447">Together</cx:pt>
          <cx:pt idx="448">Divorced</cx:pt>
          <cx:pt idx="449">Married</cx:pt>
          <cx:pt idx="450">Single</cx:pt>
          <cx:pt idx="451">Married</cx:pt>
          <cx:pt idx="452">Divorced</cx:pt>
          <cx:pt idx="453">Married</cx:pt>
          <cx:pt idx="454">Married</cx:pt>
          <cx:pt idx="455">Single</cx:pt>
          <cx:pt idx="456">Married</cx:pt>
          <cx:pt idx="457">Together</cx:pt>
          <cx:pt idx="458">Married</cx:pt>
          <cx:pt idx="459">Single</cx:pt>
          <cx:pt idx="460">Divorced</cx:pt>
          <cx:pt idx="461">Married</cx:pt>
          <cx:pt idx="462">Together</cx:pt>
          <cx:pt idx="463">Together</cx:pt>
          <cx:pt idx="464">Divorced</cx:pt>
          <cx:pt idx="465">Married</cx:pt>
          <cx:pt idx="466">Married</cx:pt>
          <cx:pt idx="467">Married</cx:pt>
          <cx:pt idx="468">Married</cx:pt>
          <cx:pt idx="469">Single</cx:pt>
          <cx:pt idx="470">Together</cx:pt>
          <cx:pt idx="471">Together</cx:pt>
          <cx:pt idx="472">Single</cx:pt>
          <cx:pt idx="473">Married</cx:pt>
          <cx:pt idx="474">Single</cx:pt>
          <cx:pt idx="475">Single</cx:pt>
          <cx:pt idx="476">Married</cx:pt>
          <cx:pt idx="477">Married</cx:pt>
          <cx:pt idx="478">Married</cx:pt>
          <cx:pt idx="479">Married</cx:pt>
          <cx:pt idx="480">Married</cx:pt>
          <cx:pt idx="481">Married</cx:pt>
          <cx:pt idx="482">Married</cx:pt>
          <cx:pt idx="483">Together</cx:pt>
          <cx:pt idx="484">Divorced</cx:pt>
          <cx:pt idx="485">Together</cx:pt>
          <cx:pt idx="486">Together</cx:pt>
          <cx:pt idx="487">Together</cx:pt>
          <cx:pt idx="488">Together</cx:pt>
          <cx:pt idx="489">Together</cx:pt>
          <cx:pt idx="490">Together</cx:pt>
          <cx:pt idx="491">Married</cx:pt>
          <cx:pt idx="492">Single</cx:pt>
          <cx:pt idx="493">Married</cx:pt>
          <cx:pt idx="494">Married</cx:pt>
          <cx:pt idx="495">Married</cx:pt>
          <cx:pt idx="496">Married</cx:pt>
          <cx:pt idx="497">Married</cx:pt>
          <cx:pt idx="498">Married</cx:pt>
          <cx:pt idx="499">Divorced</cx:pt>
          <cx:pt idx="500">Married</cx:pt>
          <cx:pt idx="501">Divorced</cx:pt>
          <cx:pt idx="502">Together</cx:pt>
          <cx:pt idx="503">Married</cx:pt>
          <cx:pt idx="504">Single</cx:pt>
          <cx:pt idx="505">Together</cx:pt>
          <cx:pt idx="506">Together</cx:pt>
          <cx:pt idx="507">Single</cx:pt>
          <cx:pt idx="508">Divorced</cx:pt>
          <cx:pt idx="509">Single</cx:pt>
          <cx:pt idx="510">Together</cx:pt>
          <cx:pt idx="511">Married</cx:pt>
          <cx:pt idx="512">Together</cx:pt>
          <cx:pt idx="513">Single</cx:pt>
          <cx:pt idx="514">Single</cx:pt>
          <cx:pt idx="515">Married</cx:pt>
          <cx:pt idx="516">Married</cx:pt>
          <cx:pt idx="517">Married</cx:pt>
          <cx:pt idx="518">Married</cx:pt>
          <cx:pt idx="519">Widow</cx:pt>
          <cx:pt idx="520">Married</cx:pt>
          <cx:pt idx="521">Married</cx:pt>
          <cx:pt idx="522">Together</cx:pt>
          <cx:pt idx="523">Single</cx:pt>
          <cx:pt idx="524">Single</cx:pt>
          <cx:pt idx="525">Married</cx:pt>
          <cx:pt idx="526">Single</cx:pt>
          <cx:pt idx="527">Married</cx:pt>
          <cx:pt idx="528">Single</cx:pt>
          <cx:pt idx="529">Single</cx:pt>
          <cx:pt idx="530">Together</cx:pt>
          <cx:pt idx="531">Single</cx:pt>
          <cx:pt idx="532">Single</cx:pt>
          <cx:pt idx="533">Married</cx:pt>
          <cx:pt idx="534">Married</cx:pt>
          <cx:pt idx="535">Divorced</cx:pt>
          <cx:pt idx="536">Married</cx:pt>
          <cx:pt idx="537">Married</cx:pt>
          <cx:pt idx="538">Single</cx:pt>
          <cx:pt idx="539">Married</cx:pt>
          <cx:pt idx="540">Married</cx:pt>
          <cx:pt idx="541">Divorced</cx:pt>
          <cx:pt idx="542">Divorced</cx:pt>
          <cx:pt idx="543">Single</cx:pt>
          <cx:pt idx="544">Together</cx:pt>
          <cx:pt idx="545">Divorced</cx:pt>
          <cx:pt idx="546">Married</cx:pt>
          <cx:pt idx="547">Widow</cx:pt>
          <cx:pt idx="548">Together</cx:pt>
          <cx:pt idx="549">Together</cx:pt>
          <cx:pt idx="550">Together</cx:pt>
          <cx:pt idx="551">Together</cx:pt>
          <cx:pt idx="552">Married</cx:pt>
          <cx:pt idx="553">Married</cx:pt>
          <cx:pt idx="554">Married</cx:pt>
          <cx:pt idx="555">Widow</cx:pt>
          <cx:pt idx="556">Widow</cx:pt>
          <cx:pt idx="557">Married</cx:pt>
          <cx:pt idx="558">Married</cx:pt>
          <cx:pt idx="559">Married</cx:pt>
          <cx:pt idx="560">Together</cx:pt>
          <cx:pt idx="561">Married</cx:pt>
          <cx:pt idx="562">Married</cx:pt>
          <cx:pt idx="563">Single</cx:pt>
          <cx:pt idx="564">Together</cx:pt>
          <cx:pt idx="565">Together</cx:pt>
          <cx:pt idx="566">Married</cx:pt>
          <cx:pt idx="567">Married</cx:pt>
          <cx:pt idx="568">Widow</cx:pt>
          <cx:pt idx="569">Married</cx:pt>
          <cx:pt idx="570">Married</cx:pt>
          <cx:pt idx="571">Married</cx:pt>
          <cx:pt idx="572">Together</cx:pt>
          <cx:pt idx="573">Divorced</cx:pt>
          <cx:pt idx="574">Married</cx:pt>
          <cx:pt idx="575">Single</cx:pt>
          <cx:pt idx="576">Single</cx:pt>
          <cx:pt idx="577">Together</cx:pt>
          <cx:pt idx="578">Single</cx:pt>
          <cx:pt idx="579">Single</cx:pt>
          <cx:pt idx="580">Married</cx:pt>
          <cx:pt idx="581">Together</cx:pt>
          <cx:pt idx="582">Together</cx:pt>
          <cx:pt idx="583">Married</cx:pt>
          <cx:pt idx="584">Together</cx:pt>
          <cx:pt idx="585">Single</cx:pt>
          <cx:pt idx="586">Married</cx:pt>
          <cx:pt idx="587">Married</cx:pt>
          <cx:pt idx="588">Together</cx:pt>
          <cx:pt idx="589">Divorced</cx:pt>
          <cx:pt idx="590">Single</cx:pt>
          <cx:pt idx="591">Married</cx:pt>
          <cx:pt idx="592">Together</cx:pt>
          <cx:pt idx="593">Married</cx:pt>
          <cx:pt idx="594">Single</cx:pt>
          <cx:pt idx="595">Single</cx:pt>
          <cx:pt idx="596">Married</cx:pt>
          <cx:pt idx="597">Married</cx:pt>
          <cx:pt idx="598">Married</cx:pt>
          <cx:pt idx="599">Together</cx:pt>
          <cx:pt idx="600">Single</cx:pt>
          <cx:pt idx="601">Married</cx:pt>
          <cx:pt idx="602">Married</cx:pt>
          <cx:pt idx="603">Married</cx:pt>
          <cx:pt idx="604">Married</cx:pt>
          <cx:pt idx="605">Single</cx:pt>
          <cx:pt idx="606">Together</cx:pt>
          <cx:pt idx="607">Together</cx:pt>
          <cx:pt idx="608">Together</cx:pt>
          <cx:pt idx="609">Together</cx:pt>
          <cx:pt idx="610">Single</cx:pt>
          <cx:pt idx="611">Single</cx:pt>
          <cx:pt idx="612">Married</cx:pt>
          <cx:pt idx="613">Married</cx:pt>
          <cx:pt idx="614">Divorced</cx:pt>
          <cx:pt idx="615">Together</cx:pt>
          <cx:pt idx="616">Married</cx:pt>
          <cx:pt idx="617">Divorced</cx:pt>
          <cx:pt idx="618">Together</cx:pt>
          <cx:pt idx="619">Single</cx:pt>
          <cx:pt idx="620">Married</cx:pt>
          <cx:pt idx="621">Married</cx:pt>
          <cx:pt idx="622">Together</cx:pt>
          <cx:pt idx="623">Married</cx:pt>
          <cx:pt idx="624">Single</cx:pt>
          <cx:pt idx="625">Single</cx:pt>
          <cx:pt idx="626">Single</cx:pt>
          <cx:pt idx="627">Divorced</cx:pt>
          <cx:pt idx="628">Married</cx:pt>
          <cx:pt idx="629">Married</cx:pt>
          <cx:pt idx="630">Divorced</cx:pt>
          <cx:pt idx="631">Together</cx:pt>
          <cx:pt idx="632">Together</cx:pt>
          <cx:pt idx="633">Single</cx:pt>
          <cx:pt idx="634">Married</cx:pt>
          <cx:pt idx="635">Married</cx:pt>
          <cx:pt idx="636">Widow</cx:pt>
          <cx:pt idx="637">Together</cx:pt>
          <cx:pt idx="638">Single</cx:pt>
          <cx:pt idx="639">Married</cx:pt>
          <cx:pt idx="640">Single</cx:pt>
          <cx:pt idx="641">Married</cx:pt>
          <cx:pt idx="642">Married</cx:pt>
          <cx:pt idx="643">Married</cx:pt>
          <cx:pt idx="644">Married</cx:pt>
          <cx:pt idx="645">Together</cx:pt>
          <cx:pt idx="646">Single</cx:pt>
          <cx:pt idx="647">Single</cx:pt>
          <cx:pt idx="648">Divorced</cx:pt>
          <cx:pt idx="649">Single</cx:pt>
          <cx:pt idx="650">Married</cx:pt>
          <cx:pt idx="651">Together</cx:pt>
          <cx:pt idx="652">Divorced</cx:pt>
          <cx:pt idx="653">Together</cx:pt>
          <cx:pt idx="654">Married</cx:pt>
          <cx:pt idx="655">Together</cx:pt>
          <cx:pt idx="656">Single</cx:pt>
          <cx:pt idx="657">Married</cx:pt>
          <cx:pt idx="658">Single</cx:pt>
          <cx:pt idx="659">Married</cx:pt>
          <cx:pt idx="660">Together</cx:pt>
          <cx:pt idx="661">Widow</cx:pt>
          <cx:pt idx="662">Together</cx:pt>
          <cx:pt idx="663">Together</cx:pt>
          <cx:pt idx="664">Together</cx:pt>
          <cx:pt idx="665">Single</cx:pt>
          <cx:pt idx="666">Single</cx:pt>
          <cx:pt idx="667">Together</cx:pt>
          <cx:pt idx="668">Divorced</cx:pt>
          <cx:pt idx="669">Together</cx:pt>
          <cx:pt idx="670">Divorced</cx:pt>
          <cx:pt idx="671">Divorced</cx:pt>
          <cx:pt idx="672">Divorced</cx:pt>
          <cx:pt idx="673">Married</cx:pt>
          <cx:pt idx="674">Together</cx:pt>
          <cx:pt idx="675">Together</cx:pt>
          <cx:pt idx="676">Together</cx:pt>
          <cx:pt idx="677">Married</cx:pt>
          <cx:pt idx="678">Together</cx:pt>
          <cx:pt idx="679">Together</cx:pt>
          <cx:pt idx="680">Married</cx:pt>
          <cx:pt idx="681">Single</cx:pt>
          <cx:pt idx="682">Widow</cx:pt>
          <cx:pt idx="683">Married</cx:pt>
          <cx:pt idx="684">Married</cx:pt>
          <cx:pt idx="685">Single</cx:pt>
          <cx:pt idx="686">Married</cx:pt>
          <cx:pt idx="687">Married</cx:pt>
          <cx:pt idx="688">Married</cx:pt>
          <cx:pt idx="689">Single</cx:pt>
          <cx:pt idx="690">Together</cx:pt>
          <cx:pt idx="691">Single</cx:pt>
          <cx:pt idx="692">Divorced</cx:pt>
          <cx:pt idx="693">Single</cx:pt>
          <cx:pt idx="694">Married</cx:pt>
          <cx:pt idx="695">Married</cx:pt>
          <cx:pt idx="696">Single</cx:pt>
          <cx:pt idx="697">Widow</cx:pt>
          <cx:pt idx="698">Widow</cx:pt>
          <cx:pt idx="699">Married</cx:pt>
          <cx:pt idx="700">Married</cx:pt>
          <cx:pt idx="701">Together</cx:pt>
          <cx:pt idx="702">Divorced</cx:pt>
          <cx:pt idx="703">Together</cx:pt>
          <cx:pt idx="704">Married</cx:pt>
          <cx:pt idx="705">Single</cx:pt>
          <cx:pt idx="706">Divorced</cx:pt>
          <cx:pt idx="707">Single</cx:pt>
          <cx:pt idx="708">Single</cx:pt>
          <cx:pt idx="709">Married</cx:pt>
          <cx:pt idx="710">Married</cx:pt>
          <cx:pt idx="711">Married</cx:pt>
          <cx:pt idx="712">Married</cx:pt>
          <cx:pt idx="713">Single</cx:pt>
          <cx:pt idx="714">Single</cx:pt>
          <cx:pt idx="715">Divorced</cx:pt>
          <cx:pt idx="716">Together</cx:pt>
          <cx:pt idx="717">Single</cx:pt>
          <cx:pt idx="718">Married</cx:pt>
          <cx:pt idx="719">Married</cx:pt>
          <cx:pt idx="720">Together</cx:pt>
          <cx:pt idx="721">Single</cx:pt>
          <cx:pt idx="722">Divorced</cx:pt>
          <cx:pt idx="723">Together</cx:pt>
          <cx:pt idx="724">Together</cx:pt>
          <cx:pt idx="725">Together</cx:pt>
          <cx:pt idx="726">Widow</cx:pt>
          <cx:pt idx="727">Divorced</cx:pt>
          <cx:pt idx="728">Together</cx:pt>
          <cx:pt idx="729">Married</cx:pt>
          <cx:pt idx="730">Married</cx:pt>
          <cx:pt idx="731">Together</cx:pt>
          <cx:pt idx="732">Divorced</cx:pt>
          <cx:pt idx="733">Single</cx:pt>
          <cx:pt idx="734">Divorced</cx:pt>
          <cx:pt idx="735">Single</cx:pt>
          <cx:pt idx="736">Together</cx:pt>
          <cx:pt idx="737">Single</cx:pt>
          <cx:pt idx="738">Single</cx:pt>
          <cx:pt idx="739">Together</cx:pt>
          <cx:pt idx="740">Single</cx:pt>
          <cx:pt idx="741">Married</cx:pt>
          <cx:pt idx="742">Together</cx:pt>
          <cx:pt idx="743">Together</cx:pt>
          <cx:pt idx="744">Married</cx:pt>
          <cx:pt idx="745">Married</cx:pt>
          <cx:pt idx="746">Single</cx:pt>
          <cx:pt idx="747">Married</cx:pt>
          <cx:pt idx="748">Single</cx:pt>
          <cx:pt idx="749">Together</cx:pt>
          <cx:pt idx="750">Together</cx:pt>
          <cx:pt idx="751">Married</cx:pt>
          <cx:pt idx="752">Married</cx:pt>
          <cx:pt idx="753">Single</cx:pt>
          <cx:pt idx="754">Married</cx:pt>
          <cx:pt idx="755">Married</cx:pt>
          <cx:pt idx="756">Married</cx:pt>
          <cx:pt idx="757">Married</cx:pt>
          <cx:pt idx="758">Single</cx:pt>
          <cx:pt idx="759">Single</cx:pt>
          <cx:pt idx="760">Single</cx:pt>
          <cx:pt idx="761">Married</cx:pt>
          <cx:pt idx="762">Together</cx:pt>
          <cx:pt idx="763">Married</cx:pt>
          <cx:pt idx="764">Married</cx:pt>
          <cx:pt idx="765">Married</cx:pt>
          <cx:pt idx="766">Single</cx:pt>
          <cx:pt idx="767">Single</cx:pt>
          <cx:pt idx="768">Single</cx:pt>
          <cx:pt idx="769">Together</cx:pt>
          <cx:pt idx="770">Widow</cx:pt>
          <cx:pt idx="771">Widow</cx:pt>
          <cx:pt idx="772">Married</cx:pt>
          <cx:pt idx="773">Widow</cx:pt>
          <cx:pt idx="774">Divorced</cx:pt>
          <cx:pt idx="775">Divorced</cx:pt>
          <cx:pt idx="776">Divorced</cx:pt>
          <cx:pt idx="777">Divorced</cx:pt>
          <cx:pt idx="778">Married</cx:pt>
          <cx:pt idx="779">Married</cx:pt>
          <cx:pt idx="780">Married</cx:pt>
          <cx:pt idx="781">Divorced</cx:pt>
          <cx:pt idx="782">Together</cx:pt>
          <cx:pt idx="783">Single</cx:pt>
          <cx:pt idx="784">Single</cx:pt>
          <cx:pt idx="785">Single</cx:pt>
          <cx:pt idx="786">Single</cx:pt>
          <cx:pt idx="787">Married</cx:pt>
          <cx:pt idx="788">Married</cx:pt>
          <cx:pt idx="789">Married</cx:pt>
          <cx:pt idx="790">Married</cx:pt>
          <cx:pt idx="791">Together</cx:pt>
          <cx:pt idx="792">Divorced</cx:pt>
          <cx:pt idx="793">Together</cx:pt>
          <cx:pt idx="794">Married</cx:pt>
          <cx:pt idx="795">Together</cx:pt>
          <cx:pt idx="796">Together</cx:pt>
          <cx:pt idx="797">Married</cx:pt>
          <cx:pt idx="798">Single</cx:pt>
          <cx:pt idx="799">Together</cx:pt>
          <cx:pt idx="800">Together</cx:pt>
          <cx:pt idx="801">Married</cx:pt>
          <cx:pt idx="802">Together</cx:pt>
          <cx:pt idx="803">Single</cx:pt>
          <cx:pt idx="804">Married</cx:pt>
          <cx:pt idx="805">Together</cx:pt>
          <cx:pt idx="806">Single</cx:pt>
          <cx:pt idx="807">Divorced</cx:pt>
          <cx:pt idx="808">Together</cx:pt>
          <cx:pt idx="809">Single</cx:pt>
          <cx:pt idx="810">Divorced</cx:pt>
          <cx:pt idx="811">Married</cx:pt>
          <cx:pt idx="812">Widow</cx:pt>
          <cx:pt idx="813">Single</cx:pt>
          <cx:pt idx="814">Together</cx:pt>
          <cx:pt idx="815">Together</cx:pt>
          <cx:pt idx="816">Married</cx:pt>
          <cx:pt idx="817">Together</cx:pt>
          <cx:pt idx="818">Divorced</cx:pt>
          <cx:pt idx="819">Divorced</cx:pt>
          <cx:pt idx="820">Married</cx:pt>
          <cx:pt idx="821">Together</cx:pt>
          <cx:pt idx="822">Together</cx:pt>
          <cx:pt idx="823">Together</cx:pt>
          <cx:pt idx="824">Married</cx:pt>
          <cx:pt idx="825">Single</cx:pt>
          <cx:pt idx="826">Together</cx:pt>
          <cx:pt idx="827">Widow</cx:pt>
          <cx:pt idx="828">Married</cx:pt>
          <cx:pt idx="829">Married</cx:pt>
          <cx:pt idx="830">Single</cx:pt>
          <cx:pt idx="831">Together</cx:pt>
          <cx:pt idx="832">Alone</cx:pt>
          <cx:pt idx="833">Divorced</cx:pt>
          <cx:pt idx="834">Divorced</cx:pt>
          <cx:pt idx="835">Divorced</cx:pt>
          <cx:pt idx="836">Widow</cx:pt>
          <cx:pt idx="837">Single</cx:pt>
          <cx:pt idx="838">Married</cx:pt>
          <cx:pt idx="839">Married</cx:pt>
          <cx:pt idx="840">Together</cx:pt>
          <cx:pt idx="841">Widow</cx:pt>
          <cx:pt idx="842">Together</cx:pt>
          <cx:pt idx="843">Married</cx:pt>
          <cx:pt idx="844">Together</cx:pt>
          <cx:pt idx="845">Married</cx:pt>
          <cx:pt idx="846">Together</cx:pt>
          <cx:pt idx="847">Together</cx:pt>
          <cx:pt idx="848">Married</cx:pt>
          <cx:pt idx="849">Single</cx:pt>
          <cx:pt idx="850">Divorced</cx:pt>
          <cx:pt idx="851">Married</cx:pt>
          <cx:pt idx="852">Together</cx:pt>
          <cx:pt idx="853">Divorced</cx:pt>
          <cx:pt idx="854">Married</cx:pt>
          <cx:pt idx="855">Widow</cx:pt>
          <cx:pt idx="856">Married</cx:pt>
          <cx:pt idx="857">Widow</cx:pt>
          <cx:pt idx="858">Single</cx:pt>
          <cx:pt idx="859">Married</cx:pt>
          <cx:pt idx="860">Single</cx:pt>
          <cx:pt idx="861">Divorced</cx:pt>
          <cx:pt idx="862">Together</cx:pt>
          <cx:pt idx="863">Married</cx:pt>
          <cx:pt idx="864">Single</cx:pt>
          <cx:pt idx="865">Together</cx:pt>
          <cx:pt idx="866">Married</cx:pt>
          <cx:pt idx="867">Divorced</cx:pt>
          <cx:pt idx="868">Married</cx:pt>
          <cx:pt idx="869">Married</cx:pt>
          <cx:pt idx="870">Married</cx:pt>
          <cx:pt idx="871">Single</cx:pt>
          <cx:pt idx="872">Married</cx:pt>
          <cx:pt idx="873">Married</cx:pt>
          <cx:pt idx="874">Married</cx:pt>
          <cx:pt idx="875">Married</cx:pt>
          <cx:pt idx="876">Divorced</cx:pt>
          <cx:pt idx="877">Widow</cx:pt>
          <cx:pt idx="878">Divorced</cx:pt>
          <cx:pt idx="879">Together</cx:pt>
          <cx:pt idx="880">Together</cx:pt>
          <cx:pt idx="881">Married</cx:pt>
          <cx:pt idx="882">Single</cx:pt>
          <cx:pt idx="883">Single</cx:pt>
          <cx:pt idx="884">Together</cx:pt>
          <cx:pt idx="885">Together</cx:pt>
          <cx:pt idx="886">Married</cx:pt>
          <cx:pt idx="887">Married</cx:pt>
          <cx:pt idx="888">Married</cx:pt>
          <cx:pt idx="889">Together</cx:pt>
          <cx:pt idx="890">Divorced</cx:pt>
          <cx:pt idx="891">Married</cx:pt>
          <cx:pt idx="892">Single</cx:pt>
          <cx:pt idx="893">Single</cx:pt>
          <cx:pt idx="894">Widow</cx:pt>
          <cx:pt idx="895">Married</cx:pt>
          <cx:pt idx="896">Married</cx:pt>
          <cx:pt idx="897">Married</cx:pt>
          <cx:pt idx="898">Married</cx:pt>
          <cx:pt idx="899">Together</cx:pt>
          <cx:pt idx="900">Married</cx:pt>
          <cx:pt idx="901">Married</cx:pt>
          <cx:pt idx="902">Married</cx:pt>
          <cx:pt idx="903">Married</cx:pt>
          <cx:pt idx="904">Single</cx:pt>
          <cx:pt idx="905">Together</cx:pt>
          <cx:pt idx="906">Married</cx:pt>
          <cx:pt idx="907">Married</cx:pt>
          <cx:pt idx="908">Together</cx:pt>
          <cx:pt idx="909">Together</cx:pt>
          <cx:pt idx="910">Together</cx:pt>
          <cx:pt idx="911">Married</cx:pt>
          <cx:pt idx="912">Married</cx:pt>
          <cx:pt idx="913">Married</cx:pt>
          <cx:pt idx="914">Married</cx:pt>
          <cx:pt idx="915">Married</cx:pt>
          <cx:pt idx="916">Married</cx:pt>
          <cx:pt idx="917">Single</cx:pt>
          <cx:pt idx="918">Married</cx:pt>
          <cx:pt idx="919">Single</cx:pt>
          <cx:pt idx="920">Single</cx:pt>
          <cx:pt idx="921">Married</cx:pt>
          <cx:pt idx="922">Together</cx:pt>
          <cx:pt idx="923">Married</cx:pt>
          <cx:pt idx="924">Married</cx:pt>
          <cx:pt idx="925">Single</cx:pt>
          <cx:pt idx="926">Married</cx:pt>
          <cx:pt idx="927">Married</cx:pt>
          <cx:pt idx="928">Together</cx:pt>
          <cx:pt idx="929">Divorced</cx:pt>
          <cx:pt idx="930">Together</cx:pt>
          <cx:pt idx="931">Together</cx:pt>
          <cx:pt idx="932">Married</cx:pt>
          <cx:pt idx="933">Divorced</cx:pt>
          <cx:pt idx="934">Married</cx:pt>
          <cx:pt idx="935">Married</cx:pt>
          <cx:pt idx="936">Single</cx:pt>
          <cx:pt idx="937">Married</cx:pt>
          <cx:pt idx="938">Married</cx:pt>
          <cx:pt idx="939">Married</cx:pt>
          <cx:pt idx="940">Married</cx:pt>
          <cx:pt idx="941">Together</cx:pt>
          <cx:pt idx="942">Together</cx:pt>
          <cx:pt idx="943">Together</cx:pt>
          <cx:pt idx="944">Together</cx:pt>
          <cx:pt idx="945">Married</cx:pt>
          <cx:pt idx="946">Divorced</cx:pt>
          <cx:pt idx="947">Single</cx:pt>
          <cx:pt idx="948">Married</cx:pt>
          <cx:pt idx="949">Single</cx:pt>
          <cx:pt idx="950">Together</cx:pt>
          <cx:pt idx="951">Single</cx:pt>
          <cx:pt idx="952">Alone</cx:pt>
          <cx:pt idx="953">Single</cx:pt>
          <cx:pt idx="954">Married</cx:pt>
          <cx:pt idx="955">Single</cx:pt>
          <cx:pt idx="956">Married</cx:pt>
          <cx:pt idx="957">Single</cx:pt>
          <cx:pt idx="958">Together</cx:pt>
          <cx:pt idx="959">Together</cx:pt>
          <cx:pt idx="960">Together</cx:pt>
          <cx:pt idx="961">Married</cx:pt>
          <cx:pt idx="962">Married</cx:pt>
          <cx:pt idx="963">Single</cx:pt>
          <cx:pt idx="964">Single</cx:pt>
          <cx:pt idx="965">Married</cx:pt>
          <cx:pt idx="966">Together</cx:pt>
          <cx:pt idx="967">Married</cx:pt>
          <cx:pt idx="968">Married</cx:pt>
          <cx:pt idx="969">Married</cx:pt>
          <cx:pt idx="970">Married</cx:pt>
          <cx:pt idx="971">Single</cx:pt>
          <cx:pt idx="972">Married</cx:pt>
          <cx:pt idx="973">Single</cx:pt>
          <cx:pt idx="974">Divorced</cx:pt>
          <cx:pt idx="975">Together</cx:pt>
          <cx:pt idx="976">Together</cx:pt>
          <cx:pt idx="977">Divorced</cx:pt>
          <cx:pt idx="978">Together</cx:pt>
          <cx:pt idx="979">Married</cx:pt>
          <cx:pt idx="980">Together</cx:pt>
          <cx:pt idx="981">Married</cx:pt>
          <cx:pt idx="982">Married</cx:pt>
          <cx:pt idx="983">Together</cx:pt>
          <cx:pt idx="984">Together</cx:pt>
          <cx:pt idx="985">Married</cx:pt>
          <cx:pt idx="986">Married</cx:pt>
          <cx:pt idx="987">Single</cx:pt>
          <cx:pt idx="988">Single</cx:pt>
          <cx:pt idx="989">Single</cx:pt>
          <cx:pt idx="990">Together</cx:pt>
          <cx:pt idx="991">Single</cx:pt>
          <cx:pt idx="992">Single</cx:pt>
          <cx:pt idx="993">Single</cx:pt>
          <cx:pt idx="994">Married</cx:pt>
          <cx:pt idx="995">Married</cx:pt>
          <cx:pt idx="996">Married</cx:pt>
          <cx:pt idx="997">Divorced</cx:pt>
          <cx:pt idx="998">Married</cx:pt>
          <cx:pt idx="999">Together</cx:pt>
          <cx:pt idx="1000">Married</cx:pt>
          <cx:pt idx="1001">Together</cx:pt>
          <cx:pt idx="1002">Single</cx:pt>
          <cx:pt idx="1003">Married</cx:pt>
          <cx:pt idx="1004">Single</cx:pt>
          <cx:pt idx="1005">Single</cx:pt>
          <cx:pt idx="1006">Together</cx:pt>
          <cx:pt idx="1007">Single</cx:pt>
          <cx:pt idx="1008">Married</cx:pt>
          <cx:pt idx="1009">Married</cx:pt>
          <cx:pt idx="1010">Married</cx:pt>
          <cx:pt idx="1011">Together</cx:pt>
          <cx:pt idx="1012">Together</cx:pt>
          <cx:pt idx="1013">Single</cx:pt>
          <cx:pt idx="1014">Single</cx:pt>
          <cx:pt idx="1015">Together</cx:pt>
          <cx:pt idx="1016">Together</cx:pt>
          <cx:pt idx="1017">Together</cx:pt>
          <cx:pt idx="1018">Married</cx:pt>
          <cx:pt idx="1019">Single</cx:pt>
          <cx:pt idx="1020">Single</cx:pt>
          <cx:pt idx="1021">Divorced</cx:pt>
          <cx:pt idx="1022">Married</cx:pt>
          <cx:pt idx="1023">Divorced</cx:pt>
          <cx:pt idx="1024">Single</cx:pt>
          <cx:pt idx="1025">Together</cx:pt>
          <cx:pt idx="1026">Married</cx:pt>
          <cx:pt idx="1027">Married</cx:pt>
          <cx:pt idx="1028">Together</cx:pt>
          <cx:pt idx="1029">Divorced</cx:pt>
          <cx:pt idx="1030">Together</cx:pt>
          <cx:pt idx="1031">Married</cx:pt>
          <cx:pt idx="1032">Married</cx:pt>
          <cx:pt idx="1033">Single</cx:pt>
          <cx:pt idx="1034">Together</cx:pt>
          <cx:pt idx="1035">Single</cx:pt>
          <cx:pt idx="1036">Together</cx:pt>
          <cx:pt idx="1037">Married</cx:pt>
          <cx:pt idx="1038">Married</cx:pt>
          <cx:pt idx="1039">Married</cx:pt>
          <cx:pt idx="1040">Married</cx:pt>
          <cx:pt idx="1041">Together</cx:pt>
          <cx:pt idx="1042">Married</cx:pt>
          <cx:pt idx="1043">Married</cx:pt>
          <cx:pt idx="1044">Married</cx:pt>
          <cx:pt idx="1045">Together</cx:pt>
          <cx:pt idx="1046">Single</cx:pt>
          <cx:pt idx="1047">Together</cx:pt>
          <cx:pt idx="1048">Married</cx:pt>
          <cx:pt idx="1049">Single</cx:pt>
          <cx:pt idx="1050">Single</cx:pt>
          <cx:pt idx="1051">Married</cx:pt>
          <cx:pt idx="1052">Together</cx:pt>
          <cx:pt idx="1053">Together</cx:pt>
          <cx:pt idx="1054">Married</cx:pt>
          <cx:pt idx="1055">Married</cx:pt>
          <cx:pt idx="1056">Together</cx:pt>
          <cx:pt idx="1057">Single</cx:pt>
          <cx:pt idx="1058">Widow</cx:pt>
          <cx:pt idx="1059">Widow</cx:pt>
          <cx:pt idx="1060">Absurd</cx:pt>
          <cx:pt idx="1061">Together</cx:pt>
          <cx:pt idx="1062">Single</cx:pt>
          <cx:pt idx="1063">Married</cx:pt>
          <cx:pt idx="1064">Together</cx:pt>
          <cx:pt idx="1065">Married</cx:pt>
          <cx:pt idx="1066">Married</cx:pt>
          <cx:pt idx="1067">Married</cx:pt>
          <cx:pt idx="1068">Married</cx:pt>
          <cx:pt idx="1069">Married</cx:pt>
          <cx:pt idx="1070">Widow</cx:pt>
          <cx:pt idx="1071">Divorced</cx:pt>
          <cx:pt idx="1072">Married</cx:pt>
          <cx:pt idx="1073">Married</cx:pt>
          <cx:pt idx="1074">Together</cx:pt>
          <cx:pt idx="1075">Together</cx:pt>
          <cx:pt idx="1076">Divorced</cx:pt>
          <cx:pt idx="1077">Married</cx:pt>
          <cx:pt idx="1078">Married</cx:pt>
          <cx:pt idx="1079">Single</cx:pt>
          <cx:pt idx="1080">Together</cx:pt>
          <cx:pt idx="1081">Together</cx:pt>
          <cx:pt idx="1082">Together</cx:pt>
          <cx:pt idx="1083">Single</cx:pt>
          <cx:pt idx="1084">Widow</cx:pt>
          <cx:pt idx="1085">Divorced</cx:pt>
          <cx:pt idx="1086">Married</cx:pt>
          <cx:pt idx="1087">Married</cx:pt>
          <cx:pt idx="1088">Married</cx:pt>
          <cx:pt idx="1089">Single</cx:pt>
          <cx:pt idx="1090">Married</cx:pt>
          <cx:pt idx="1091">Together</cx:pt>
          <cx:pt idx="1092">Together</cx:pt>
          <cx:pt idx="1093">Single</cx:pt>
          <cx:pt idx="1094">Together</cx:pt>
          <cx:pt idx="1095">Married</cx:pt>
          <cx:pt idx="1096">Single</cx:pt>
          <cx:pt idx="1097">Single</cx:pt>
          <cx:pt idx="1098">Married</cx:pt>
          <cx:pt idx="1099">Together</cx:pt>
          <cx:pt idx="1100">Together</cx:pt>
          <cx:pt idx="1101">Together</cx:pt>
          <cx:pt idx="1102">Single</cx:pt>
          <cx:pt idx="1103">Together</cx:pt>
          <cx:pt idx="1104">Together</cx:pt>
          <cx:pt idx="1105">Divorced</cx:pt>
          <cx:pt idx="1106">Together</cx:pt>
          <cx:pt idx="1107">Single</cx:pt>
          <cx:pt idx="1108">Together</cx:pt>
          <cx:pt idx="1109">Together</cx:pt>
          <cx:pt idx="1110">Married</cx:pt>
          <cx:pt idx="1111">Together</cx:pt>
          <cx:pt idx="1112">Married</cx:pt>
          <cx:pt idx="1113">Divorced</cx:pt>
          <cx:pt idx="1114">Married</cx:pt>
          <cx:pt idx="1115">Married</cx:pt>
          <cx:pt idx="1116">Together</cx:pt>
          <cx:pt idx="1117">Single</cx:pt>
          <cx:pt idx="1118">Married</cx:pt>
          <cx:pt idx="1119">Married</cx:pt>
          <cx:pt idx="1120">Married</cx:pt>
          <cx:pt idx="1121">Together</cx:pt>
          <cx:pt idx="1122">Married</cx:pt>
          <cx:pt idx="1123">Divorced</cx:pt>
          <cx:pt idx="1124">Married</cx:pt>
          <cx:pt idx="1125">Married</cx:pt>
          <cx:pt idx="1126">Married</cx:pt>
          <cx:pt idx="1127">Married</cx:pt>
          <cx:pt idx="1128">Divorced</cx:pt>
          <cx:pt idx="1129">Married</cx:pt>
          <cx:pt idx="1130">Single</cx:pt>
          <cx:pt idx="1131">Together</cx:pt>
          <cx:pt idx="1132">Married</cx:pt>
          <cx:pt idx="1133">Single</cx:pt>
          <cx:pt idx="1134">Together</cx:pt>
          <cx:pt idx="1135">Together</cx:pt>
          <cx:pt idx="1136">Married</cx:pt>
          <cx:pt idx="1137">Married</cx:pt>
          <cx:pt idx="1138">Single</cx:pt>
          <cx:pt idx="1139">Divorced</cx:pt>
          <cx:pt idx="1140">Divorced</cx:pt>
          <cx:pt idx="1141">Together</cx:pt>
          <cx:pt idx="1142">Married</cx:pt>
          <cx:pt idx="1143">Married</cx:pt>
          <cx:pt idx="1144">Married</cx:pt>
          <cx:pt idx="1145">Married</cx:pt>
          <cx:pt idx="1146">Together</cx:pt>
          <cx:pt idx="1147">Married</cx:pt>
          <cx:pt idx="1148">Together</cx:pt>
          <cx:pt idx="1149">Single</cx:pt>
          <cx:pt idx="1150">Married</cx:pt>
          <cx:pt idx="1151">Married</cx:pt>
          <cx:pt idx="1152">Divorced</cx:pt>
          <cx:pt idx="1153">Married</cx:pt>
          <cx:pt idx="1154">Single</cx:pt>
          <cx:pt idx="1155">Single</cx:pt>
          <cx:pt idx="1156">Married</cx:pt>
          <cx:pt idx="1157">Single</cx:pt>
          <cx:pt idx="1158">Married</cx:pt>
          <cx:pt idx="1159">Divorced</cx:pt>
          <cx:pt idx="1160">Together</cx:pt>
          <cx:pt idx="1161">Divorced</cx:pt>
          <cx:pt idx="1162">Together</cx:pt>
          <cx:pt idx="1163">Together</cx:pt>
          <cx:pt idx="1164">Married</cx:pt>
          <cx:pt idx="1165">Married</cx:pt>
          <cx:pt idx="1166">Together</cx:pt>
          <cx:pt idx="1167">Single</cx:pt>
          <cx:pt idx="1168">Widow</cx:pt>
          <cx:pt idx="1169">Married</cx:pt>
          <cx:pt idx="1170">Single</cx:pt>
          <cx:pt idx="1171">Single</cx:pt>
          <cx:pt idx="1172">Together</cx:pt>
          <cx:pt idx="1173">Together</cx:pt>
          <cx:pt idx="1174">Single</cx:pt>
          <cx:pt idx="1175">Married</cx:pt>
          <cx:pt idx="1176">Single</cx:pt>
          <cx:pt idx="1177">Single</cx:pt>
          <cx:pt idx="1178">Together</cx:pt>
          <cx:pt idx="1179">Together</cx:pt>
          <cx:pt idx="1180">Together</cx:pt>
          <cx:pt idx="1181">Together</cx:pt>
          <cx:pt idx="1182">Together</cx:pt>
          <cx:pt idx="1183">Divorced</cx:pt>
          <cx:pt idx="1184">Married</cx:pt>
          <cx:pt idx="1185">Divorced</cx:pt>
          <cx:pt idx="1186">Married</cx:pt>
          <cx:pt idx="1187">Married</cx:pt>
          <cx:pt idx="1188">Single</cx:pt>
          <cx:pt idx="1189">Together</cx:pt>
          <cx:pt idx="1190">Divorced</cx:pt>
          <cx:pt idx="1191">Together</cx:pt>
          <cx:pt idx="1192">Single</cx:pt>
          <cx:pt idx="1193">Married</cx:pt>
          <cx:pt idx="1194">Together</cx:pt>
          <cx:pt idx="1195">Single</cx:pt>
          <cx:pt idx="1196">Married</cx:pt>
          <cx:pt idx="1197">Divorced</cx:pt>
          <cx:pt idx="1198">Divorced</cx:pt>
          <cx:pt idx="1199">Divorced</cx:pt>
          <cx:pt idx="1200">Divorced</cx:pt>
          <cx:pt idx="1201">Married</cx:pt>
          <cx:pt idx="1202">Single</cx:pt>
          <cx:pt idx="1203">Divorced</cx:pt>
          <cx:pt idx="1204">Divorced</cx:pt>
          <cx:pt idx="1205">Single</cx:pt>
          <cx:pt idx="1206">Widow</cx:pt>
          <cx:pt idx="1207">Widow</cx:pt>
          <cx:pt idx="1208">Married</cx:pt>
          <cx:pt idx="1209">Married</cx:pt>
          <cx:pt idx="1210">Together</cx:pt>
          <cx:pt idx="1211">Divorced</cx:pt>
          <cx:pt idx="1212">Divorced</cx:pt>
          <cx:pt idx="1213">Married</cx:pt>
          <cx:pt idx="1214">Single</cx:pt>
          <cx:pt idx="1215">Together</cx:pt>
          <cx:pt idx="1216">Together</cx:pt>
          <cx:pt idx="1217">Together</cx:pt>
          <cx:pt idx="1218">Together</cx:pt>
          <cx:pt idx="1219">Together</cx:pt>
          <cx:pt idx="1220">Married</cx:pt>
          <cx:pt idx="1221">Single</cx:pt>
          <cx:pt idx="1222">Divorced</cx:pt>
          <cx:pt idx="1223">Together</cx:pt>
          <cx:pt idx="1224">Married</cx:pt>
          <cx:pt idx="1225">Married</cx:pt>
          <cx:pt idx="1226">Married</cx:pt>
          <cx:pt idx="1227">Together</cx:pt>
          <cx:pt idx="1228">Single</cx:pt>
          <cx:pt idx="1229">Together</cx:pt>
          <cx:pt idx="1230">Single</cx:pt>
          <cx:pt idx="1231">Divorced</cx:pt>
          <cx:pt idx="1232">Together</cx:pt>
          <cx:pt idx="1233">Together</cx:pt>
          <cx:pt idx="1234">Widow</cx:pt>
          <cx:pt idx="1235">Single</cx:pt>
          <cx:pt idx="1236">Together</cx:pt>
          <cx:pt idx="1237">Married</cx:pt>
          <cx:pt idx="1238">Married</cx:pt>
          <cx:pt idx="1239">Divorced</cx:pt>
          <cx:pt idx="1240">Married</cx:pt>
          <cx:pt idx="1241">Single</cx:pt>
          <cx:pt idx="1242">Together</cx:pt>
          <cx:pt idx="1243">Widow</cx:pt>
          <cx:pt idx="1244">Married</cx:pt>
          <cx:pt idx="1245">Single</cx:pt>
          <cx:pt idx="1246">Divorced</cx:pt>
          <cx:pt idx="1247">Together</cx:pt>
          <cx:pt idx="1248">Single</cx:pt>
          <cx:pt idx="1249">Together</cx:pt>
          <cx:pt idx="1250">Together</cx:pt>
          <cx:pt idx="1251">Divorced</cx:pt>
          <cx:pt idx="1252">Together</cx:pt>
          <cx:pt idx="1253">Together</cx:pt>
          <cx:pt idx="1254">Together</cx:pt>
          <cx:pt idx="1255">Together</cx:pt>
          <cx:pt idx="1256">Together</cx:pt>
          <cx:pt idx="1257">Divorced</cx:pt>
          <cx:pt idx="1258">Together</cx:pt>
          <cx:pt idx="1259">Together</cx:pt>
          <cx:pt idx="1260">Married</cx:pt>
          <cx:pt idx="1261">Divorced</cx:pt>
          <cx:pt idx="1262">Together</cx:pt>
          <cx:pt idx="1263">Married</cx:pt>
          <cx:pt idx="1264">Married</cx:pt>
          <cx:pt idx="1265">Together</cx:pt>
          <cx:pt idx="1266">Married</cx:pt>
          <cx:pt idx="1267">Married</cx:pt>
          <cx:pt idx="1268">Together</cx:pt>
          <cx:pt idx="1269">Together</cx:pt>
          <cx:pt idx="1270">Married</cx:pt>
          <cx:pt idx="1271">Married</cx:pt>
          <cx:pt idx="1272">Single</cx:pt>
          <cx:pt idx="1273">Single</cx:pt>
          <cx:pt idx="1274">Married</cx:pt>
          <cx:pt idx="1275">Married</cx:pt>
          <cx:pt idx="1276">Together</cx:pt>
          <cx:pt idx="1277">Single</cx:pt>
          <cx:pt idx="1278">Together</cx:pt>
          <cx:pt idx="1279">Together</cx:pt>
          <cx:pt idx="1280">Single</cx:pt>
          <cx:pt idx="1281">Married</cx:pt>
          <cx:pt idx="1282">Married</cx:pt>
          <cx:pt idx="1283">Married</cx:pt>
          <cx:pt idx="1284">Married</cx:pt>
          <cx:pt idx="1285">Single</cx:pt>
          <cx:pt idx="1286">Single</cx:pt>
          <cx:pt idx="1287">Single</cx:pt>
          <cx:pt idx="1288">Married</cx:pt>
          <cx:pt idx="1289">Together</cx:pt>
          <cx:pt idx="1290">Married</cx:pt>
          <cx:pt idx="1291">Married</cx:pt>
          <cx:pt idx="1292">Together</cx:pt>
          <cx:pt idx="1293">Divorced</cx:pt>
          <cx:pt idx="1294">Married</cx:pt>
          <cx:pt idx="1295">Married</cx:pt>
          <cx:pt idx="1296">Married</cx:pt>
          <cx:pt idx="1297">Together</cx:pt>
          <cx:pt idx="1298">Married</cx:pt>
          <cx:pt idx="1299">Single</cx:pt>
          <cx:pt idx="1300">Widow</cx:pt>
          <cx:pt idx="1301">Single</cx:pt>
          <cx:pt idx="1302">Married</cx:pt>
          <cx:pt idx="1303">Married</cx:pt>
          <cx:pt idx="1304">Together</cx:pt>
          <cx:pt idx="1305">Together</cx:pt>
          <cx:pt idx="1306">Together</cx:pt>
          <cx:pt idx="1307">Divorced</cx:pt>
          <cx:pt idx="1308">Married</cx:pt>
          <cx:pt idx="1309">Single</cx:pt>
          <cx:pt idx="1310">Married</cx:pt>
          <cx:pt idx="1311">Single</cx:pt>
          <cx:pt idx="1312">Together</cx:pt>
          <cx:pt idx="1313">Together</cx:pt>
          <cx:pt idx="1314">Together</cx:pt>
          <cx:pt idx="1315">Single</cx:pt>
          <cx:pt idx="1316">Married</cx:pt>
          <cx:pt idx="1317">Married</cx:pt>
          <cx:pt idx="1318">Together</cx:pt>
          <cx:pt idx="1319">Married</cx:pt>
          <cx:pt idx="1320">Single</cx:pt>
          <cx:pt idx="1321">Divorced</cx:pt>
          <cx:pt idx="1322">Married</cx:pt>
          <cx:pt idx="1323">Together</cx:pt>
          <cx:pt idx="1324">Together</cx:pt>
          <cx:pt idx="1325">Single</cx:pt>
          <cx:pt idx="1326">Single</cx:pt>
          <cx:pt idx="1327">Absurd</cx:pt>
          <cx:pt idx="1328">Married</cx:pt>
          <cx:pt idx="1329">Single</cx:pt>
          <cx:pt idx="1330">Married</cx:pt>
          <cx:pt idx="1331">Married</cx:pt>
          <cx:pt idx="1332">Together</cx:pt>
          <cx:pt idx="1333">Together</cx:pt>
          <cx:pt idx="1334">Single</cx:pt>
          <cx:pt idx="1335">Married</cx:pt>
          <cx:pt idx="1336">Married</cx:pt>
          <cx:pt idx="1337">Single</cx:pt>
          <cx:pt idx="1338">Widow</cx:pt>
          <cx:pt idx="1339">Together</cx:pt>
          <cx:pt idx="1340">Married</cx:pt>
          <cx:pt idx="1341">Married</cx:pt>
          <cx:pt idx="1342">Married</cx:pt>
          <cx:pt idx="1343">Married</cx:pt>
          <cx:pt idx="1344">Single</cx:pt>
          <cx:pt idx="1345">Married</cx:pt>
          <cx:pt idx="1346">Single</cx:pt>
          <cx:pt idx="1347">Married</cx:pt>
          <cx:pt idx="1348">Single</cx:pt>
          <cx:pt idx="1349">Married</cx:pt>
          <cx:pt idx="1350">Married</cx:pt>
          <cx:pt idx="1351">Widow</cx:pt>
          <cx:pt idx="1352">Married</cx:pt>
          <cx:pt idx="1353">Together</cx:pt>
          <cx:pt idx="1354">Married</cx:pt>
          <cx:pt idx="1355">Together</cx:pt>
          <cx:pt idx="1356">Single</cx:pt>
          <cx:pt idx="1357">Married</cx:pt>
          <cx:pt idx="1358">Widow</cx:pt>
          <cx:pt idx="1359">Together</cx:pt>
          <cx:pt idx="1360">Single</cx:pt>
          <cx:pt idx="1361">Divorced</cx:pt>
          <cx:pt idx="1362">Divorced</cx:pt>
          <cx:pt idx="1363">Married</cx:pt>
          <cx:pt idx="1364">Married</cx:pt>
          <cx:pt idx="1365">Together</cx:pt>
          <cx:pt idx="1366">Married</cx:pt>
          <cx:pt idx="1367">Married</cx:pt>
          <cx:pt idx="1368">Single</cx:pt>
          <cx:pt idx="1369">Single</cx:pt>
          <cx:pt idx="1370">Married</cx:pt>
          <cx:pt idx="1371">Married</cx:pt>
          <cx:pt idx="1372">Together</cx:pt>
          <cx:pt idx="1373">Together</cx:pt>
          <cx:pt idx="1374">Together</cx:pt>
          <cx:pt idx="1375">Married</cx:pt>
          <cx:pt idx="1376">Divorced</cx:pt>
          <cx:pt idx="1377">Married</cx:pt>
          <cx:pt idx="1378">Married</cx:pt>
          <cx:pt idx="1379">Together</cx:pt>
          <cx:pt idx="1380">Married</cx:pt>
          <cx:pt idx="1381">Married</cx:pt>
          <cx:pt idx="1382">Married</cx:pt>
          <cx:pt idx="1383">Married</cx:pt>
          <cx:pt idx="1384">Married</cx:pt>
          <cx:pt idx="1385">Married</cx:pt>
          <cx:pt idx="1386">Married</cx:pt>
          <cx:pt idx="1387">Married</cx:pt>
          <cx:pt idx="1388">Married</cx:pt>
          <cx:pt idx="1389">Married</cx:pt>
          <cx:pt idx="1390">Married</cx:pt>
          <cx:pt idx="1391">Married</cx:pt>
          <cx:pt idx="1392">Together</cx:pt>
          <cx:pt idx="1393">Divorced</cx:pt>
          <cx:pt idx="1394">Together</cx:pt>
          <cx:pt idx="1395">Single</cx:pt>
          <cx:pt idx="1396">Together</cx:pt>
          <cx:pt idx="1397">Together</cx:pt>
          <cx:pt idx="1398">Single</cx:pt>
          <cx:pt idx="1399">Married</cx:pt>
          <cx:pt idx="1400">Married</cx:pt>
          <cx:pt idx="1401">Married</cx:pt>
          <cx:pt idx="1402">Widow</cx:pt>
          <cx:pt idx="1403">Married</cx:pt>
          <cx:pt idx="1404">Single</cx:pt>
          <cx:pt idx="1405">Together</cx:pt>
          <cx:pt idx="1406">Together</cx:pt>
          <cx:pt idx="1407">Together</cx:pt>
          <cx:pt idx="1408">Together</cx:pt>
          <cx:pt idx="1409">Single</cx:pt>
          <cx:pt idx="1410">Married</cx:pt>
          <cx:pt idx="1411">Together</cx:pt>
          <cx:pt idx="1412">Together</cx:pt>
          <cx:pt idx="1413">Divorced</cx:pt>
          <cx:pt idx="1414">Divorced</cx:pt>
          <cx:pt idx="1415">Married</cx:pt>
          <cx:pt idx="1416">Divorced</cx:pt>
          <cx:pt idx="1417">Together</cx:pt>
          <cx:pt idx="1418">Together</cx:pt>
          <cx:pt idx="1419">Widow</cx:pt>
          <cx:pt idx="1420">Divorced</cx:pt>
          <cx:pt idx="1421">Married</cx:pt>
          <cx:pt idx="1422">Single</cx:pt>
          <cx:pt idx="1423">Single</cx:pt>
          <cx:pt idx="1424">Single</cx:pt>
          <cx:pt idx="1425">Married</cx:pt>
          <cx:pt idx="1426">Married</cx:pt>
          <cx:pt idx="1427">Married</cx:pt>
          <cx:pt idx="1428">Married</cx:pt>
          <cx:pt idx="1429">Together</cx:pt>
          <cx:pt idx="1430">Together</cx:pt>
          <cx:pt idx="1431">Single</cx:pt>
          <cx:pt idx="1432">Married</cx:pt>
          <cx:pt idx="1433">Single</cx:pt>
          <cx:pt idx="1434">Together</cx:pt>
          <cx:pt idx="1435">Married</cx:pt>
          <cx:pt idx="1436">Divorced</cx:pt>
          <cx:pt idx="1437">Married</cx:pt>
          <cx:pt idx="1438">Married</cx:pt>
          <cx:pt idx="1439">Divorced</cx:pt>
          <cx:pt idx="1440">Divorced</cx:pt>
          <cx:pt idx="1441">Divorced</cx:pt>
          <cx:pt idx="1442">Married</cx:pt>
          <cx:pt idx="1443">Married</cx:pt>
          <cx:pt idx="1444">Single</cx:pt>
          <cx:pt idx="1445">Single</cx:pt>
          <cx:pt idx="1446">Single</cx:pt>
          <cx:pt idx="1447">Married</cx:pt>
          <cx:pt idx="1448">Married</cx:pt>
          <cx:pt idx="1449">Married</cx:pt>
          <cx:pt idx="1450">Widow</cx:pt>
          <cx:pt idx="1451">Single</cx:pt>
          <cx:pt idx="1452">Married</cx:pt>
          <cx:pt idx="1453">Married</cx:pt>
          <cx:pt idx="1454">Divorced</cx:pt>
          <cx:pt idx="1455">Single</cx:pt>
          <cx:pt idx="1456">Single</cx:pt>
          <cx:pt idx="1457">Married</cx:pt>
          <cx:pt idx="1458">Divorced</cx:pt>
          <cx:pt idx="1459">Divorced</cx:pt>
          <cx:pt idx="1460">Together</cx:pt>
          <cx:pt idx="1461">Married</cx:pt>
          <cx:pt idx="1462">Single</cx:pt>
          <cx:pt idx="1463">Married</cx:pt>
          <cx:pt idx="1464">Married</cx:pt>
          <cx:pt idx="1465">Together</cx:pt>
          <cx:pt idx="1466">Together</cx:pt>
          <cx:pt idx="1467">Together</cx:pt>
          <cx:pt idx="1468">Together</cx:pt>
          <cx:pt idx="1469">Single</cx:pt>
          <cx:pt idx="1470">Single</cx:pt>
          <cx:pt idx="1471">Married</cx:pt>
          <cx:pt idx="1472">Married</cx:pt>
          <cx:pt idx="1473">Together</cx:pt>
          <cx:pt idx="1474">Together</cx:pt>
          <cx:pt idx="1475">Married</cx:pt>
          <cx:pt idx="1476">Married</cx:pt>
          <cx:pt idx="1477">Widow</cx:pt>
          <cx:pt idx="1478">Divorced</cx:pt>
          <cx:pt idx="1479">Married</cx:pt>
          <cx:pt idx="1480">Single</cx:pt>
          <cx:pt idx="1481">Single</cx:pt>
          <cx:pt idx="1482">Single</cx:pt>
          <cx:pt idx="1483">Single</cx:pt>
          <cx:pt idx="1484">Married</cx:pt>
          <cx:pt idx="1485">Together</cx:pt>
          <cx:pt idx="1486">Single</cx:pt>
          <cx:pt idx="1487">Married</cx:pt>
          <cx:pt idx="1488">Married</cx:pt>
          <cx:pt idx="1489">Together</cx:pt>
          <cx:pt idx="1490">Together</cx:pt>
          <cx:pt idx="1491">Married</cx:pt>
          <cx:pt idx="1492">Single</cx:pt>
          <cx:pt idx="1493">Married</cx:pt>
          <cx:pt idx="1494">Married</cx:pt>
          <cx:pt idx="1495">Married</cx:pt>
          <cx:pt idx="1496">Married</cx:pt>
          <cx:pt idx="1497">Together</cx:pt>
          <cx:pt idx="1498">Single</cx:pt>
          <cx:pt idx="1499">Married</cx:pt>
          <cx:pt idx="1500">Divorced</cx:pt>
          <cx:pt idx="1501">Single</cx:pt>
          <cx:pt idx="1502">Divorced</cx:pt>
          <cx:pt idx="1503">Together</cx:pt>
          <cx:pt idx="1504">Divorced</cx:pt>
          <cx:pt idx="1505">Single</cx:pt>
          <cx:pt idx="1506">Together</cx:pt>
          <cx:pt idx="1507">Together</cx:pt>
          <cx:pt idx="1508">Single</cx:pt>
          <cx:pt idx="1509">Married</cx:pt>
          <cx:pt idx="1510">Single</cx:pt>
          <cx:pt idx="1511">Married</cx:pt>
          <cx:pt idx="1512">Married</cx:pt>
          <cx:pt idx="1513">Single</cx:pt>
          <cx:pt idx="1514">Single</cx:pt>
          <cx:pt idx="1515">Together</cx:pt>
          <cx:pt idx="1516">Single</cx:pt>
          <cx:pt idx="1517">Together</cx:pt>
          <cx:pt idx="1518">Single</cx:pt>
          <cx:pt idx="1519">Single</cx:pt>
          <cx:pt idx="1520">Together</cx:pt>
          <cx:pt idx="1521">Together</cx:pt>
          <cx:pt idx="1522">Widow</cx:pt>
          <cx:pt idx="1523">Together</cx:pt>
          <cx:pt idx="1524">Single</cx:pt>
          <cx:pt idx="1525">Single</cx:pt>
          <cx:pt idx="1526">Divorced</cx:pt>
          <cx:pt idx="1527">Married</cx:pt>
          <cx:pt idx="1528">Married</cx:pt>
          <cx:pt idx="1529">Married</cx:pt>
          <cx:pt idx="1530">Divorced</cx:pt>
          <cx:pt idx="1531">Together</cx:pt>
          <cx:pt idx="1532">Together</cx:pt>
          <cx:pt idx="1533">Married</cx:pt>
          <cx:pt idx="1534">Married</cx:pt>
          <cx:pt idx="1535">Divorced</cx:pt>
          <cx:pt idx="1536">Together</cx:pt>
          <cx:pt idx="1537">Together</cx:pt>
          <cx:pt idx="1538">Single</cx:pt>
          <cx:pt idx="1539">Single</cx:pt>
          <cx:pt idx="1540">Single</cx:pt>
          <cx:pt idx="1541">Single</cx:pt>
          <cx:pt idx="1542">Single</cx:pt>
          <cx:pt idx="1543">Married</cx:pt>
          <cx:pt idx="1544">Together</cx:pt>
          <cx:pt idx="1545">Divorced</cx:pt>
          <cx:pt idx="1546">Married</cx:pt>
          <cx:pt idx="1547">Married</cx:pt>
          <cx:pt idx="1548">Together</cx:pt>
          <cx:pt idx="1549">Together</cx:pt>
          <cx:pt idx="1550">Single</cx:pt>
          <cx:pt idx="1551">Married</cx:pt>
          <cx:pt idx="1552">Married</cx:pt>
          <cx:pt idx="1553">Married</cx:pt>
          <cx:pt idx="1554">Married</cx:pt>
          <cx:pt idx="1555">Married</cx:pt>
          <cx:pt idx="1556">Married</cx:pt>
          <cx:pt idx="1557">Married</cx:pt>
          <cx:pt idx="1558">Single</cx:pt>
          <cx:pt idx="1559">Married</cx:pt>
          <cx:pt idx="1560">Married</cx:pt>
          <cx:pt idx="1561">Together</cx:pt>
          <cx:pt idx="1562">Together</cx:pt>
          <cx:pt idx="1563">Divorced</cx:pt>
          <cx:pt idx="1564">Single</cx:pt>
          <cx:pt idx="1565">Together</cx:pt>
          <cx:pt idx="1566">Together</cx:pt>
          <cx:pt idx="1567">Single</cx:pt>
          <cx:pt idx="1568">Together</cx:pt>
          <cx:pt idx="1569">Married</cx:pt>
          <cx:pt idx="1570">Married</cx:pt>
          <cx:pt idx="1571">Married</cx:pt>
          <cx:pt idx="1572">Married</cx:pt>
          <cx:pt idx="1573">Single</cx:pt>
          <cx:pt idx="1574">Married</cx:pt>
          <cx:pt idx="1575">Divorced</cx:pt>
          <cx:pt idx="1576">Together</cx:pt>
          <cx:pt idx="1577">Divorced</cx:pt>
          <cx:pt idx="1578">Together</cx:pt>
          <cx:pt idx="1579">Together</cx:pt>
          <cx:pt idx="1580">Married</cx:pt>
          <cx:pt idx="1581">Together</cx:pt>
          <cx:pt idx="1582">Divorced</cx:pt>
          <cx:pt idx="1583">Together</cx:pt>
          <cx:pt idx="1584">Single</cx:pt>
          <cx:pt idx="1585">Together</cx:pt>
          <cx:pt idx="1586">Married</cx:pt>
          <cx:pt idx="1587">Divorced</cx:pt>
          <cx:pt idx="1588">Married</cx:pt>
          <cx:pt idx="1589">Married</cx:pt>
          <cx:pt idx="1590">Together</cx:pt>
          <cx:pt idx="1591">Together</cx:pt>
          <cx:pt idx="1592">Single</cx:pt>
          <cx:pt idx="1593">Married</cx:pt>
          <cx:pt idx="1594">Married</cx:pt>
          <cx:pt idx="1595">Widow</cx:pt>
          <cx:pt idx="1596">Single</cx:pt>
          <cx:pt idx="1597">Single</cx:pt>
          <cx:pt idx="1598">Together</cx:pt>
          <cx:pt idx="1599">Single</cx:pt>
          <cx:pt idx="1600">Together</cx:pt>
          <cx:pt idx="1601">Single</cx:pt>
          <cx:pt idx="1602">Single</cx:pt>
          <cx:pt idx="1603">Married</cx:pt>
          <cx:pt idx="1604">Married</cx:pt>
          <cx:pt idx="1605">Together</cx:pt>
          <cx:pt idx="1606">Married</cx:pt>
          <cx:pt idx="1607">Single</cx:pt>
          <cx:pt idx="1608">Single</cx:pt>
          <cx:pt idx="1609">Married</cx:pt>
          <cx:pt idx="1610">Married</cx:pt>
          <cx:pt idx="1611">Together</cx:pt>
          <cx:pt idx="1612">Single</cx:pt>
          <cx:pt idx="1613">Divorced</cx:pt>
          <cx:pt idx="1614">Single</cx:pt>
          <cx:pt idx="1615">Together</cx:pt>
          <cx:pt idx="1616">Divorced</cx:pt>
          <cx:pt idx="1617">Married</cx:pt>
          <cx:pt idx="1618">Married</cx:pt>
          <cx:pt idx="1619">Married</cx:pt>
          <cx:pt idx="1620">Together</cx:pt>
          <cx:pt idx="1621">Married</cx:pt>
          <cx:pt idx="1622">Married</cx:pt>
          <cx:pt idx="1623">Divorced</cx:pt>
          <cx:pt idx="1624">Together</cx:pt>
          <cx:pt idx="1625">Widow</cx:pt>
          <cx:pt idx="1626">Together</cx:pt>
          <cx:pt idx="1627">Married</cx:pt>
          <cx:pt idx="1628">Married</cx:pt>
          <cx:pt idx="1629">Single</cx:pt>
          <cx:pt idx="1630">Married</cx:pt>
          <cx:pt idx="1631">Married</cx:pt>
          <cx:pt idx="1632">Single</cx:pt>
          <cx:pt idx="1633">Married</cx:pt>
          <cx:pt idx="1634">Single</cx:pt>
          <cx:pt idx="1635">Divorced</cx:pt>
          <cx:pt idx="1636">Single</cx:pt>
          <cx:pt idx="1637">Together</cx:pt>
          <cx:pt idx="1638">Single</cx:pt>
          <cx:pt idx="1639">Widow</cx:pt>
          <cx:pt idx="1640">Single</cx:pt>
          <cx:pt idx="1641">Married</cx:pt>
          <cx:pt idx="1642">Together</cx:pt>
          <cx:pt idx="1643">Married</cx:pt>
          <cx:pt idx="1644">Married</cx:pt>
          <cx:pt idx="1645">Single</cx:pt>
          <cx:pt idx="1646">Together</cx:pt>
          <cx:pt idx="1647">Married</cx:pt>
          <cx:pt idx="1648">Married</cx:pt>
          <cx:pt idx="1649">Single</cx:pt>
          <cx:pt idx="1650">Together</cx:pt>
          <cx:pt idx="1651">Together</cx:pt>
          <cx:pt idx="1652">Together</cx:pt>
          <cx:pt idx="1653">Together</cx:pt>
          <cx:pt idx="1654">Married</cx:pt>
          <cx:pt idx="1655">Married</cx:pt>
          <cx:pt idx="1656">Single</cx:pt>
          <cx:pt idx="1657">Divorced</cx:pt>
          <cx:pt idx="1658">Married</cx:pt>
          <cx:pt idx="1659">Married</cx:pt>
          <cx:pt idx="1660">Together</cx:pt>
          <cx:pt idx="1661">Together</cx:pt>
          <cx:pt idx="1662">Single</cx:pt>
          <cx:pt idx="1663">Divorced</cx:pt>
          <cx:pt idx="1664">Together</cx:pt>
          <cx:pt idx="1665">Single</cx:pt>
          <cx:pt idx="1666">Married</cx:pt>
          <cx:pt idx="1667">Married</cx:pt>
          <cx:pt idx="1668">Married</cx:pt>
          <cx:pt idx="1669">Married</cx:pt>
          <cx:pt idx="1670">Married</cx:pt>
          <cx:pt idx="1671">Single</cx:pt>
          <cx:pt idx="1672">Married</cx:pt>
          <cx:pt idx="1673">Married</cx:pt>
          <cx:pt idx="1674">Married</cx:pt>
          <cx:pt idx="1675">Together</cx:pt>
          <cx:pt idx="1676">Single</cx:pt>
          <cx:pt idx="1677">Single</cx:pt>
          <cx:pt idx="1678">Single</cx:pt>
          <cx:pt idx="1679">Single</cx:pt>
          <cx:pt idx="1680">Together</cx:pt>
          <cx:pt idx="1681">Single</cx:pt>
          <cx:pt idx="1682">Single</cx:pt>
          <cx:pt idx="1683">Married</cx:pt>
          <cx:pt idx="1684">Single</cx:pt>
          <cx:pt idx="1685">Single</cx:pt>
          <cx:pt idx="1686">Married</cx:pt>
          <cx:pt idx="1687">Single</cx:pt>
          <cx:pt idx="1688">Divorced</cx:pt>
          <cx:pt idx="1689">Together</cx:pt>
          <cx:pt idx="1690">Together</cx:pt>
          <cx:pt idx="1691">Divorced</cx:pt>
          <cx:pt idx="1692">Together</cx:pt>
          <cx:pt idx="1693">Divorced</cx:pt>
          <cx:pt idx="1694">Together</cx:pt>
          <cx:pt idx="1695">Married</cx:pt>
          <cx:pt idx="1696">Married</cx:pt>
          <cx:pt idx="1697">Single</cx:pt>
          <cx:pt idx="1698">Married</cx:pt>
          <cx:pt idx="1699">Single</cx:pt>
          <cx:pt idx="1700">Divorced</cx:pt>
          <cx:pt idx="1701">Single</cx:pt>
          <cx:pt idx="1702">Married</cx:pt>
          <cx:pt idx="1703">Together</cx:pt>
          <cx:pt idx="1704">Widow</cx:pt>
          <cx:pt idx="1705">Single</cx:pt>
          <cx:pt idx="1706">Together</cx:pt>
          <cx:pt idx="1707">Married</cx:pt>
          <cx:pt idx="1708">Single</cx:pt>
          <cx:pt idx="1709">Married</cx:pt>
          <cx:pt idx="1710">Married</cx:pt>
          <cx:pt idx="1711">Divorced</cx:pt>
          <cx:pt idx="1712">Married</cx:pt>
          <cx:pt idx="1713">Together</cx:pt>
          <cx:pt idx="1714">Single</cx:pt>
          <cx:pt idx="1715">Widow</cx:pt>
          <cx:pt idx="1716">Single</cx:pt>
          <cx:pt idx="1717">Married</cx:pt>
          <cx:pt idx="1718">Married</cx:pt>
          <cx:pt idx="1719">Divorced</cx:pt>
          <cx:pt idx="1720">Single</cx:pt>
          <cx:pt idx="1721">Single</cx:pt>
          <cx:pt idx="1722">Single</cx:pt>
          <cx:pt idx="1723">Divorced</cx:pt>
          <cx:pt idx="1724">Divorced</cx:pt>
          <cx:pt idx="1725">Married</cx:pt>
          <cx:pt idx="1726">Divorced</cx:pt>
          <cx:pt idx="1727">Together</cx:pt>
          <cx:pt idx="1728">Single</cx:pt>
          <cx:pt idx="1729">Married</cx:pt>
          <cx:pt idx="1730">Married</cx:pt>
          <cx:pt idx="1731">Married</cx:pt>
          <cx:pt idx="1732">Married</cx:pt>
          <cx:pt idx="1733">Together</cx:pt>
          <cx:pt idx="1734">Together</cx:pt>
          <cx:pt idx="1735">Together</cx:pt>
          <cx:pt idx="1736">Together</cx:pt>
          <cx:pt idx="1737">Together</cx:pt>
          <cx:pt idx="1738">Married</cx:pt>
          <cx:pt idx="1739">Single</cx:pt>
          <cx:pt idx="1740">Single</cx:pt>
          <cx:pt idx="1741">Single</cx:pt>
          <cx:pt idx="1742">Divorced</cx:pt>
          <cx:pt idx="1743">Single</cx:pt>
          <cx:pt idx="1744">Divorced</cx:pt>
          <cx:pt idx="1745">Divorced</cx:pt>
          <cx:pt idx="1746">Together</cx:pt>
          <cx:pt idx="1747">Divorced</cx:pt>
          <cx:pt idx="1748">Divorced</cx:pt>
          <cx:pt idx="1749">Married</cx:pt>
          <cx:pt idx="1750">Married</cx:pt>
          <cx:pt idx="1751">Single</cx:pt>
          <cx:pt idx="1752">Together</cx:pt>
          <cx:pt idx="1753">Single</cx:pt>
          <cx:pt idx="1754">Single</cx:pt>
          <cx:pt idx="1755">Single</cx:pt>
          <cx:pt idx="1756">Together</cx:pt>
          <cx:pt idx="1757">Together</cx:pt>
          <cx:pt idx="1758">Together</cx:pt>
          <cx:pt idx="1759">Together</cx:pt>
          <cx:pt idx="1760">Single</cx:pt>
          <cx:pt idx="1761">Married</cx:pt>
          <cx:pt idx="1762">Married</cx:pt>
          <cx:pt idx="1763">Together</cx:pt>
          <cx:pt idx="1764">Single</cx:pt>
          <cx:pt idx="1765">Single</cx:pt>
          <cx:pt idx="1766">Single</cx:pt>
          <cx:pt idx="1767">Single</cx:pt>
          <cx:pt idx="1768">Single</cx:pt>
          <cx:pt idx="1769">Together</cx:pt>
          <cx:pt idx="1770">Together</cx:pt>
          <cx:pt idx="1771">Married</cx:pt>
          <cx:pt idx="1772">Single</cx:pt>
          <cx:pt idx="1773">Divorced</cx:pt>
          <cx:pt idx="1774">Married</cx:pt>
          <cx:pt idx="1775">Married</cx:pt>
          <cx:pt idx="1776">Married</cx:pt>
          <cx:pt idx="1777">Single</cx:pt>
          <cx:pt idx="1778">Married</cx:pt>
          <cx:pt idx="1779">Married</cx:pt>
          <cx:pt idx="1780">Married</cx:pt>
          <cx:pt idx="1781">Together</cx:pt>
          <cx:pt idx="1782">Together</cx:pt>
          <cx:pt idx="1783">Single</cx:pt>
          <cx:pt idx="1784">Married</cx:pt>
          <cx:pt idx="1785">Married</cx:pt>
          <cx:pt idx="1786">Together</cx:pt>
          <cx:pt idx="1787">Married</cx:pt>
          <cx:pt idx="1788">Married</cx:pt>
          <cx:pt idx="1789">Single</cx:pt>
          <cx:pt idx="1790">Together</cx:pt>
          <cx:pt idx="1791">Single</cx:pt>
          <cx:pt idx="1792">Divorced</cx:pt>
          <cx:pt idx="1793">Widow</cx:pt>
          <cx:pt idx="1794">Widow</cx:pt>
          <cx:pt idx="1795">Married</cx:pt>
          <cx:pt idx="1796">Divorced</cx:pt>
          <cx:pt idx="1797">Together</cx:pt>
          <cx:pt idx="1798">Single</cx:pt>
          <cx:pt idx="1799">Divorced</cx:pt>
          <cx:pt idx="1800">Single</cx:pt>
          <cx:pt idx="1801">Divorced</cx:pt>
          <cx:pt idx="1802">Together</cx:pt>
          <cx:pt idx="1803">Married</cx:pt>
          <cx:pt idx="1804">Married</cx:pt>
          <cx:pt idx="1805">Married</cx:pt>
          <cx:pt idx="1806">Together</cx:pt>
          <cx:pt idx="1807">Single</cx:pt>
          <cx:pt idx="1808">Married</cx:pt>
          <cx:pt idx="1809">Together</cx:pt>
          <cx:pt idx="1810">Divorced</cx:pt>
          <cx:pt idx="1811">Married</cx:pt>
          <cx:pt idx="1812">Married</cx:pt>
          <cx:pt idx="1813">Married</cx:pt>
          <cx:pt idx="1814">Married</cx:pt>
          <cx:pt idx="1815">Together</cx:pt>
          <cx:pt idx="1816">Widow</cx:pt>
          <cx:pt idx="1817">Married</cx:pt>
          <cx:pt idx="1818">Married</cx:pt>
          <cx:pt idx="1819">Married</cx:pt>
          <cx:pt idx="1820">Married</cx:pt>
          <cx:pt idx="1821">Married</cx:pt>
          <cx:pt idx="1822">Single</cx:pt>
          <cx:pt idx="1823">Divorced</cx:pt>
          <cx:pt idx="1824">Together</cx:pt>
          <cx:pt idx="1825">Married</cx:pt>
          <cx:pt idx="1826">Single</cx:pt>
          <cx:pt idx="1827">Single</cx:pt>
          <cx:pt idx="1828">Widow</cx:pt>
          <cx:pt idx="1829">Together</cx:pt>
          <cx:pt idx="1830">Divorced</cx:pt>
          <cx:pt idx="1831">Together</cx:pt>
          <cx:pt idx="1832">Together</cx:pt>
          <cx:pt idx="1833">Single</cx:pt>
          <cx:pt idx="1834">Single</cx:pt>
          <cx:pt idx="1835">Married</cx:pt>
          <cx:pt idx="1836">Married</cx:pt>
          <cx:pt idx="1837">Divorced</cx:pt>
          <cx:pt idx="1838">Single</cx:pt>
          <cx:pt idx="1839">Married</cx:pt>
          <cx:pt idx="1840">Married</cx:pt>
          <cx:pt idx="1841">Single</cx:pt>
          <cx:pt idx="1842">Together</cx:pt>
          <cx:pt idx="1843">Married</cx:pt>
          <cx:pt idx="1844">Single</cx:pt>
          <cx:pt idx="1845">Divorced</cx:pt>
          <cx:pt idx="1846">Married</cx:pt>
          <cx:pt idx="1847">Widow</cx:pt>
          <cx:pt idx="1848">Married</cx:pt>
          <cx:pt idx="1849">Married</cx:pt>
          <cx:pt idx="1850">Married</cx:pt>
          <cx:pt idx="1851">Single</cx:pt>
          <cx:pt idx="1852">Married</cx:pt>
          <cx:pt idx="1853">Single</cx:pt>
          <cx:pt idx="1854">Married</cx:pt>
          <cx:pt idx="1855">Single</cx:pt>
          <cx:pt idx="1856">Married</cx:pt>
          <cx:pt idx="1857">Married</cx:pt>
          <cx:pt idx="1858">Married</cx:pt>
          <cx:pt idx="1859">Together</cx:pt>
          <cx:pt idx="1860">Divorced</cx:pt>
          <cx:pt idx="1861">Single</cx:pt>
          <cx:pt idx="1862">Single</cx:pt>
          <cx:pt idx="1863">Widow</cx:pt>
          <cx:pt idx="1864">Divorced</cx:pt>
          <cx:pt idx="1865">Divorced</cx:pt>
          <cx:pt idx="1866">Together</cx:pt>
          <cx:pt idx="1867">Married</cx:pt>
          <cx:pt idx="1868">Together</cx:pt>
          <cx:pt idx="1869">Together</cx:pt>
          <cx:pt idx="1870">Together</cx:pt>
          <cx:pt idx="1871">Together</cx:pt>
          <cx:pt idx="1872">Together</cx:pt>
          <cx:pt idx="1873">Married</cx:pt>
          <cx:pt idx="1874">Together</cx:pt>
          <cx:pt idx="1875">Married</cx:pt>
          <cx:pt idx="1876">Married</cx:pt>
          <cx:pt idx="1877">Together</cx:pt>
          <cx:pt idx="1878">Together</cx:pt>
          <cx:pt idx="1879">Married</cx:pt>
          <cx:pt idx="1880">Together</cx:pt>
          <cx:pt idx="1881">Married</cx:pt>
          <cx:pt idx="1882">Widow</cx:pt>
          <cx:pt idx="1883">Together</cx:pt>
          <cx:pt idx="1884">Together</cx:pt>
          <cx:pt idx="1885">Married</cx:pt>
          <cx:pt idx="1886">Married</cx:pt>
          <cx:pt idx="1887">Together</cx:pt>
          <cx:pt idx="1888">Single</cx:pt>
          <cx:pt idx="1889">Divorced</cx:pt>
          <cx:pt idx="1890">Married</cx:pt>
          <cx:pt idx="1891">Single</cx:pt>
          <cx:pt idx="1892">Together</cx:pt>
          <cx:pt idx="1893">Together</cx:pt>
          <cx:pt idx="1894">Single</cx:pt>
          <cx:pt idx="1895">Together</cx:pt>
          <cx:pt idx="1896">Married</cx:pt>
          <cx:pt idx="1897">Together</cx:pt>
          <cx:pt idx="1898">Together</cx:pt>
          <cx:pt idx="1899">Divorced</cx:pt>
          <cx:pt idx="1900">Together</cx:pt>
          <cx:pt idx="1901">Single</cx:pt>
          <cx:pt idx="1902">Single</cx:pt>
          <cx:pt idx="1903">Married</cx:pt>
          <cx:pt idx="1904">Together</cx:pt>
          <cx:pt idx="1905">Divorced</cx:pt>
          <cx:pt idx="1906">Married</cx:pt>
          <cx:pt idx="1907">Together</cx:pt>
          <cx:pt idx="1908">Together</cx:pt>
          <cx:pt idx="1909">Together</cx:pt>
          <cx:pt idx="1910">Together</cx:pt>
          <cx:pt idx="1911">Married</cx:pt>
          <cx:pt idx="1912">Together</cx:pt>
          <cx:pt idx="1913">Together</cx:pt>
          <cx:pt idx="1914">Married</cx:pt>
          <cx:pt idx="1915">Married</cx:pt>
          <cx:pt idx="1916">Single</cx:pt>
          <cx:pt idx="1917">Together</cx:pt>
          <cx:pt idx="1918">Married</cx:pt>
          <cx:pt idx="1919">Widow</cx:pt>
          <cx:pt idx="1920">Married</cx:pt>
          <cx:pt idx="1921">Divorced</cx:pt>
          <cx:pt idx="1922">Together</cx:pt>
          <cx:pt idx="1923">Married</cx:pt>
          <cx:pt idx="1924">Single</cx:pt>
          <cx:pt idx="1925">Together</cx:pt>
          <cx:pt idx="1926">Together</cx:pt>
          <cx:pt idx="1927">Married</cx:pt>
          <cx:pt idx="1928">Together</cx:pt>
          <cx:pt idx="1929">Married</cx:pt>
          <cx:pt idx="1930">Married</cx:pt>
          <cx:pt idx="1931">Together</cx:pt>
          <cx:pt idx="1932">Together</cx:pt>
          <cx:pt idx="1933">Married</cx:pt>
          <cx:pt idx="1934">Single</cx:pt>
          <cx:pt idx="1935">Single</cx:pt>
          <cx:pt idx="1936">Single</cx:pt>
          <cx:pt idx="1937">Single</cx:pt>
          <cx:pt idx="1938">Single</cx:pt>
          <cx:pt idx="1939">Married</cx:pt>
          <cx:pt idx="1940">Together</cx:pt>
          <cx:pt idx="1941">Single</cx:pt>
          <cx:pt idx="1942">Together</cx:pt>
          <cx:pt idx="1943">Single</cx:pt>
          <cx:pt idx="1944">Widow</cx:pt>
          <cx:pt idx="1945">Widow</cx:pt>
          <cx:pt idx="1946">Together</cx:pt>
          <cx:pt idx="1947">Married</cx:pt>
          <cx:pt idx="1948">Single</cx:pt>
          <cx:pt idx="1949">Single</cx:pt>
          <cx:pt idx="1950">Together</cx:pt>
          <cx:pt idx="1951">Together</cx:pt>
          <cx:pt idx="1952">Married</cx:pt>
          <cx:pt idx="1953">Divorced</cx:pt>
          <cx:pt idx="1954">Married</cx:pt>
          <cx:pt idx="1955">Married</cx:pt>
          <cx:pt idx="1956">Married</cx:pt>
          <cx:pt idx="1957">Together</cx:pt>
          <cx:pt idx="1958">Single</cx:pt>
          <cx:pt idx="1959">Single</cx:pt>
          <cx:pt idx="1960">Together</cx:pt>
          <cx:pt idx="1961">Divorced</cx:pt>
          <cx:pt idx="1962">Married</cx:pt>
          <cx:pt idx="1963">Single</cx:pt>
          <cx:pt idx="1964">Single</cx:pt>
          <cx:pt idx="1965">Together</cx:pt>
          <cx:pt idx="1966">Together</cx:pt>
          <cx:pt idx="1967">Married</cx:pt>
          <cx:pt idx="1968">Married</cx:pt>
          <cx:pt idx="1969">Married</cx:pt>
          <cx:pt idx="1970">Divorced</cx:pt>
          <cx:pt idx="1971">Divorced</cx:pt>
          <cx:pt idx="1972">Divorced</cx:pt>
          <cx:pt idx="1973">Divorced</cx:pt>
          <cx:pt idx="1974">Married</cx:pt>
          <cx:pt idx="1975">Married</cx:pt>
          <cx:pt idx="1976">Together</cx:pt>
          <cx:pt idx="1977">Married</cx:pt>
          <cx:pt idx="1978">Together</cx:pt>
          <cx:pt idx="1979">Together</cx:pt>
          <cx:pt idx="1980">Together</cx:pt>
          <cx:pt idx="1981">Together</cx:pt>
          <cx:pt idx="1982">Married</cx:pt>
          <cx:pt idx="1983">Married</cx:pt>
          <cx:pt idx="1984">Married</cx:pt>
          <cx:pt idx="1985">Together</cx:pt>
          <cx:pt idx="1986">Together</cx:pt>
          <cx:pt idx="1987">Together</cx:pt>
          <cx:pt idx="1988">Married</cx:pt>
          <cx:pt idx="1989">Married</cx:pt>
          <cx:pt idx="1990">Together</cx:pt>
          <cx:pt idx="1991">Divorced</cx:pt>
          <cx:pt idx="1992">Together</cx:pt>
          <cx:pt idx="1993">Together</cx:pt>
          <cx:pt idx="1994">Together</cx:pt>
          <cx:pt idx="1995">Married</cx:pt>
          <cx:pt idx="1996">Married</cx:pt>
          <cx:pt idx="1997">Single</cx:pt>
          <cx:pt idx="1998">Together</cx:pt>
          <cx:pt idx="1999">Married</cx:pt>
          <cx:pt idx="2000">Single</cx:pt>
          <cx:pt idx="2001">Married</cx:pt>
          <cx:pt idx="2002">Divorced</cx:pt>
          <cx:pt idx="2003">Single</cx:pt>
          <cx:pt idx="2004">Together</cx:pt>
          <cx:pt idx="2005">Together</cx:pt>
          <cx:pt idx="2006">Married</cx:pt>
          <cx:pt idx="2007">Widow</cx:pt>
          <cx:pt idx="2008">Together</cx:pt>
          <cx:pt idx="2009">Married</cx:pt>
          <cx:pt idx="2010">Married</cx:pt>
          <cx:pt idx="2011">Married</cx:pt>
          <cx:pt idx="2012">Divorced</cx:pt>
          <cx:pt idx="2013">Together</cx:pt>
          <cx:pt idx="2014">Married</cx:pt>
          <cx:pt idx="2015">Married</cx:pt>
          <cx:pt idx="2016">Married</cx:pt>
          <cx:pt idx="2017">Single</cx:pt>
          <cx:pt idx="2018">Married</cx:pt>
          <cx:pt idx="2019">Divorced</cx:pt>
          <cx:pt idx="2020">Together</cx:pt>
          <cx:pt idx="2021">Single</cx:pt>
          <cx:pt idx="2022">Divorced</cx:pt>
          <cx:pt idx="2023">Married</cx:pt>
          <cx:pt idx="2024">Married</cx:pt>
          <cx:pt idx="2025">Married</cx:pt>
          <cx:pt idx="2026">Single</cx:pt>
          <cx:pt idx="2027">Single</cx:pt>
          <cx:pt idx="2028">Together</cx:pt>
          <cx:pt idx="2029">Married</cx:pt>
          <cx:pt idx="2030">Married</cx:pt>
          <cx:pt idx="2031">Married</cx:pt>
          <cx:pt idx="2032">Married</cx:pt>
          <cx:pt idx="2033">Married</cx:pt>
          <cx:pt idx="2034">Together</cx:pt>
          <cx:pt idx="2035">Together</cx:pt>
          <cx:pt idx="2036">Married</cx:pt>
          <cx:pt idx="2037">Married</cx:pt>
          <cx:pt idx="2038">Divorced</cx:pt>
          <cx:pt idx="2039">Single</cx:pt>
          <cx:pt idx="2040">Single</cx:pt>
          <cx:pt idx="2041">Married</cx:pt>
          <cx:pt idx="2042">Single</cx:pt>
          <cx:pt idx="2043">Together</cx:pt>
          <cx:pt idx="2044">Divorced</cx:pt>
          <cx:pt idx="2045">Together</cx:pt>
          <cx:pt idx="2046">Married</cx:pt>
          <cx:pt idx="2047">Single</cx:pt>
          <cx:pt idx="2048">Married</cx:pt>
          <cx:pt idx="2049">Single</cx:pt>
          <cx:pt idx="2050">Married</cx:pt>
          <cx:pt idx="2051">Single</cx:pt>
          <cx:pt idx="2052">Together</cx:pt>
          <cx:pt idx="2053">Married</cx:pt>
          <cx:pt idx="2054">Single</cx:pt>
          <cx:pt idx="2055">Married</cx:pt>
          <cx:pt idx="2056">Widow</cx:pt>
          <cx:pt idx="2057">Married</cx:pt>
          <cx:pt idx="2058">Married</cx:pt>
          <cx:pt idx="2059">Married</cx:pt>
          <cx:pt idx="2060">Married</cx:pt>
          <cx:pt idx="2061">Married</cx:pt>
          <cx:pt idx="2062">Together</cx:pt>
          <cx:pt idx="2063">Together</cx:pt>
          <cx:pt idx="2064">Married</cx:pt>
          <cx:pt idx="2065">Married</cx:pt>
          <cx:pt idx="2066">Married</cx:pt>
          <cx:pt idx="2067">Together</cx:pt>
          <cx:pt idx="2068">Together</cx:pt>
          <cx:pt idx="2069">Together</cx:pt>
          <cx:pt idx="2070">Married</cx:pt>
          <cx:pt idx="2071">Married</cx:pt>
          <cx:pt idx="2072">Married</cx:pt>
          <cx:pt idx="2073">Married</cx:pt>
          <cx:pt idx="2074">Married</cx:pt>
          <cx:pt idx="2075">Married</cx:pt>
          <cx:pt idx="2076">Married</cx:pt>
          <cx:pt idx="2077">Married</cx:pt>
          <cx:pt idx="2078">Single</cx:pt>
          <cx:pt idx="2079">Single</cx:pt>
          <cx:pt idx="2080">Married</cx:pt>
          <cx:pt idx="2081">Together</cx:pt>
          <cx:pt idx="2082">Married</cx:pt>
          <cx:pt idx="2083">Married</cx:pt>
          <cx:pt idx="2084">Married</cx:pt>
          <cx:pt idx="2085">Single</cx:pt>
          <cx:pt idx="2086">Married</cx:pt>
          <cx:pt idx="2087">Married</cx:pt>
          <cx:pt idx="2088">Together</cx:pt>
          <cx:pt idx="2089">Married</cx:pt>
          <cx:pt idx="2090">Together</cx:pt>
          <cx:pt idx="2091">Single</cx:pt>
          <cx:pt idx="2092">Married</cx:pt>
          <cx:pt idx="2093">Single</cx:pt>
          <cx:pt idx="2094">Married</cx:pt>
          <cx:pt idx="2095">Together</cx:pt>
          <cx:pt idx="2096">Together</cx:pt>
          <cx:pt idx="2097">Together</cx:pt>
          <cx:pt idx="2098">Single</cx:pt>
          <cx:pt idx="2099">Together</cx:pt>
          <cx:pt idx="2100">Single</cx:pt>
          <cx:pt idx="2101">Married</cx:pt>
          <cx:pt idx="2102">Single</cx:pt>
          <cx:pt idx="2103">Single</cx:pt>
          <cx:pt idx="2104">Single</cx:pt>
          <cx:pt idx="2105">Married</cx:pt>
          <cx:pt idx="2106">Together</cx:pt>
          <cx:pt idx="2107">Married</cx:pt>
          <cx:pt idx="2108">Married</cx:pt>
          <cx:pt idx="2109">Married</cx:pt>
          <cx:pt idx="2110">Married</cx:pt>
          <cx:pt idx="2111">Single</cx:pt>
          <cx:pt idx="2112">Divorced</cx:pt>
          <cx:pt idx="2113">Married</cx:pt>
          <cx:pt idx="2114">Married</cx:pt>
          <cx:pt idx="2115">Single</cx:pt>
          <cx:pt idx="2116">Single</cx:pt>
          <cx:pt idx="2117">Married</cx:pt>
          <cx:pt idx="2118">Married</cx:pt>
          <cx:pt idx="2119">Together</cx:pt>
          <cx:pt idx="2120">Together</cx:pt>
          <cx:pt idx="2121">Married</cx:pt>
          <cx:pt idx="2122">Married</cx:pt>
          <cx:pt idx="2123">Married</cx:pt>
          <cx:pt idx="2124">Single</cx:pt>
          <cx:pt idx="2125">Single</cx:pt>
          <cx:pt idx="2126">Divorced</cx:pt>
          <cx:pt idx="2127">Married</cx:pt>
          <cx:pt idx="2128">Single</cx:pt>
          <cx:pt idx="2129">Divorced</cx:pt>
          <cx:pt idx="2130">Together</cx:pt>
          <cx:pt idx="2131">Divorced</cx:pt>
          <cx:pt idx="2132">Single</cx:pt>
          <cx:pt idx="2133">Single</cx:pt>
          <cx:pt idx="2134">Together</cx:pt>
          <cx:pt idx="2135">Together</cx:pt>
          <cx:pt idx="2136">Single</cx:pt>
          <cx:pt idx="2137">Married</cx:pt>
          <cx:pt idx="2138">Married</cx:pt>
          <cx:pt idx="2139">Married</cx:pt>
          <cx:pt idx="2140">Married</cx:pt>
          <cx:pt idx="2141">Together</cx:pt>
          <cx:pt idx="2142">Together</cx:pt>
          <cx:pt idx="2143">Married</cx:pt>
          <cx:pt idx="2144">Married</cx:pt>
          <cx:pt idx="2145">Together</cx:pt>
          <cx:pt idx="2146">Together</cx:pt>
          <cx:pt idx="2147">Single</cx:pt>
          <cx:pt idx="2148">Married</cx:pt>
          <cx:pt idx="2149">Married</cx:pt>
          <cx:pt idx="2150">Together</cx:pt>
          <cx:pt idx="2151">Married</cx:pt>
          <cx:pt idx="2152">Married</cx:pt>
          <cx:pt idx="2153">Widow</cx:pt>
          <cx:pt idx="2154">Single</cx:pt>
          <cx:pt idx="2155">Single</cx:pt>
          <cx:pt idx="2156">Together</cx:pt>
          <cx:pt idx="2157">Together</cx:pt>
          <cx:pt idx="2158">Together</cx:pt>
          <cx:pt idx="2159">Together</cx:pt>
          <cx:pt idx="2160">Together</cx:pt>
          <cx:pt idx="2161">Divorced</cx:pt>
          <cx:pt idx="2162">Married</cx:pt>
          <cx:pt idx="2163">Married</cx:pt>
          <cx:pt idx="2164">Together</cx:pt>
          <cx:pt idx="2165">Widow</cx:pt>
          <cx:pt idx="2166">Divorced</cx:pt>
          <cx:pt idx="2167">Together</cx:pt>
          <cx:pt idx="2168">Married</cx:pt>
          <cx:pt idx="2169">Married</cx:pt>
          <cx:pt idx="2170">Married</cx:pt>
          <cx:pt idx="2171">Married</cx:pt>
          <cx:pt idx="2172">Married</cx:pt>
          <cx:pt idx="2173">Together</cx:pt>
          <cx:pt idx="2174">Divorced</cx:pt>
          <cx:pt idx="2175">Single</cx:pt>
          <cx:pt idx="2176">Single</cx:pt>
          <cx:pt idx="2177">Married</cx:pt>
          <cx:pt idx="2178">Single</cx:pt>
          <cx:pt idx="2179">Married</cx:pt>
          <cx:pt idx="2180">Married</cx:pt>
          <cx:pt idx="2181">Married</cx:pt>
          <cx:pt idx="2182">Widow</cx:pt>
          <cx:pt idx="2183">Together</cx:pt>
          <cx:pt idx="2184">Together</cx:pt>
          <cx:pt idx="2185">Married</cx:pt>
          <cx:pt idx="2186">Married</cx:pt>
          <cx:pt idx="2187">Single</cx:pt>
          <cx:pt idx="2188">Divorced</cx:pt>
          <cx:pt idx="2189">Together</cx:pt>
          <cx:pt idx="2190">Together</cx:pt>
          <cx:pt idx="2191">Married</cx:pt>
          <cx:pt idx="2192">Divorced</cx:pt>
          <cx:pt idx="2193">Divorced</cx:pt>
          <cx:pt idx="2194">Single</cx:pt>
          <cx:pt idx="2195">Divorced</cx:pt>
          <cx:pt idx="2196">Together</cx:pt>
          <cx:pt idx="2197">Married</cx:pt>
          <cx:pt idx="2198">Together</cx:pt>
          <cx:pt idx="2199">Together</cx:pt>
          <cx:pt idx="2200">Married</cx:pt>
          <cx:pt idx="2201">Married</cx:pt>
          <cx:pt idx="2202">Single</cx:pt>
          <cx:pt idx="2203">Together</cx:pt>
          <cx:pt idx="2204">Married</cx:pt>
          <cx:pt idx="2205">Married</cx:pt>
          <cx:pt idx="2206">Married</cx:pt>
          <cx:pt idx="2207">Widow</cx:pt>
          <cx:pt idx="2208">Widow</cx:pt>
          <cx:pt idx="2209">Divorced</cx:pt>
          <cx:pt idx="2210">Divorced</cx:pt>
          <cx:pt idx="2211">Divorced</cx:pt>
          <cx:pt idx="2212">Married</cx:pt>
          <cx:pt idx="2213">Divorced</cx:pt>
          <cx:pt idx="2214">Married</cx:pt>
          <cx:pt idx="2215">Married</cx:pt>
        </cx:lvl>
      </cx:strDim>
      <cx:numDim type="val">
        <cx:f>'[marketing_data 15.12.csv]Sheet4'!$C$2:$C$2217</cx:f>
        <cx:lvl ptCount="2216" formatCode="General">
          <cx:pt idx="0">52</cx:pt>
          <cx:pt idx="1">61</cx:pt>
          <cx:pt idx="2">64</cx:pt>
          <cx:pt idx="3">55</cx:pt>
          <cx:pt idx="4">33</cx:pt>
          <cx:pt idx="5">64</cx:pt>
          <cx:pt idx="6">68</cx:pt>
          <cx:pt idx="7">55</cx:pt>
          <cx:pt idx="8">68</cx:pt>
          <cx:pt idx="9">68</cx:pt>
          <cx:pt idx="10">75</cx:pt>
          <cx:pt idx="11">43</cx:pt>
          <cx:pt idx="12">63</cx:pt>
          <cx:pt idx="13">41</cx:pt>
          <cx:pt idx="14">53</cx:pt>
          <cx:pt idx="15">45</cx:pt>
          <cx:pt idx="16">45</cx:pt>
          <cx:pt idx="17">64</cx:pt>
          <cx:pt idx="18">62</cx:pt>
          <cx:pt idx="19">64</cx:pt>
          <cx:pt idx="20">68</cx:pt>
          <cx:pt idx="21">56</cx:pt>
          <cx:pt idx="22">43</cx:pt>
          <cx:pt idx="23">46</cx:pt>
          <cx:pt idx="24">53</cx:pt>
          <cx:pt idx="25">57</cx:pt>
          <cx:pt idx="26">66</cx:pt>
          <cx:pt idx="27">66</cx:pt>
          <cx:pt idx="28">66</cx:pt>
          <cx:pt idx="29">47</cx:pt>
          <cx:pt idx="30">51</cx:pt>
          <cx:pt idx="31">36</cx:pt>
          <cx:pt idx="32">50</cx:pt>
          <cx:pt idx="33">48</cx:pt>
          <cx:pt idx="34">32</cx:pt>
          <cx:pt idx="35">35</cx:pt>
          <cx:pt idx="36">38</cx:pt>
          <cx:pt idx="37">62</cx:pt>
          <cx:pt idx="38">61</cx:pt>
          <cx:pt idx="39">54</cx:pt>
          <cx:pt idx="40">50</cx:pt>
          <cx:pt idx="41">67</cx:pt>
          <cx:pt idx="42">39</cx:pt>
          <cx:pt idx="43">36</cx:pt>
          <cx:pt idx="44">52</cx:pt>
          <cx:pt idx="45">61</cx:pt>
          <cx:pt idx="46">49</cx:pt>
          <cx:pt idx="47">57</cx:pt>
          <cx:pt idx="48">52</cx:pt>
          <cx:pt idx="49">62</cx:pt>
          <cx:pt idx="50">38</cx:pt>
          <cx:pt idx="51">68</cx:pt>
          <cx:pt idx="52">44</cx:pt>
          <cx:pt idx="53">66</cx:pt>
          <cx:pt idx="54">48</cx:pt>
          <cx:pt idx="55">70</cx:pt>
          <cx:pt idx="56">49</cx:pt>
          <cx:pt idx="57">47</cx:pt>
          <cx:pt idx="58">60</cx:pt>
          <cx:pt idx="59">58</cx:pt>
          <cx:pt idx="60">40</cx:pt>
          <cx:pt idx="61">61</cx:pt>
          <cx:pt idx="62">54</cx:pt>
          <cx:pt idx="63">45</cx:pt>
          <cx:pt idx="64">48</cx:pt>
          <cx:pt idx="65">36</cx:pt>
          <cx:pt idx="66">66</cx:pt>
          <cx:pt idx="67">62</cx:pt>
          <cx:pt idx="68">50</cx:pt>
          <cx:pt idx="69">50</cx:pt>
          <cx:pt idx="70">47</cx:pt>
          <cx:pt idx="71">60</cx:pt>
          <cx:pt idx="72">45</cx:pt>
          <cx:pt idx="73">52</cx:pt>
          <cx:pt idx="74">51</cx:pt>
          <cx:pt idx="75">57</cx:pt>
          <cx:pt idx="76">59</cx:pt>
          <cx:pt idx="77">46</cx:pt>
          <cx:pt idx="78">58</cx:pt>
          <cx:pt idx="79">75</cx:pt>
          <cx:pt idx="80">53</cx:pt>
          <cx:pt idx="81">53</cx:pt>
          <cx:pt idx="82">65</cx:pt>
          <cx:pt idx="83">52</cx:pt>
          <cx:pt idx="84">60</cx:pt>
          <cx:pt idx="85">42</cx:pt>
          <cx:pt idx="86">35</cx:pt>
          <cx:pt idx="87">49</cx:pt>
          <cx:pt idx="88">77</cx:pt>
          <cx:pt idx="89">38</cx:pt>
          <cx:pt idx="90">45</cx:pt>
          <cx:pt idx="91">62</cx:pt>
          <cx:pt idx="92">52</cx:pt>
          <cx:pt idx="93">53</cx:pt>
          <cx:pt idx="94">43</cx:pt>
          <cx:pt idx="95">60</cx:pt>
          <cx:pt idx="96">60</cx:pt>
          <cx:pt idx="97">73</cx:pt>
          <cx:pt idx="98">42</cx:pt>
          <cx:pt idx="99">66</cx:pt>
          <cx:pt idx="100">74</cx:pt>
          <cx:pt idx="101">40</cx:pt>
          <cx:pt idx="102">49</cx:pt>
          <cx:pt idx="103">49</cx:pt>
          <cx:pt idx="104">49</cx:pt>
          <cx:pt idx="105">73</cx:pt>
          <cx:pt idx="106">73</cx:pt>
          <cx:pt idx="107">57</cx:pt>
          <cx:pt idx="108">32</cx:pt>
          <cx:pt idx="109">42</cx:pt>
          <cx:pt idx="110">67</cx:pt>
          <cx:pt idx="111">52</cx:pt>
          <cx:pt idx="112">69</cx:pt>
          <cx:pt idx="113">40</cx:pt>
          <cx:pt idx="114">47</cx:pt>
          <cx:pt idx="115">67</cx:pt>
          <cx:pt idx="116">46</cx:pt>
          <cx:pt idx="117">46</cx:pt>
          <cx:pt idx="118">73</cx:pt>
          <cx:pt idx="119">54</cx:pt>
          <cx:pt idx="120">64</cx:pt>
          <cx:pt idx="121">60</cx:pt>
          <cx:pt idx="122">44</cx:pt>
          <cx:pt idx="123">44</cx:pt>
          <cx:pt idx="124">64</cx:pt>
          <cx:pt idx="125">64</cx:pt>
          <cx:pt idx="126">46</cx:pt>
          <cx:pt idx="127">51</cx:pt>
          <cx:pt idx="128">76</cx:pt>
          <cx:pt idx="129">68</cx:pt>
          <cx:pt idx="130">68</cx:pt>
          <cx:pt idx="131">55</cx:pt>
          <cx:pt idx="132">65</cx:pt>
          <cx:pt idx="133">65</cx:pt>
          <cx:pt idx="134">50</cx:pt>
          <cx:pt idx="135">33</cx:pt>
          <cx:pt idx="136">35</cx:pt>
          <cx:pt idx="137">35</cx:pt>
          <cx:pt idx="138">37</cx:pt>
          <cx:pt idx="139">53</cx:pt>
          <cx:pt idx="140">33</cx:pt>
          <cx:pt idx="141">48</cx:pt>
          <cx:pt idx="142">51</cx:pt>
          <cx:pt idx="143">44</cx:pt>
          <cx:pt idx="144">38</cx:pt>
          <cx:pt idx="145">36</cx:pt>
          <cx:pt idx="146">36</cx:pt>
          <cx:pt idx="147">65</cx:pt>
          <cx:pt idx="148">73</cx:pt>
          <cx:pt idx="149">73</cx:pt>
          <cx:pt idx="150">63</cx:pt>
          <cx:pt idx="151">68</cx:pt>
          <cx:pt idx="152">57</cx:pt>
          <cx:pt idx="153">46</cx:pt>
          <cx:pt idx="154">38</cx:pt>
          <cx:pt idx="155">50</cx:pt>
          <cx:pt idx="156">50</cx:pt>
          <cx:pt idx="157">46</cx:pt>
          <cx:pt idx="158">46</cx:pt>
          <cx:pt idx="159">43</cx:pt>
          <cx:pt idx="160">57</cx:pt>
          <cx:pt idx="161">57</cx:pt>
          <cx:pt idx="162">75</cx:pt>
          <cx:pt idx="163">60</cx:pt>
          <cx:pt idx="164">32</cx:pt>
          <cx:pt idx="165">53</cx:pt>
          <cx:pt idx="166">46</cx:pt>
          <cx:pt idx="167">49</cx:pt>
          <cx:pt idx="168">61</cx:pt>
          <cx:pt idx="169">35</cx:pt>
          <cx:pt idx="170">62</cx:pt>
          <cx:pt idx="171">45</cx:pt>
          <cx:pt idx="172">30</cx:pt>
          <cx:pt idx="173">43</cx:pt>
          <cx:pt idx="174">44</cx:pt>
          <cx:pt idx="175">50</cx:pt>
          <cx:pt idx="176">49</cx:pt>
          <cx:pt idx="177">46</cx:pt>
          <cx:pt idx="178">43</cx:pt>
          <cx:pt idx="179">67</cx:pt>
          <cx:pt idx="180">67</cx:pt>
          <cx:pt idx="181">49</cx:pt>
          <cx:pt idx="182">47</cx:pt>
          <cx:pt idx="183">50</cx:pt>
          <cx:pt idx="184">70</cx:pt>
          <cx:pt idx="185">40</cx:pt>
          <cx:pt idx="186">66</cx:pt>
          <cx:pt idx="187">59</cx:pt>
          <cx:pt idx="188">69</cx:pt>
          <cx:pt idx="189">32</cx:pt>
          <cx:pt idx="190">78</cx:pt>
          <cx:pt idx="191">41</cx:pt>
          <cx:pt idx="192">47</cx:pt>
          <cx:pt idx="193">66</cx:pt>
          <cx:pt idx="194">57</cx:pt>
          <cx:pt idx="195">60</cx:pt>
          <cx:pt idx="196">71</cx:pt>
          <cx:pt idx="197">41</cx:pt>
          <cx:pt idx="198">69</cx:pt>
          <cx:pt idx="199">71</cx:pt>
          <cx:pt idx="200">70</cx:pt>
          <cx:pt idx="201">62</cx:pt>
          <cx:pt idx="202">51</cx:pt>
          <cx:pt idx="203">51</cx:pt>
          <cx:pt idx="204">53</cx:pt>
          <cx:pt idx="205">34</cx:pt>
          <cx:pt idx="206">70</cx:pt>
          <cx:pt idx="207">45</cx:pt>
          <cx:pt idx="208">77</cx:pt>
          <cx:pt idx="209">77</cx:pt>
          <cx:pt idx="210">35</cx:pt>
          <cx:pt idx="211">50</cx:pt>
          <cx:pt idx="212">51</cx:pt>
          <cx:pt idx="213">64</cx:pt>
          <cx:pt idx="214">45</cx:pt>
          <cx:pt idx="215">72</cx:pt>
          <cx:pt idx="216">47</cx:pt>
          <cx:pt idx="217">54</cx:pt>
          <cx:pt idx="218">74</cx:pt>
          <cx:pt idx="219">52</cx:pt>
          <cx:pt idx="220">59</cx:pt>
          <cx:pt idx="221">40</cx:pt>
          <cx:pt idx="222">40</cx:pt>
          <cx:pt idx="223">51</cx:pt>
          <cx:pt idx="224">47</cx:pt>
          <cx:pt idx="225">57</cx:pt>
          <cx:pt idx="226">78</cx:pt>
          <cx:pt idx="227">61</cx:pt>
          <cx:pt idx="228">70</cx:pt>
          <cx:pt idx="229">57</cx:pt>
          <cx:pt idx="230">64</cx:pt>
          <cx:pt idx="231">67</cx:pt>
          <cx:pt idx="232">61</cx:pt>
          <cx:pt idx="233">43</cx:pt>
          <cx:pt idx="234">51</cx:pt>
          <cx:pt idx="235">54</cx:pt>
          <cx:pt idx="236">49</cx:pt>
          <cx:pt idx="237">53</cx:pt>
          <cx:pt idx="238">30</cx:pt>
          <cx:pt idx="239">61</cx:pt>
          <cx:pt idx="240">39</cx:pt>
          <cx:pt idx="241">42</cx:pt>
          <cx:pt idx="242">70</cx:pt>
          <cx:pt idx="243">46</cx:pt>
          <cx:pt idx="244">46</cx:pt>
          <cx:pt idx="245">74</cx:pt>
          <cx:pt idx="246">65</cx:pt>
          <cx:pt idx="247">46</cx:pt>
          <cx:pt idx="248">46</cx:pt>
          <cx:pt idx="249">36</cx:pt>
          <cx:pt idx="250">68</cx:pt>
          <cx:pt idx="251">53</cx:pt>
          <cx:pt idx="252">73</cx:pt>
          <cx:pt idx="253">51</cx:pt>
          <cx:pt idx="254">51</cx:pt>
          <cx:pt idx="255">54</cx:pt>
          <cx:pt idx="256">40</cx:pt>
          <cx:pt idx="257">40</cx:pt>
          <cx:pt idx="258">28</cx:pt>
          <cx:pt idx="259">52</cx:pt>
          <cx:pt idx="260">36</cx:pt>
          <cx:pt idx="261">67</cx:pt>
          <cx:pt idx="262">54</cx:pt>
          <cx:pt idx="263">52</cx:pt>
          <cx:pt idx="264">73</cx:pt>
          <cx:pt idx="265">72</cx:pt>
          <cx:pt idx="266">72</cx:pt>
          <cx:pt idx="267">46</cx:pt>
          <cx:pt idx="268">50</cx:pt>
          <cx:pt idx="269">38</cx:pt>
          <cx:pt idx="270">67</cx:pt>
          <cx:pt idx="271">42</cx:pt>
          <cx:pt idx="272">55</cx:pt>
          <cx:pt idx="273">53</cx:pt>
          <cx:pt idx="274">66</cx:pt>
          <cx:pt idx="275">59</cx:pt>
          <cx:pt idx="276">63</cx:pt>
          <cx:pt idx="277">47</cx:pt>
          <cx:pt idx="278">47</cx:pt>
          <cx:pt idx="279">72</cx:pt>
          <cx:pt idx="280">53</cx:pt>
          <cx:pt idx="281">64</cx:pt>
          <cx:pt idx="282">56</cx:pt>
          <cx:pt idx="283">68</cx:pt>
          <cx:pt idx="284">34</cx:pt>
          <cx:pt idx="285">34</cx:pt>
          <cx:pt idx="286">52</cx:pt>
          <cx:pt idx="287">66</cx:pt>
          <cx:pt idx="288">56</cx:pt>
          <cx:pt idx="289">65</cx:pt>
          <cx:pt idx="290">50</cx:pt>
          <cx:pt idx="291">29</cx:pt>
          <cx:pt idx="292">47</cx:pt>
          <cx:pt idx="293">52</cx:pt>
          <cx:pt idx="294">66</cx:pt>
          <cx:pt idx="295">46</cx:pt>
          <cx:pt idx="296">46</cx:pt>
          <cx:pt idx="297">46</cx:pt>
          <cx:pt idx="298">40</cx:pt>
          <cx:pt idx="299">40</cx:pt>
          <cx:pt idx="300">51</cx:pt>
          <cx:pt idx="301">44</cx:pt>
          <cx:pt idx="302">30</cx:pt>
          <cx:pt idx="303">49</cx:pt>
          <cx:pt idx="304">53</cx:pt>
          <cx:pt idx="305">66</cx:pt>
          <cx:pt idx="306">42</cx:pt>
          <cx:pt idx="307">70</cx:pt>
          <cx:pt idx="308">39</cx:pt>
          <cx:pt idx="309">65</cx:pt>
          <cx:pt idx="310">55</cx:pt>
          <cx:pt idx="311">52</cx:pt>
          <cx:pt idx="312">52</cx:pt>
          <cx:pt idx="313">56</cx:pt>
          <cx:pt idx="314">44</cx:pt>
          <cx:pt idx="315">58</cx:pt>
          <cx:pt idx="316">30</cx:pt>
          <cx:pt idx="317">34</cx:pt>
          <cx:pt idx="318">67</cx:pt>
          <cx:pt idx="319">49</cx:pt>
          <cx:pt idx="320">54</cx:pt>
          <cx:pt idx="321">52</cx:pt>
          <cx:pt idx="322">37</cx:pt>
          <cx:pt idx="323">45</cx:pt>
          <cx:pt idx="324">62</cx:pt>
          <cx:pt idx="325">34</cx:pt>
          <cx:pt idx="326">58</cx:pt>
          <cx:pt idx="327">58</cx:pt>
          <cx:pt idx="328">36</cx:pt>
          <cx:pt idx="329">33</cx:pt>
          <cx:pt idx="330">33</cx:pt>
          <cx:pt idx="331">52</cx:pt>
          <cx:pt idx="332">49</cx:pt>
          <cx:pt idx="333">39</cx:pt>
          <cx:pt idx="334">49</cx:pt>
          <cx:pt idx="335">49</cx:pt>
          <cx:pt idx="336">68</cx:pt>
          <cx:pt idx="337">57</cx:pt>
          <cx:pt idx="338">76</cx:pt>
          <cx:pt idx="339">56</cx:pt>
          <cx:pt idx="340">67</cx:pt>
          <cx:pt idx="341">61</cx:pt>
          <cx:pt idx="342">73</cx:pt>
          <cx:pt idx="343">76</cx:pt>
          <cx:pt idx="344">45</cx:pt>
          <cx:pt idx="345">45</cx:pt>
          <cx:pt idx="346">46</cx:pt>
          <cx:pt idx="347">39</cx:pt>
          <cx:pt idx="348">51</cx:pt>
          <cx:pt idx="349">68</cx:pt>
          <cx:pt idx="350">50</cx:pt>
          <cx:pt idx="351">48</cx:pt>
          <cx:pt idx="352">54</cx:pt>
          <cx:pt idx="353">39</cx:pt>
          <cx:pt idx="354">48</cx:pt>
          <cx:pt idx="355">44</cx:pt>
          <cx:pt idx="356">60</cx:pt>
          <cx:pt idx="357">40</cx:pt>
          <cx:pt idx="358">58</cx:pt>
          <cx:pt idx="359">42</cx:pt>
          <cx:pt idx="360">32</cx:pt>
          <cx:pt idx="361">32</cx:pt>
          <cx:pt idx="362">32</cx:pt>
          <cx:pt idx="363">36</cx:pt>
          <cx:pt idx="364">44</cx:pt>
          <cx:pt idx="365">43</cx:pt>
          <cx:pt idx="366">48</cx:pt>
          <cx:pt idx="367">48</cx:pt>
          <cx:pt idx="368">63</cx:pt>
          <cx:pt idx="369">56</cx:pt>
          <cx:pt idx="370">39</cx:pt>
          <cx:pt idx="371">39</cx:pt>
          <cx:pt idx="372">43</cx:pt>
          <cx:pt idx="373">62</cx:pt>
          <cx:pt idx="374">52</cx:pt>
          <cx:pt idx="375">50</cx:pt>
          <cx:pt idx="376">38</cx:pt>
          <cx:pt idx="377">47</cx:pt>
          <cx:pt idx="378">55</cx:pt>
          <cx:pt idx="379">42</cx:pt>
          <cx:pt idx="380">55</cx:pt>
          <cx:pt idx="381">41</cx:pt>
          <cx:pt idx="382">49</cx:pt>
          <cx:pt idx="383">52</cx:pt>
          <cx:pt idx="384">36</cx:pt>
          <cx:pt idx="385">51</cx:pt>
          <cx:pt idx="386">63</cx:pt>
          <cx:pt idx="387">56</cx:pt>
          <cx:pt idx="388">34</cx:pt>
          <cx:pt idx="389">47</cx:pt>
          <cx:pt idx="390">53</cx:pt>
          <cx:pt idx="391">51</cx:pt>
          <cx:pt idx="392">50</cx:pt>
          <cx:pt idx="393">48</cx:pt>
          <cx:pt idx="394">63</cx:pt>
          <cx:pt idx="395">51</cx:pt>
          <cx:pt idx="396">72</cx:pt>
          <cx:pt idx="397">51</cx:pt>
          <cx:pt idx="398">48</cx:pt>
          <cx:pt idx="399">67</cx:pt>
          <cx:pt idx="400">31</cx:pt>
          <cx:pt idx="401">60</cx:pt>
          <cx:pt idx="402">70</cx:pt>
          <cx:pt idx="403">44</cx:pt>
          <cx:pt idx="404">59</cx:pt>
          <cx:pt idx="405">57</cx:pt>
          <cx:pt idx="406">45</cx:pt>
          <cx:pt idx="407">68</cx:pt>
          <cx:pt idx="408">42</cx:pt>
          <cx:pt idx="409">47</cx:pt>
          <cx:pt idx="410">65</cx:pt>
          <cx:pt idx="411">68</cx:pt>
          <cx:pt idx="412">35</cx:pt>
          <cx:pt idx="413">35</cx:pt>
          <cx:pt idx="414">38</cx:pt>
          <cx:pt idx="415">51</cx:pt>
          <cx:pt idx="416">50</cx:pt>
          <cx:pt idx="417">42</cx:pt>
          <cx:pt idx="418">71</cx:pt>
          <cx:pt idx="419">43</cx:pt>
          <cx:pt idx="420">55</cx:pt>
          <cx:pt idx="421">47</cx:pt>
          <cx:pt idx="422">57</cx:pt>
          <cx:pt idx="423">62</cx:pt>
          <cx:pt idx="424">31</cx:pt>
          <cx:pt idx="425">48</cx:pt>
          <cx:pt idx="426">51</cx:pt>
          <cx:pt idx="427">47</cx:pt>
          <cx:pt idx="428">44</cx:pt>
          <cx:pt idx="429">61</cx:pt>
          <cx:pt idx="430">45</cx:pt>
          <cx:pt idx="431">56</cx:pt>
          <cx:pt idx="432">43</cx:pt>
          <cx:pt idx="433">78</cx:pt>
          <cx:pt idx="434">55</cx:pt>
          <cx:pt idx="435">42</cx:pt>
          <cx:pt idx="436">49</cx:pt>
          <cx:pt idx="437">41</cx:pt>
          <cx:pt idx="438">51</cx:pt>
          <cx:pt idx="439">47</cx:pt>
          <cx:pt idx="440">46</cx:pt>
          <cx:pt idx="441">32</cx:pt>
          <cx:pt idx="442">32</cx:pt>
          <cx:pt idx="443">48</cx:pt>
          <cx:pt idx="444">48</cx:pt>
          <cx:pt idx="445">62</cx:pt>
          <cx:pt idx="446">42</cx:pt>
          <cx:pt idx="447">52</cx:pt>
          <cx:pt idx="448">62</cx:pt>
          <cx:pt idx="449">61</cx:pt>
          <cx:pt idx="450">50</cx:pt>
          <cx:pt idx="451">46</cx:pt>
          <cx:pt idx="452">57</cx:pt>
          <cx:pt idx="453">51</cx:pt>
          <cx:pt idx="454">72</cx:pt>
          <cx:pt idx="455">40</cx:pt>
          <cx:pt idx="456">54</cx:pt>
          <cx:pt idx="457">64</cx:pt>
          <cx:pt idx="458">53</cx:pt>
          <cx:pt idx="459">58</cx:pt>
          <cx:pt idx="460">34</cx:pt>
          <cx:pt idx="461">53</cx:pt>
          <cx:pt idx="462">68</cx:pt>
          <cx:pt idx="463">68</cx:pt>
          <cx:pt idx="464">49</cx:pt>
          <cx:pt idx="465">68</cx:pt>
          <cx:pt idx="466">36</cx:pt>
          <cx:pt idx="467">46</cx:pt>
          <cx:pt idx="468">77</cx:pt>
          <cx:pt idx="469">55</cx:pt>
          <cx:pt idx="470">76</cx:pt>
          <cx:pt idx="471">76</cx:pt>
          <cx:pt idx="472">58</cx:pt>
          <cx:pt idx="473">50</cx:pt>
          <cx:pt idx="474">59</cx:pt>
          <cx:pt idx="475">59</cx:pt>
          <cx:pt idx="476">57</cx:pt>
          <cx:pt idx="477">46</cx:pt>
          <cx:pt idx="478">50</cx:pt>
          <cx:pt idx="479">38</cx:pt>
          <cx:pt idx="480">76</cx:pt>
          <cx:pt idx="481">76</cx:pt>
          <cx:pt idx="482">71</cx:pt>
          <cx:pt idx="483">51</cx:pt>
          <cx:pt idx="484">68</cx:pt>
          <cx:pt idx="485">64</cx:pt>
          <cx:pt idx="486">64</cx:pt>
          <cx:pt idx="487">51</cx:pt>
          <cx:pt idx="488">55</cx:pt>
          <cx:pt idx="489">48</cx:pt>
          <cx:pt idx="490">35</cx:pt>
          <cx:pt idx="491">46</cx:pt>
          <cx:pt idx="492">50</cx:pt>
          <cx:pt idx="493">40</cx:pt>
          <cx:pt idx="494">44</cx:pt>
          <cx:pt idx="495">53</cx:pt>
          <cx:pt idx="496">58</cx:pt>
          <cx:pt idx="497">58</cx:pt>
          <cx:pt idx="498">78</cx:pt>
          <cx:pt idx="499">44</cx:pt>
          <cx:pt idx="500">57</cx:pt>
          <cx:pt idx="501">49</cx:pt>
          <cx:pt idx="502">51</cx:pt>
          <cx:pt idx="503">50</cx:pt>
          <cx:pt idx="504">36</cx:pt>
          <cx:pt idx="505">60</cx:pt>
          <cx:pt idx="506">60</cx:pt>
          <cx:pt idx="507">42</cx:pt>
          <cx:pt idx="508">54</cx:pt>
          <cx:pt idx="509">129</cx:pt>
          <cx:pt idx="510">51</cx:pt>
          <cx:pt idx="511">36</cx:pt>
          <cx:pt idx="512">38</cx:pt>
          <cx:pt idx="513">62</cx:pt>
          <cx:pt idx="514">62</cx:pt>
          <cx:pt idx="515">70</cx:pt>
          <cx:pt idx="516">57</cx:pt>
          <cx:pt idx="517">57</cx:pt>
          <cx:pt idx="518">40</cx:pt>
          <cx:pt idx="519">70</cx:pt>
          <cx:pt idx="520">77</cx:pt>
          <cx:pt idx="521">61</cx:pt>
          <cx:pt idx="522">45</cx:pt>
          <cx:pt idx="523">71</cx:pt>
          <cx:pt idx="524">44</cx:pt>
          <cx:pt idx="525">52</cx:pt>
          <cx:pt idx="526">52</cx:pt>
          <cx:pt idx="527">51</cx:pt>
          <cx:pt idx="528">35</cx:pt>
          <cx:pt idx="529">35</cx:pt>
          <cx:pt idx="530">56</cx:pt>
          <cx:pt idx="531">76</cx:pt>
          <cx:pt idx="532">76</cx:pt>
          <cx:pt idx="533">47</cx:pt>
          <cx:pt idx="534">48</cx:pt>
          <cx:pt idx="535">72</cx:pt>
          <cx:pt idx="536">53</cx:pt>
          <cx:pt idx="537">65</cx:pt>
          <cx:pt idx="538">52</cx:pt>
          <cx:pt idx="539">45</cx:pt>
          <cx:pt idx="540">45</cx:pt>
          <cx:pt idx="541">54</cx:pt>
          <cx:pt idx="542">54</cx:pt>
          <cx:pt idx="543">65</cx:pt>
          <cx:pt idx="544">47</cx:pt>
          <cx:pt idx="545">73</cx:pt>
          <cx:pt idx="546">39</cx:pt>
          <cx:pt idx="547">68</cx:pt>
          <cx:pt idx="548">63</cx:pt>
          <cx:pt idx="549">63</cx:pt>
          <cx:pt idx="550">63</cx:pt>
          <cx:pt idx="551">50</cx:pt>
          <cx:pt idx="552">73</cx:pt>
          <cx:pt idx="553">53</cx:pt>
          <cx:pt idx="554">53</cx:pt>
          <cx:pt idx="555">59</cx:pt>
          <cx:pt idx="556">59</cx:pt>
          <cx:pt idx="557">26</cx:pt>
          <cx:pt idx="558">70</cx:pt>
          <cx:pt idx="559">49</cx:pt>
          <cx:pt idx="560">46</cx:pt>
          <cx:pt idx="561">44</cx:pt>
          <cx:pt idx="562">49</cx:pt>
          <cx:pt idx="563">48</cx:pt>
          <cx:pt idx="564">67</cx:pt>
          <cx:pt idx="565">67</cx:pt>
          <cx:pt idx="566">63</cx:pt>
          <cx:pt idx="567">67</cx:pt>
          <cx:pt idx="568">64</cx:pt>
          <cx:pt idx="569">52</cx:pt>
          <cx:pt idx="570">78</cx:pt>
          <cx:pt idx="571">64</cx:pt>
          <cx:pt idx="572">44</cx:pt>
          <cx:pt idx="573">51</cx:pt>
          <cx:pt idx="574">58</cx:pt>
          <cx:pt idx="575">70</cx:pt>
          <cx:pt idx="576">66</cx:pt>
          <cx:pt idx="577">48</cx:pt>
          <cx:pt idx="578">43</cx:pt>
          <cx:pt idx="579">43</cx:pt>
          <cx:pt idx="580">41</cx:pt>
          <cx:pt idx="581">35</cx:pt>
          <cx:pt idx="582">40</cx:pt>
          <cx:pt idx="583">47</cx:pt>
          <cx:pt idx="584">66</cx:pt>
          <cx:pt idx="585">36</cx:pt>
          <cx:pt idx="586">48</cx:pt>
          <cx:pt idx="587">44</cx:pt>
          <cx:pt idx="588">38</cx:pt>
          <cx:pt idx="589">48</cx:pt>
          <cx:pt idx="590">47</cx:pt>
          <cx:pt idx="591">52</cx:pt>
          <cx:pt idx="592">57</cx:pt>
          <cx:pt idx="593">36</cx:pt>
          <cx:pt idx="594">47</cx:pt>
          <cx:pt idx="595">43</cx:pt>
          <cx:pt idx="596">48</cx:pt>
          <cx:pt idx="597">33</cx:pt>
          <cx:pt idx="598">65</cx:pt>
          <cx:pt idx="599">66</cx:pt>
          <cx:pt idx="600">70</cx:pt>
          <cx:pt idx="601">66</cx:pt>
          <cx:pt idx="602">48</cx:pt>
          <cx:pt idx="603">48</cx:pt>
          <cx:pt idx="604">42</cx:pt>
          <cx:pt idx="605">48</cx:pt>
          <cx:pt idx="606">53</cx:pt>
          <cx:pt idx="607">59</cx:pt>
          <cx:pt idx="608">41</cx:pt>
          <cx:pt idx="609">41</cx:pt>
          <cx:pt idx="610">34</cx:pt>
          <cx:pt idx="611">62</cx:pt>
          <cx:pt idx="612">34</cx:pt>
          <cx:pt idx="613">34</cx:pt>
          <cx:pt idx="614">56</cx:pt>
          <cx:pt idx="615">72</cx:pt>
          <cx:pt idx="616">58</cx:pt>
          <cx:pt idx="617">69</cx:pt>
          <cx:pt idx="618">39</cx:pt>
          <cx:pt idx="619">60</cx:pt>
          <cx:pt idx="620">52</cx:pt>
          <cx:pt idx="621">52</cx:pt>
          <cx:pt idx="622">52</cx:pt>
          <cx:pt idx="623">41</cx:pt>
          <cx:pt idx="624">61</cx:pt>
          <cx:pt idx="625">46</cx:pt>
          <cx:pt idx="626">46</cx:pt>
          <cx:pt idx="627">56</cx:pt>
          <cx:pt idx="628">63</cx:pt>
          <cx:pt idx="629">45</cx:pt>
          <cx:pt idx="630">70</cx:pt>
          <cx:pt idx="631">60</cx:pt>
          <cx:pt idx="632">51</cx:pt>
          <cx:pt idx="633">31</cx:pt>
          <cx:pt idx="634">57</cx:pt>
          <cx:pt idx="635">33</cx:pt>
          <cx:pt idx="636">60</cx:pt>
          <cx:pt idx="637">68</cx:pt>
          <cx:pt idx="638">39</cx:pt>
          <cx:pt idx="639">50</cx:pt>
          <cx:pt idx="640">52</cx:pt>
          <cx:pt idx="641">42</cx:pt>
          <cx:pt idx="642">55</cx:pt>
          <cx:pt idx="643">55</cx:pt>
          <cx:pt idx="644">65</cx:pt>
          <cx:pt idx="645">64</cx:pt>
          <cx:pt idx="646">51</cx:pt>
          <cx:pt idx="647">38</cx:pt>
          <cx:pt idx="648">59</cx:pt>
          <cx:pt idx="649">32</cx:pt>
          <cx:pt idx="650">71</cx:pt>
          <cx:pt idx="651">44</cx:pt>
          <cx:pt idx="652">54</cx:pt>
          <cx:pt idx="653">50</cx:pt>
          <cx:pt idx="654">59</cx:pt>
          <cx:pt idx="655">62</cx:pt>
          <cx:pt idx="656">45</cx:pt>
          <cx:pt idx="657">59</cx:pt>
          <cx:pt idx="658">56</cx:pt>
          <cx:pt idx="659">44</cx:pt>
          <cx:pt idx="660">70</cx:pt>
          <cx:pt idx="661">65</cx:pt>
          <cx:pt idx="662">41</cx:pt>
          <cx:pt idx="663">62</cx:pt>
          <cx:pt idx="664">59</cx:pt>
          <cx:pt idx="665">31</cx:pt>
          <cx:pt idx="666">31</cx:pt>
          <cx:pt idx="667">74</cx:pt>
          <cx:pt idx="668">63</cx:pt>
          <cx:pt idx="669">70</cx:pt>
          <cx:pt idx="670">73</cx:pt>
          <cx:pt idx="671">69</cx:pt>
          <cx:pt idx="672">59</cx:pt>
          <cx:pt idx="673">57</cx:pt>
          <cx:pt idx="674">49</cx:pt>
          <cx:pt idx="675">40</cx:pt>
          <cx:pt idx="676">40</cx:pt>
          <cx:pt idx="677">63</cx:pt>
          <cx:pt idx="678">62</cx:pt>
          <cx:pt idx="679">52</cx:pt>
          <cx:pt idx="680">72</cx:pt>
          <cx:pt idx="681">28</cx:pt>
          <cx:pt idx="682">69</cx:pt>
          <cx:pt idx="683">42</cx:pt>
          <cx:pt idx="684">52</cx:pt>
          <cx:pt idx="685">71</cx:pt>
          <cx:pt idx="686">37</cx:pt>
          <cx:pt idx="687">39</cx:pt>
          <cx:pt idx="688">39</cx:pt>
          <cx:pt idx="689">45</cx:pt>
          <cx:pt idx="690">45</cx:pt>
          <cx:pt idx="691">27</cx:pt>
          <cx:pt idx="692">44</cx:pt>
          <cx:pt idx="693">68</cx:pt>
          <cx:pt idx="694">47</cx:pt>
          <cx:pt idx="695">47</cx:pt>
          <cx:pt idx="696">35</cx:pt>
          <cx:pt idx="697">53</cx:pt>
          <cx:pt idx="698">53</cx:pt>
          <cx:pt idx="699">63</cx:pt>
          <cx:pt idx="700">41</cx:pt>
          <cx:pt idx="701">49</cx:pt>
          <cx:pt idx="702">48</cx:pt>
          <cx:pt idx="703">47</cx:pt>
          <cx:pt idx="704">40</cx:pt>
          <cx:pt idx="705">36</cx:pt>
          <cx:pt idx="706">56</cx:pt>
          <cx:pt idx="707">56</cx:pt>
          <cx:pt idx="708">56</cx:pt>
          <cx:pt idx="709">56</cx:pt>
          <cx:pt idx="710">39</cx:pt>
          <cx:pt idx="711">39</cx:pt>
          <cx:pt idx="712">39</cx:pt>
          <cx:pt idx="713">59</cx:pt>
          <cx:pt idx="714">47</cx:pt>
          <cx:pt idx="715">46</cx:pt>
          <cx:pt idx="716">43</cx:pt>
          <cx:pt idx="717">37</cx:pt>
          <cx:pt idx="718">36</cx:pt>
          <cx:pt idx="719">58</cx:pt>
          <cx:pt idx="720">46</cx:pt>
          <cx:pt idx="721">34</cx:pt>
          <cx:pt idx="722">71</cx:pt>
          <cx:pt idx="723">66</cx:pt>
          <cx:pt idx="724">41</cx:pt>
          <cx:pt idx="725">46</cx:pt>
          <cx:pt idx="726">44</cx:pt>
          <cx:pt idx="727">67</cx:pt>
          <cx:pt idx="728">41</cx:pt>
          <cx:pt idx="729">44</cx:pt>
          <cx:pt idx="730">44</cx:pt>
          <cx:pt idx="731">52</cx:pt>
          <cx:pt idx="732">47</cx:pt>
          <cx:pt idx="733">69</cx:pt>
          <cx:pt idx="734">46</cx:pt>
          <cx:pt idx="735">64</cx:pt>
          <cx:pt idx="736">62</cx:pt>
          <cx:pt idx="737">43</cx:pt>
          <cx:pt idx="738">31</cx:pt>
          <cx:pt idx="739">41</cx:pt>
          <cx:pt idx="740">64</cx:pt>
          <cx:pt idx="741">71</cx:pt>
          <cx:pt idx="742">40</cx:pt>
          <cx:pt idx="743">61</cx:pt>
          <cx:pt idx="744">39</cx:pt>
          <cx:pt idx="745">39</cx:pt>
          <cx:pt idx="746">51</cx:pt>
          <cx:pt idx="747">37</cx:pt>
          <cx:pt idx="748">70</cx:pt>
          <cx:pt idx="749">47</cx:pt>
          <cx:pt idx="750">39</cx:pt>
          <cx:pt idx="751">51</cx:pt>
          <cx:pt idx="752">50</cx:pt>
          <cx:pt idx="753">52</cx:pt>
          <cx:pt idx="754">62</cx:pt>
          <cx:pt idx="755">42</cx:pt>
          <cx:pt idx="756">59</cx:pt>
          <cx:pt idx="757">59</cx:pt>
          <cx:pt idx="758">55</cx:pt>
          <cx:pt idx="759">55</cx:pt>
          <cx:pt idx="760">41</cx:pt>
          <cx:pt idx="761">49</cx:pt>
          <cx:pt idx="762">62</cx:pt>
          <cx:pt idx="763">57</cx:pt>
          <cx:pt idx="764">35</cx:pt>
          <cx:pt idx="765">71</cx:pt>
          <cx:pt idx="766">73</cx:pt>
          <cx:pt idx="767">41</cx:pt>
          <cx:pt idx="768">60</cx:pt>
          <cx:pt idx="769">72</cx:pt>
          <cx:pt idx="770">51</cx:pt>
          <cx:pt idx="771">51</cx:pt>
          <cx:pt idx="772">47</cx:pt>
          <cx:pt idx="773">52</cx:pt>
          <cx:pt idx="774">52</cx:pt>
          <cx:pt idx="775">33</cx:pt>
          <cx:pt idx="776">33</cx:pt>
          <cx:pt idx="777">57</cx:pt>
          <cx:pt idx="778">50</cx:pt>
          <cx:pt idx="779">51</cx:pt>
          <cx:pt idx="780">63</cx:pt>
          <cx:pt idx="781">66</cx:pt>
          <cx:pt idx="782">44</cx:pt>
          <cx:pt idx="783">51</cx:pt>
          <cx:pt idx="784">51</cx:pt>
          <cx:pt idx="785">35</cx:pt>
          <cx:pt idx="786">52</cx:pt>
          <cx:pt idx="787">44</cx:pt>
          <cx:pt idx="788">45</cx:pt>
          <cx:pt idx="789">56</cx:pt>
          <cx:pt idx="790">56</cx:pt>
          <cx:pt idx="791">64</cx:pt>
          <cx:pt idx="792">51</cx:pt>
          <cx:pt idx="793">41</cx:pt>
          <cx:pt idx="794">50</cx:pt>
          <cx:pt idx="795">54</cx:pt>
          <cx:pt idx="796">53</cx:pt>
          <cx:pt idx="797">63</cx:pt>
          <cx:pt idx="798">41</cx:pt>
          <cx:pt idx="799">56</cx:pt>
          <cx:pt idx="800">53</cx:pt>
          <cx:pt idx="801">71</cx:pt>
          <cx:pt idx="802">39</cx:pt>
          <cx:pt idx="803">47</cx:pt>
          <cx:pt idx="804">49</cx:pt>
          <cx:pt idx="805">54</cx:pt>
          <cx:pt idx="806">60</cx:pt>
          <cx:pt idx="807">52</cx:pt>
          <cx:pt idx="808">42</cx:pt>
          <cx:pt idx="809">48</cx:pt>
          <cx:pt idx="810">58</cx:pt>
          <cx:pt idx="811">35</cx:pt>
          <cx:pt idx="812">51</cx:pt>
          <cx:pt idx="813">67</cx:pt>
          <cx:pt idx="814">75</cx:pt>
          <cx:pt idx="815">58</cx:pt>
          <cx:pt idx="816">50</cx:pt>
          <cx:pt idx="817">54</cx:pt>
          <cx:pt idx="818">55</cx:pt>
          <cx:pt idx="819">45</cx:pt>
          <cx:pt idx="820">47</cx:pt>
          <cx:pt idx="821">123</cx:pt>
          <cx:pt idx="822">75</cx:pt>
          <cx:pt idx="823">75</cx:pt>
          <cx:pt idx="824">63</cx:pt>
          <cx:pt idx="825">39</cx:pt>
          <cx:pt idx="826">52</cx:pt>
          <cx:pt idx="827">74</cx:pt>
          <cx:pt idx="828">36</cx:pt>
          <cx:pt idx="829">46</cx:pt>
          <cx:pt idx="830">40</cx:pt>
          <cx:pt idx="831">72</cx:pt>
          <cx:pt idx="832">49</cx:pt>
          <cx:pt idx="833">49</cx:pt>
          <cx:pt idx="834">49</cx:pt>
          <cx:pt idx="835">49</cx:pt>
          <cx:pt idx="836">72</cx:pt>
          <cx:pt idx="837">71</cx:pt>
          <cx:pt idx="838">52</cx:pt>
          <cx:pt idx="839">47</cx:pt>
          <cx:pt idx="840">57</cx:pt>
          <cx:pt idx="841">51</cx:pt>
          <cx:pt idx="842">53</cx:pt>
          <cx:pt idx="843">44</cx:pt>
          <cx:pt idx="844">50</cx:pt>
          <cx:pt idx="845">31</cx:pt>
          <cx:pt idx="846">64</cx:pt>
          <cx:pt idx="847">51</cx:pt>
          <cx:pt idx="848">72</cx:pt>
          <cx:pt idx="849">38</cx:pt>
          <cx:pt idx="850">50</cx:pt>
          <cx:pt idx="851">33</cx:pt>
          <cx:pt idx="852">54</cx:pt>
          <cx:pt idx="853">63</cx:pt>
          <cx:pt idx="854">64</cx:pt>
          <cx:pt idx="855">53</cx:pt>
          <cx:pt idx="856">66</cx:pt>
          <cx:pt idx="857">53</cx:pt>
          <cx:pt idx="858">68</cx:pt>
          <cx:pt idx="859">42</cx:pt>
          <cx:pt idx="860">56</cx:pt>
          <cx:pt idx="861">36</cx:pt>
          <cx:pt idx="862">47</cx:pt>
          <cx:pt idx="863">57</cx:pt>
          <cx:pt idx="864">64</cx:pt>
          <cx:pt idx="865">40</cx:pt>
          <cx:pt idx="866">49</cx:pt>
          <cx:pt idx="867">59</cx:pt>
          <cx:pt idx="868">49</cx:pt>
          <cx:pt idx="869">53</cx:pt>
          <cx:pt idx="870">44</cx:pt>
          <cx:pt idx="871">38</cx:pt>
          <cx:pt idx="872">65</cx:pt>
          <cx:pt idx="873">65</cx:pt>
          <cx:pt idx="874">67</cx:pt>
          <cx:pt idx="875">35</cx:pt>
          <cx:pt idx="876">62</cx:pt>
          <cx:pt idx="877">66</cx:pt>
          <cx:pt idx="878">60</cx:pt>
          <cx:pt idx="879">57</cx:pt>
          <cx:pt idx="880">37</cx:pt>
          <cx:pt idx="881">57</cx:pt>
          <cx:pt idx="882">52</cx:pt>
          <cx:pt idx="883">52</cx:pt>
          <cx:pt idx="884">46</cx:pt>
          <cx:pt idx="885">48</cx:pt>
          <cx:pt idx="886">54</cx:pt>
          <cx:pt idx="887">51</cx:pt>
          <cx:pt idx="888">36</cx:pt>
          <cx:pt idx="889">56</cx:pt>
          <cx:pt idx="890">46</cx:pt>
          <cx:pt idx="891">44</cx:pt>
          <cx:pt idx="892">60</cx:pt>
          <cx:pt idx="893">60</cx:pt>
          <cx:pt idx="894">73</cx:pt>
          <cx:pt idx="895">68</cx:pt>
          <cx:pt idx="896">52</cx:pt>
          <cx:pt idx="897">67</cx:pt>
          <cx:pt idx="898">67</cx:pt>
          <cx:pt idx="899">33</cx:pt>
          <cx:pt idx="900">47</cx:pt>
          <cx:pt idx="901">46</cx:pt>
          <cx:pt idx="902">40</cx:pt>
          <cx:pt idx="903">69</cx:pt>
          <cx:pt idx="904">69</cx:pt>
          <cx:pt idx="905">30</cx:pt>
          <cx:pt idx="906">74</cx:pt>
          <cx:pt idx="907">62</cx:pt>
          <cx:pt idx="908">44</cx:pt>
          <cx:pt idx="909">44</cx:pt>
          <cx:pt idx="910">50</cx:pt>
          <cx:pt idx="911">50</cx:pt>
          <cx:pt idx="912">50</cx:pt>
          <cx:pt idx="913">50</cx:pt>
          <cx:pt idx="914">37</cx:pt>
          <cx:pt idx="915">66</cx:pt>
          <cx:pt idx="916">68</cx:pt>
          <cx:pt idx="917">31</cx:pt>
          <cx:pt idx="918">68</cx:pt>
          <cx:pt idx="919">36</cx:pt>
          <cx:pt idx="920">46</cx:pt>
          <cx:pt idx="921">72</cx:pt>
          <cx:pt idx="922">47</cx:pt>
          <cx:pt idx="923">49</cx:pt>
          <cx:pt idx="924">47</cx:pt>
          <cx:pt idx="925">30</cx:pt>
          <cx:pt idx="926">57</cx:pt>
          <cx:pt idx="927">57</cx:pt>
          <cx:pt idx="928">49</cx:pt>
          <cx:pt idx="929">46</cx:pt>
          <cx:pt idx="930">44</cx:pt>
          <cx:pt idx="931">47</cx:pt>
          <cx:pt idx="932">36</cx:pt>
          <cx:pt idx="933">61</cx:pt>
          <cx:pt idx="934">49</cx:pt>
          <cx:pt idx="935">45</cx:pt>
          <cx:pt idx="936">38</cx:pt>
          <cx:pt idx="937">59</cx:pt>
          <cx:pt idx="938">40</cx:pt>
          <cx:pt idx="939">45</cx:pt>
          <cx:pt idx="940">36</cx:pt>
          <cx:pt idx="941">46</cx:pt>
          <cx:pt idx="942">48</cx:pt>
          <cx:pt idx="943">44</cx:pt>
          <cx:pt idx="944">41</cx:pt>
          <cx:pt idx="945">64</cx:pt>
          <cx:pt idx="946">70</cx:pt>
          <cx:pt idx="947">44</cx:pt>
          <cx:pt idx="948">45</cx:pt>
          <cx:pt idx="949">42</cx:pt>
          <cx:pt idx="950">55</cx:pt>
          <cx:pt idx="951">43</cx:pt>
          <cx:pt idx="952">64</cx:pt>
          <cx:pt idx="953">46</cx:pt>
          <cx:pt idx="954">43</cx:pt>
          <cx:pt idx="955">65</cx:pt>
          <cx:pt idx="956">33</cx:pt>
          <cx:pt idx="957">27</cx:pt>
          <cx:pt idx="958">37</cx:pt>
          <cx:pt idx="959">44</cx:pt>
          <cx:pt idx="960">56</cx:pt>
          <cx:pt idx="961">38</cx:pt>
          <cx:pt idx="962">57</cx:pt>
          <cx:pt idx="963">34</cx:pt>
          <cx:pt idx="964">63</cx:pt>
          <cx:pt idx="965">63</cx:pt>
          <cx:pt idx="966">52</cx:pt>
          <cx:pt idx="967">52</cx:pt>
          <cx:pt idx="968">52</cx:pt>
          <cx:pt idx="969">48</cx:pt>
          <cx:pt idx="970">50</cx:pt>
          <cx:pt idx="971">43</cx:pt>
          <cx:pt idx="972">54</cx:pt>
          <cx:pt idx="973">50</cx:pt>
          <cx:pt idx="974">52</cx:pt>
          <cx:pt idx="975">36</cx:pt>
          <cx:pt idx="976">36</cx:pt>
          <cx:pt idx="977">69</cx:pt>
          <cx:pt idx="978">34</cx:pt>
          <cx:pt idx="979">55</cx:pt>
          <cx:pt idx="980">64</cx:pt>
          <cx:pt idx="981">71</cx:pt>
          <cx:pt idx="982">71</cx:pt>
          <cx:pt idx="983">66</cx:pt>
          <cx:pt idx="984">69</cx:pt>
          <cx:pt idx="985">61</cx:pt>
          <cx:pt idx="986">42</cx:pt>
          <cx:pt idx="987">56</cx:pt>
          <cx:pt idx="988">54</cx:pt>
          <cx:pt idx="989">52</cx:pt>
          <cx:pt idx="990">74</cx:pt>
          <cx:pt idx="991">56</cx:pt>
          <cx:pt idx="992">44</cx:pt>
          <cx:pt idx="993">71</cx:pt>
          <cx:pt idx="994">52</cx:pt>
          <cx:pt idx="995">52</cx:pt>
          <cx:pt idx="996">47</cx:pt>
          <cx:pt idx="997">43</cx:pt>
          <cx:pt idx="998">69</cx:pt>
          <cx:pt idx="999">44</cx:pt>
          <cx:pt idx="1000">44</cx:pt>
          <cx:pt idx="1001">77</cx:pt>
          <cx:pt idx="1002">40</cx:pt>
          <cx:pt idx="1003">39</cx:pt>
          <cx:pt idx="1004">56</cx:pt>
          <cx:pt idx="1005">56</cx:pt>
          <cx:pt idx="1006">64</cx:pt>
          <cx:pt idx="1007">67</cx:pt>
          <cx:pt idx="1008">45</cx:pt>
          <cx:pt idx="1009">73</cx:pt>
          <cx:pt idx="1010">47</cx:pt>
          <cx:pt idx="1011">40</cx:pt>
          <cx:pt idx="1012">45</cx:pt>
          <cx:pt idx="1013">61</cx:pt>
          <cx:pt idx="1014">34</cx:pt>
          <cx:pt idx="1015">43</cx:pt>
          <cx:pt idx="1016">43</cx:pt>
          <cx:pt idx="1017">48</cx:pt>
          <cx:pt idx="1018">53</cx:pt>
          <cx:pt idx="1019">33</cx:pt>
          <cx:pt idx="1020">33</cx:pt>
          <cx:pt idx="1021">52</cx:pt>
          <cx:pt idx="1022">55</cx:pt>
          <cx:pt idx="1023">54</cx:pt>
          <cx:pt idx="1024">50</cx:pt>
          <cx:pt idx="1025">60</cx:pt>
          <cx:pt idx="1026">47</cx:pt>
          <cx:pt idx="1027">47</cx:pt>
          <cx:pt idx="1028">44</cx:pt>
          <cx:pt idx="1029">68</cx:pt>
          <cx:pt idx="1030">50</cx:pt>
          <cx:pt idx="1031">41</cx:pt>
          <cx:pt idx="1032">45</cx:pt>
          <cx:pt idx="1033">68</cx:pt>
          <cx:pt idx="1034">47</cx:pt>
          <cx:pt idx="1035">30</cx:pt>
          <cx:pt idx="1036">42</cx:pt>
          <cx:pt idx="1037">59</cx:pt>
          <cx:pt idx="1038">59</cx:pt>
          <cx:pt idx="1039">42</cx:pt>
          <cx:pt idx="1040">51</cx:pt>
          <cx:pt idx="1041">46</cx:pt>
          <cx:pt idx="1042">54</cx:pt>
          <cx:pt idx="1043">54</cx:pt>
          <cx:pt idx="1044">54</cx:pt>
          <cx:pt idx="1045">47</cx:pt>
          <cx:pt idx="1046">75</cx:pt>
          <cx:pt idx="1047">47</cx:pt>
          <cx:pt idx="1048">50</cx:pt>
          <cx:pt idx="1049">48</cx:pt>
          <cx:pt idx="1050">47</cx:pt>
          <cx:pt idx="1051">47</cx:pt>
          <cx:pt idx="1052">56</cx:pt>
          <cx:pt idx="1053">56</cx:pt>
          <cx:pt idx="1054">47</cx:pt>
          <cx:pt idx="1055">49</cx:pt>
          <cx:pt idx="1056">72</cx:pt>
          <cx:pt idx="1057">37</cx:pt>
          <cx:pt idx="1058">72</cx:pt>
          <cx:pt idx="1059">72</cx:pt>
          <cx:pt idx="1060">65</cx:pt>
          <cx:pt idx="1061">65</cx:pt>
          <cx:pt idx="1062">70</cx:pt>
          <cx:pt idx="1063">48</cx:pt>
          <cx:pt idx="1064">44</cx:pt>
          <cx:pt idx="1065">49</cx:pt>
          <cx:pt idx="1066">52</cx:pt>
          <cx:pt idx="1067">31</cx:pt>
          <cx:pt idx="1068">52</cx:pt>
          <cx:pt idx="1069">50</cx:pt>
          <cx:pt idx="1070">67</cx:pt>
          <cx:pt idx="1071">65</cx:pt>
          <cx:pt idx="1072">48</cx:pt>
          <cx:pt idx="1073">48</cx:pt>
          <cx:pt idx="1074">61</cx:pt>
          <cx:pt idx="1075">61</cx:pt>
          <cx:pt idx="1076">52</cx:pt>
          <cx:pt idx="1077">34</cx:pt>
          <cx:pt idx="1078">34</cx:pt>
          <cx:pt idx="1079">63</cx:pt>
          <cx:pt idx="1080">42</cx:pt>
          <cx:pt idx="1081">61</cx:pt>
          <cx:pt idx="1082">61</cx:pt>
          <cx:pt idx="1083">61</cx:pt>
          <cx:pt idx="1084">63</cx:pt>
          <cx:pt idx="1085">68</cx:pt>
          <cx:pt idx="1086">47</cx:pt>
          <cx:pt idx="1087">43</cx:pt>
          <cx:pt idx="1088">47</cx:pt>
          <cx:pt idx="1089">33</cx:pt>
          <cx:pt idx="1090">48</cx:pt>
          <cx:pt idx="1091">53</cx:pt>
          <cx:pt idx="1092">44</cx:pt>
          <cx:pt idx="1093">44</cx:pt>
          <cx:pt idx="1094">41</cx:pt>
          <cx:pt idx="1095">42</cx:pt>
          <cx:pt idx="1096">37</cx:pt>
          <cx:pt idx="1097">72</cx:pt>
          <cx:pt idx="1098">65</cx:pt>
          <cx:pt idx="1099">56</cx:pt>
          <cx:pt idx="1100">66</cx:pt>
          <cx:pt idx="1101">66</cx:pt>
          <cx:pt idx="1102">47</cx:pt>
          <cx:pt idx="1103">59</cx:pt>
          <cx:pt idx="1104">50</cx:pt>
          <cx:pt idx="1105">63</cx:pt>
          <cx:pt idx="1106">75</cx:pt>
          <cx:pt idx="1107">57</cx:pt>
          <cx:pt idx="1108">56</cx:pt>
          <cx:pt idx="1109">56</cx:pt>
          <cx:pt idx="1110">65</cx:pt>
          <cx:pt idx="1111">59</cx:pt>
          <cx:pt idx="1112">55</cx:pt>
          <cx:pt idx="1113">70</cx:pt>
          <cx:pt idx="1114">63</cx:pt>
          <cx:pt idx="1115">62</cx:pt>
          <cx:pt idx="1116">70</cx:pt>
          <cx:pt idx="1117">44</cx:pt>
          <cx:pt idx="1118">49</cx:pt>
          <cx:pt idx="1119">50</cx:pt>
          <cx:pt idx="1120">48</cx:pt>
          <cx:pt idx="1121">70</cx:pt>
          <cx:pt idx="1122">68</cx:pt>
          <cx:pt idx="1123">59</cx:pt>
          <cx:pt idx="1124">53</cx:pt>
          <cx:pt idx="1125">71</cx:pt>
          <cx:pt idx="1126">66</cx:pt>
          <cx:pt idx="1127">46</cx:pt>
          <cx:pt idx="1128">61</cx:pt>
          <cx:pt idx="1129">46</cx:pt>
          <cx:pt idx="1130">59</cx:pt>
          <cx:pt idx="1131">70</cx:pt>
          <cx:pt idx="1132">66</cx:pt>
          <cx:pt idx="1133">36</cx:pt>
          <cx:pt idx="1134">46</cx:pt>
          <cx:pt idx="1135">56</cx:pt>
          <cx:pt idx="1136">69</cx:pt>
          <cx:pt idx="1137">63</cx:pt>
          <cx:pt idx="1138">38</cx:pt>
          <cx:pt idx="1139">59</cx:pt>
          <cx:pt idx="1140">59</cx:pt>
          <cx:pt idx="1141">49</cx:pt>
          <cx:pt idx="1142">47</cx:pt>
          <cx:pt idx="1143">53</cx:pt>
          <cx:pt idx="1144">53</cx:pt>
          <cx:pt idx="1145">58</cx:pt>
          <cx:pt idx="1146">60</cx:pt>
          <cx:pt idx="1147">70</cx:pt>
          <cx:pt idx="1148">39</cx:pt>
          <cx:pt idx="1149">70</cx:pt>
          <cx:pt idx="1150">68</cx:pt>
          <cx:pt idx="1151">68</cx:pt>
          <cx:pt idx="1152">63</cx:pt>
          <cx:pt idx="1153">56</cx:pt>
          <cx:pt idx="1154">57</cx:pt>
          <cx:pt idx="1155">44</cx:pt>
          <cx:pt idx="1156">33</cx:pt>
          <cx:pt idx="1157">37</cx:pt>
          <cx:pt idx="1158">42</cx:pt>
          <cx:pt idx="1159">55</cx:pt>
          <cx:pt idx="1160">41</cx:pt>
          <cx:pt idx="1161">51</cx:pt>
          <cx:pt idx="1162">38</cx:pt>
          <cx:pt idx="1163">45</cx:pt>
          <cx:pt idx="1164">70</cx:pt>
          <cx:pt idx="1165">67</cx:pt>
          <cx:pt idx="1166">33</cx:pt>
          <cx:pt idx="1167">31</cx:pt>
          <cx:pt idx="1168">73</cx:pt>
          <cx:pt idx="1169">64</cx:pt>
          <cx:pt idx="1170">46</cx:pt>
          <cx:pt idx="1171">37</cx:pt>
          <cx:pt idx="1172">74</cx:pt>
          <cx:pt idx="1173">74</cx:pt>
          <cx:pt idx="1174">52</cx:pt>
          <cx:pt idx="1175">66</cx:pt>
          <cx:pt idx="1176">59</cx:pt>
          <cx:pt idx="1177">70</cx:pt>
          <cx:pt idx="1178">59</cx:pt>
          <cx:pt idx="1179">48</cx:pt>
          <cx:pt idx="1180">44</cx:pt>
          <cx:pt idx="1181">44</cx:pt>
          <cx:pt idx="1182">70</cx:pt>
          <cx:pt idx="1183">57</cx:pt>
          <cx:pt idx="1184">39</cx:pt>
          <cx:pt idx="1185">64</cx:pt>
          <cx:pt idx="1186">44</cx:pt>
          <cx:pt idx="1187">66</cx:pt>
          <cx:pt idx="1188">40</cx:pt>
          <cx:pt idx="1189">75</cx:pt>
          <cx:pt idx="1190">70</cx:pt>
          <cx:pt idx="1191">46</cx:pt>
          <cx:pt idx="1192">79</cx:pt>
          <cx:pt idx="1193">50</cx:pt>
          <cx:pt idx="1194">57</cx:pt>
          <cx:pt idx="1195">51</cx:pt>
          <cx:pt idx="1196">40</cx:pt>
          <cx:pt idx="1197">51</cx:pt>
          <cx:pt idx="1198">79</cx:pt>
          <cx:pt idx="1199">79</cx:pt>
          <cx:pt idx="1200">72</cx:pt>
          <cx:pt idx="1201">72</cx:pt>
          <cx:pt idx="1202">65</cx:pt>
          <cx:pt idx="1203">45</cx:pt>
          <cx:pt idx="1204">64</cx:pt>
          <cx:pt idx="1205">55</cx:pt>
          <cx:pt idx="1206">74</cx:pt>
          <cx:pt idx="1207">74</cx:pt>
          <cx:pt idx="1208">50</cx:pt>
          <cx:pt idx="1209">50</cx:pt>
          <cx:pt idx="1210">65</cx:pt>
          <cx:pt idx="1211">49</cx:pt>
          <cx:pt idx="1212">49</cx:pt>
          <cx:pt idx="1213">70</cx:pt>
          <cx:pt idx="1214">49</cx:pt>
          <cx:pt idx="1215">39</cx:pt>
          <cx:pt idx="1216">40</cx:pt>
          <cx:pt idx="1217">40</cx:pt>
          <cx:pt idx="1218">51</cx:pt>
          <cx:pt idx="1219">55</cx:pt>
          <cx:pt idx="1220">47</cx:pt>
          <cx:pt idx="1221">44</cx:pt>
          <cx:pt idx="1222">50</cx:pt>
          <cx:pt idx="1223">70</cx:pt>
          <cx:pt idx="1224">67</cx:pt>
          <cx:pt idx="1225">67</cx:pt>
          <cx:pt idx="1226">74</cx:pt>
          <cx:pt idx="1227">44</cx:pt>
          <cx:pt idx="1228">54</cx:pt>
          <cx:pt idx="1229">49</cx:pt>
          <cx:pt idx="1230">45</cx:pt>
          <cx:pt idx="1231">60</cx:pt>
          <cx:pt idx="1232">58</cx:pt>
          <cx:pt idx="1233">45</cx:pt>
          <cx:pt idx="1234">57</cx:pt>
          <cx:pt idx="1235">41</cx:pt>
          <cx:pt idx="1236">46</cx:pt>
          <cx:pt idx="1237">57</cx:pt>
          <cx:pt idx="1238">47</cx:pt>
          <cx:pt idx="1239">62</cx:pt>
          <cx:pt idx="1240">62</cx:pt>
          <cx:pt idx="1241">71</cx:pt>
          <cx:pt idx="1242">57</cx:pt>
          <cx:pt idx="1243">62</cx:pt>
          <cx:pt idx="1244">62</cx:pt>
          <cx:pt idx="1245">59</cx:pt>
          <cx:pt idx="1246">61</cx:pt>
          <cx:pt idx="1247">67</cx:pt>
          <cx:pt idx="1248">66</cx:pt>
          <cx:pt idx="1249">54</cx:pt>
          <cx:pt idx="1250">54</cx:pt>
          <cx:pt idx="1251">68</cx:pt>
          <cx:pt idx="1252">28</cx:pt>
          <cx:pt idx="1253">57</cx:pt>
          <cx:pt idx="1254">50</cx:pt>
          <cx:pt idx="1255">76</cx:pt>
          <cx:pt idx="1256">76</cx:pt>
          <cx:pt idx="1257">67</cx:pt>
          <cx:pt idx="1258">43</cx:pt>
          <cx:pt idx="1259">43</cx:pt>
          <cx:pt idx="1260">71</cx:pt>
          <cx:pt idx="1261">54</cx:pt>
          <cx:pt idx="1262">53</cx:pt>
          <cx:pt idx="1263">40</cx:pt>
          <cx:pt idx="1264">38</cx:pt>
          <cx:pt idx="1265">48</cx:pt>
          <cx:pt idx="1266">48</cx:pt>
          <cx:pt idx="1267">53</cx:pt>
          <cx:pt idx="1268">31</cx:pt>
          <cx:pt idx="1269">31</cx:pt>
          <cx:pt idx="1270">41</cx:pt>
          <cx:pt idx="1271">51</cx:pt>
          <cx:pt idx="1272">43</cx:pt>
          <cx:pt idx="1273">43</cx:pt>
          <cx:pt idx="1274">33</cx:pt>
          <cx:pt idx="1275">33</cx:pt>
          <cx:pt idx="1276">46</cx:pt>
          <cx:pt idx="1277">47</cx:pt>
          <cx:pt idx="1278">59</cx:pt>
          <cx:pt idx="1279">59</cx:pt>
          <cx:pt idx="1280">49</cx:pt>
          <cx:pt idx="1281">65</cx:pt>
          <cx:pt idx="1282">73</cx:pt>
          <cx:pt idx="1283">51</cx:pt>
          <cx:pt idx="1284">53</cx:pt>
          <cx:pt idx="1285">66</cx:pt>
          <cx:pt idx="1286">38</cx:pt>
          <cx:pt idx="1287">27</cx:pt>
          <cx:pt idx="1288">47</cx:pt>
          <cx:pt idx="1289">73</cx:pt>
          <cx:pt idx="1290">45</cx:pt>
          <cx:pt idx="1291">45</cx:pt>
          <cx:pt idx="1292">74</cx:pt>
          <cx:pt idx="1293">58</cx:pt>
          <cx:pt idx="1294">68</cx:pt>
          <cx:pt idx="1295">50</cx:pt>
          <cx:pt idx="1296">71</cx:pt>
          <cx:pt idx="1297">62</cx:pt>
          <cx:pt idx="1298">54</cx:pt>
          <cx:pt idx="1299">74</cx:pt>
          <cx:pt idx="1300">75</cx:pt>
          <cx:pt idx="1301">40</cx:pt>
          <cx:pt idx="1302">44</cx:pt>
          <cx:pt idx="1303">44</cx:pt>
          <cx:pt idx="1304">70</cx:pt>
          <cx:pt idx="1305">70</cx:pt>
          <cx:pt idx="1306">70</cx:pt>
          <cx:pt idx="1307">54</cx:pt>
          <cx:pt idx="1308">71</cx:pt>
          <cx:pt idx="1309">44</cx:pt>
          <cx:pt idx="1310">57</cx:pt>
          <cx:pt idx="1311">46</cx:pt>
          <cx:pt idx="1312">53</cx:pt>
          <cx:pt idx="1313">70</cx:pt>
          <cx:pt idx="1314">41</cx:pt>
          <cx:pt idx="1315">34</cx:pt>
          <cx:pt idx="1316">74</cx:pt>
          <cx:pt idx="1317">70</cx:pt>
          <cx:pt idx="1318">57</cx:pt>
          <cx:pt idx="1319">54</cx:pt>
          <cx:pt idx="1320">49</cx:pt>
          <cx:pt idx="1321">70</cx:pt>
          <cx:pt idx="1322">51</cx:pt>
          <cx:pt idx="1323">75</cx:pt>
          <cx:pt idx="1324">67</cx:pt>
          <cx:pt idx="1325">40</cx:pt>
          <cx:pt idx="1326">51</cx:pt>
          <cx:pt idx="1327">29</cx:pt>
          <cx:pt idx="1328">65</cx:pt>
          <cx:pt idx="1329">65</cx:pt>
          <cx:pt idx="1330">69</cx:pt>
          <cx:pt idx="1331">67</cx:pt>
          <cx:pt idx="1332">46</cx:pt>
          <cx:pt idx="1333">50</cx:pt>
          <cx:pt idx="1334">47</cx:pt>
          <cx:pt idx="1335">50</cx:pt>
          <cx:pt idx="1336">50</cx:pt>
          <cx:pt idx="1337">51</cx:pt>
          <cx:pt idx="1338">79</cx:pt>
          <cx:pt idx="1339">43</cx:pt>
          <cx:pt idx="1340">45</cx:pt>
          <cx:pt idx="1341">46</cx:pt>
          <cx:pt idx="1342">51</cx:pt>
          <cx:pt idx="1343">45</cx:pt>
          <cx:pt idx="1344">71</cx:pt>
          <cx:pt idx="1345">66</cx:pt>
          <cx:pt idx="1346">64</cx:pt>
          <cx:pt idx="1347">49</cx:pt>
          <cx:pt idx="1348">54</cx:pt>
          <cx:pt idx="1349">57</cx:pt>
          <cx:pt idx="1350">57</cx:pt>
          <cx:pt idx="1351">73</cx:pt>
          <cx:pt idx="1352">49</cx:pt>
          <cx:pt idx="1353">71</cx:pt>
          <cx:pt idx="1354">55</cx:pt>
          <cx:pt idx="1355">70</cx:pt>
          <cx:pt idx="1356">32</cx:pt>
          <cx:pt idx="1357">36</cx:pt>
          <cx:pt idx="1358">73</cx:pt>
          <cx:pt idx="1359">40</cx:pt>
          <cx:pt idx="1360">66</cx:pt>
          <cx:pt idx="1361">43</cx:pt>
          <cx:pt idx="1362">43</cx:pt>
          <cx:pt idx="1363">35</cx:pt>
          <cx:pt idx="1364">46</cx:pt>
          <cx:pt idx="1365">69</cx:pt>
          <cx:pt idx="1366">49</cx:pt>
          <cx:pt idx="1367">65</cx:pt>
          <cx:pt idx="1368">63</cx:pt>
          <cx:pt idx="1369">47</cx:pt>
          <cx:pt idx="1370">50</cx:pt>
          <cx:pt idx="1371">63</cx:pt>
          <cx:pt idx="1372">56</cx:pt>
          <cx:pt idx="1373">63</cx:pt>
          <cx:pt idx="1374">63</cx:pt>
          <cx:pt idx="1375">67</cx:pt>
          <cx:pt idx="1376">66</cx:pt>
          <cx:pt idx="1377">71</cx:pt>
          <cx:pt idx="1378">71</cx:pt>
          <cx:pt idx="1379">47</cx:pt>
          <cx:pt idx="1380">64</cx:pt>
          <cx:pt idx="1381">30</cx:pt>
          <cx:pt idx="1382">48</cx:pt>
          <cx:pt idx="1383">52</cx:pt>
          <cx:pt idx="1384">52</cx:pt>
          <cx:pt idx="1385">43</cx:pt>
          <cx:pt idx="1386">65</cx:pt>
          <cx:pt idx="1387">49</cx:pt>
          <cx:pt idx="1388">49</cx:pt>
          <cx:pt idx="1389">67</cx:pt>
          <cx:pt idx="1390">67</cx:pt>
          <cx:pt idx="1391">67</cx:pt>
          <cx:pt idx="1392">34</cx:pt>
          <cx:pt idx="1393">73</cx:pt>
          <cx:pt idx="1394">76</cx:pt>
          <cx:pt idx="1395">64</cx:pt>
          <cx:pt idx="1396">69</cx:pt>
          <cx:pt idx="1397">69</cx:pt>
          <cx:pt idx="1398">32</cx:pt>
          <cx:pt idx="1399">37</cx:pt>
          <cx:pt idx="1400">71</cx:pt>
          <cx:pt idx="1401">43</cx:pt>
          <cx:pt idx="1402">73</cx:pt>
          <cx:pt idx="1403">44</cx:pt>
          <cx:pt idx="1404">31</cx:pt>
          <cx:pt idx="1405">70</cx:pt>
          <cx:pt idx="1406">73</cx:pt>
          <cx:pt idx="1407">73</cx:pt>
          <cx:pt idx="1408">49</cx:pt>
          <cx:pt idx="1409">52</cx:pt>
          <cx:pt idx="1410">54</cx:pt>
          <cx:pt idx="1411">46</cx:pt>
          <cx:pt idx="1412">50</cx:pt>
          <cx:pt idx="1413">44</cx:pt>
          <cx:pt idx="1414">44</cx:pt>
          <cx:pt idx="1415">37</cx:pt>
          <cx:pt idx="1416">63</cx:pt>
          <cx:pt idx="1417">49</cx:pt>
          <cx:pt idx="1418">73</cx:pt>
          <cx:pt idx="1419">73</cx:pt>
          <cx:pt idx="1420">51</cx:pt>
          <cx:pt idx="1421">73</cx:pt>
          <cx:pt idx="1422">30</cx:pt>
          <cx:pt idx="1423">47</cx:pt>
          <cx:pt idx="1424">47</cx:pt>
          <cx:pt idx="1425">48</cx:pt>
          <cx:pt idx="1426">48</cx:pt>
          <cx:pt idx="1427">48</cx:pt>
          <cx:pt idx="1428">54</cx:pt>
          <cx:pt idx="1429">39</cx:pt>
          <cx:pt idx="1430">53</cx:pt>
          <cx:pt idx="1431">57</cx:pt>
          <cx:pt idx="1432">57</cx:pt>
          <cx:pt idx="1433">67</cx:pt>
          <cx:pt idx="1434">65</cx:pt>
          <cx:pt idx="1435">47</cx:pt>
          <cx:pt idx="1436">51</cx:pt>
          <cx:pt idx="1437">57</cx:pt>
          <cx:pt idx="1438">62</cx:pt>
          <cx:pt idx="1439">54</cx:pt>
          <cx:pt idx="1440">54</cx:pt>
          <cx:pt idx="1441">54</cx:pt>
          <cx:pt idx="1442">39</cx:pt>
          <cx:pt idx="1443">39</cx:pt>
          <cx:pt idx="1444">46</cx:pt>
          <cx:pt idx="1445">63</cx:pt>
          <cx:pt idx="1446">43</cx:pt>
          <cx:pt idx="1447">47</cx:pt>
          <cx:pt idx="1448">48</cx:pt>
          <cx:pt idx="1449">50</cx:pt>
          <cx:pt idx="1450">56</cx:pt>
          <cx:pt idx="1451">45</cx:pt>
          <cx:pt idx="1452">47</cx:pt>
          <cx:pt idx="1453">56</cx:pt>
          <cx:pt idx="1454">51</cx:pt>
          <cx:pt idx="1455">27</cx:pt>
          <cx:pt idx="1456">27</cx:pt>
          <cx:pt idx="1457">48</cx:pt>
          <cx:pt idx="1458">50</cx:pt>
          <cx:pt idx="1459">46</cx:pt>
          <cx:pt idx="1460">48</cx:pt>
          <cx:pt idx="1461">51</cx:pt>
          <cx:pt idx="1462">53</cx:pt>
          <cx:pt idx="1463">79</cx:pt>
          <cx:pt idx="1464">57</cx:pt>
          <cx:pt idx="1465">69</cx:pt>
          <cx:pt idx="1466">69</cx:pt>
          <cx:pt idx="1467">51</cx:pt>
          <cx:pt idx="1468">64</cx:pt>
          <cx:pt idx="1469">46</cx:pt>
          <cx:pt idx="1470">56</cx:pt>
          <cx:pt idx="1471">60</cx:pt>
          <cx:pt idx="1472">44</cx:pt>
          <cx:pt idx="1473">62</cx:pt>
          <cx:pt idx="1474">43</cx:pt>
          <cx:pt idx="1475">53</cx:pt>
          <cx:pt idx="1476">53</cx:pt>
          <cx:pt idx="1477">67</cx:pt>
          <cx:pt idx="1478">55</cx:pt>
          <cx:pt idx="1479">48</cx:pt>
          <cx:pt idx="1480">42</cx:pt>
          <cx:pt idx="1481">53</cx:pt>
          <cx:pt idx="1482">29</cx:pt>
          <cx:pt idx="1483">29</cx:pt>
          <cx:pt idx="1484">38</cx:pt>
          <cx:pt idx="1485">36</cx:pt>
          <cx:pt idx="1486">41</cx:pt>
          <cx:pt idx="1487">46</cx:pt>
          <cx:pt idx="1488">46</cx:pt>
          <cx:pt idx="1489">52</cx:pt>
          <cx:pt idx="1490">71</cx:pt>
          <cx:pt idx="1491">37</cx:pt>
          <cx:pt idx="1492">52</cx:pt>
          <cx:pt idx="1493">37</cx:pt>
          <cx:pt idx="1494">63</cx:pt>
          <cx:pt idx="1495">38</cx:pt>
          <cx:pt idx="1496">37</cx:pt>
          <cx:pt idx="1497">63</cx:pt>
          <cx:pt idx="1498">50</cx:pt>
          <cx:pt idx="1499">38</cx:pt>
          <cx:pt idx="1500">57</cx:pt>
          <cx:pt idx="1501">41</cx:pt>
          <cx:pt idx="1502">51</cx:pt>
          <cx:pt idx="1503">52</cx:pt>
          <cx:pt idx="1504">49</cx:pt>
          <cx:pt idx="1505">29</cx:pt>
          <cx:pt idx="1506">39</cx:pt>
          <cx:pt idx="1507">39</cx:pt>
          <cx:pt idx="1508">53</cx:pt>
          <cx:pt idx="1509">71</cx:pt>
          <cx:pt idx="1510">57</cx:pt>
          <cx:pt idx="1511">55</cx:pt>
          <cx:pt idx="1512">47</cx:pt>
          <cx:pt idx="1513">68</cx:pt>
          <cx:pt idx="1514">38</cx:pt>
          <cx:pt idx="1515">65</cx:pt>
          <cx:pt idx="1516">60</cx:pt>
          <cx:pt idx="1517">69</cx:pt>
          <cx:pt idx="1518">76</cx:pt>
          <cx:pt idx="1519">57</cx:pt>
          <cx:pt idx="1520">72</cx:pt>
          <cx:pt idx="1521">38</cx:pt>
          <cx:pt idx="1522">58</cx:pt>
          <cx:pt idx="1523">38</cx:pt>
          <cx:pt idx="1524">35</cx:pt>
          <cx:pt idx="1525">38</cx:pt>
          <cx:pt idx="1526">71</cx:pt>
          <cx:pt idx="1527">58</cx:pt>
          <cx:pt idx="1528">77</cx:pt>
          <cx:pt idx="1529">45</cx:pt>
          <cx:pt idx="1530">58</cx:pt>
          <cx:pt idx="1531">30</cx:pt>
          <cx:pt idx="1532">72</cx:pt>
          <cx:pt idx="1533">65</cx:pt>
          <cx:pt idx="1534">51</cx:pt>
          <cx:pt idx="1535">45</cx:pt>
          <cx:pt idx="1536">38</cx:pt>
          <cx:pt idx="1537">38</cx:pt>
          <cx:pt idx="1538">37</cx:pt>
          <cx:pt idx="1539">37</cx:pt>
          <cx:pt idx="1540">60</cx:pt>
          <cx:pt idx="1541">50</cx:pt>
          <cx:pt idx="1542">53</cx:pt>
          <cx:pt idx="1543">62</cx:pt>
          <cx:pt idx="1544">70</cx:pt>
          <cx:pt idx="1545">67</cx:pt>
          <cx:pt idx="1546">44</cx:pt>
          <cx:pt idx="1547">49</cx:pt>
          <cx:pt idx="1548">71</cx:pt>
          <cx:pt idx="1549">71</cx:pt>
          <cx:pt idx="1550">39</cx:pt>
          <cx:pt idx="1551">50</cx:pt>
          <cx:pt idx="1552">74</cx:pt>
          <cx:pt idx="1553">47</cx:pt>
          <cx:pt idx="1554">42</cx:pt>
          <cx:pt idx="1555">49</cx:pt>
          <cx:pt idx="1556">49</cx:pt>
          <cx:pt idx="1557">63</cx:pt>
          <cx:pt idx="1558">33</cx:pt>
          <cx:pt idx="1559">59</cx:pt>
          <cx:pt idx="1560">46</cx:pt>
          <cx:pt idx="1561">68</cx:pt>
          <cx:pt idx="1562">51</cx:pt>
          <cx:pt idx="1563">51</cx:pt>
          <cx:pt idx="1564">71</cx:pt>
          <cx:pt idx="1565">71</cx:pt>
          <cx:pt idx="1566">71</cx:pt>
          <cx:pt idx="1567">61</cx:pt>
          <cx:pt idx="1568">46</cx:pt>
          <cx:pt idx="1569">32</cx:pt>
          <cx:pt idx="1570">70</cx:pt>
          <cx:pt idx="1571">52</cx:pt>
          <cx:pt idx="1572">54</cx:pt>
          <cx:pt idx="1573">41</cx:pt>
          <cx:pt idx="1574">57</cx:pt>
          <cx:pt idx="1575">70</cx:pt>
          <cx:pt idx="1576">72</cx:pt>
          <cx:pt idx="1577">55</cx:pt>
          <cx:pt idx="1578">36</cx:pt>
          <cx:pt idx="1579">53</cx:pt>
          <cx:pt idx="1580">63</cx:pt>
          <cx:pt idx="1581">76</cx:pt>
          <cx:pt idx="1582">58</cx:pt>
          <cx:pt idx="1583">48</cx:pt>
          <cx:pt idx="1584">32</cx:pt>
          <cx:pt idx="1585">44</cx:pt>
          <cx:pt idx="1586">59</cx:pt>
          <cx:pt idx="1587">35</cx:pt>
          <cx:pt idx="1588">30</cx:pt>
          <cx:pt idx="1589">30</cx:pt>
          <cx:pt idx="1590">72</cx:pt>
          <cx:pt idx="1591">72</cx:pt>
          <cx:pt idx="1592">67</cx:pt>
          <cx:pt idx="1593">39</cx:pt>
          <cx:pt idx="1594">38</cx:pt>
          <cx:pt idx="1595">66</cx:pt>
          <cx:pt idx="1596">35</cx:pt>
          <cx:pt idx="1597">59</cx:pt>
          <cx:pt idx="1598">42</cx:pt>
          <cx:pt idx="1599">36</cx:pt>
          <cx:pt idx="1600">43</cx:pt>
          <cx:pt idx="1601">52</cx:pt>
          <cx:pt idx="1602">46</cx:pt>
          <cx:pt idx="1603">53</cx:pt>
          <cx:pt idx="1604">45</cx:pt>
          <cx:pt idx="1605">66</cx:pt>
          <cx:pt idx="1606">50</cx:pt>
          <cx:pt idx="1607">46</cx:pt>
          <cx:pt idx="1608">34</cx:pt>
          <cx:pt idx="1609">74</cx:pt>
          <cx:pt idx="1610">42</cx:pt>
          <cx:pt idx="1611">36</cx:pt>
          <cx:pt idx="1612">57</cx:pt>
          <cx:pt idx="1613">63</cx:pt>
          <cx:pt idx="1614">70</cx:pt>
          <cx:pt idx="1615">53</cx:pt>
          <cx:pt idx="1616">41</cx:pt>
          <cx:pt idx="1617">66</cx:pt>
          <cx:pt idx="1618">53</cx:pt>
          <cx:pt idx="1619">39</cx:pt>
          <cx:pt idx="1620">67</cx:pt>
          <cx:pt idx="1621">60</cx:pt>
          <cx:pt idx="1622">67</cx:pt>
          <cx:pt idx="1623">54</cx:pt>
          <cx:pt idx="1624">57</cx:pt>
          <cx:pt idx="1625">62</cx:pt>
          <cx:pt idx="1626">43</cx:pt>
          <cx:pt idx="1627">50</cx:pt>
          <cx:pt idx="1628">52</cx:pt>
          <cx:pt idx="1629">64</cx:pt>
          <cx:pt idx="1630">79</cx:pt>
          <cx:pt idx="1631">57</cx:pt>
          <cx:pt idx="1632">51</cx:pt>
          <cx:pt idx="1633">63</cx:pt>
          <cx:pt idx="1634">42</cx:pt>
          <cx:pt idx="1635">63</cx:pt>
          <cx:pt idx="1636">52</cx:pt>
          <cx:pt idx="1637">55</cx:pt>
          <cx:pt idx="1638">39</cx:pt>
          <cx:pt idx="1639">69</cx:pt>
          <cx:pt idx="1640">68</cx:pt>
          <cx:pt idx="1641">60</cx:pt>
          <cx:pt idx="1642">75</cx:pt>
          <cx:pt idx="1643">49</cx:pt>
          <cx:pt idx="1644">50</cx:pt>
          <cx:pt idx="1645">53</cx:pt>
          <cx:pt idx="1646">37</cx:pt>
          <cx:pt idx="1647">69</cx:pt>
          <cx:pt idx="1648">47</cx:pt>
          <cx:pt idx="1649">42</cx:pt>
          <cx:pt idx="1650">42</cx:pt>
          <cx:pt idx="1651">48</cx:pt>
          <cx:pt idx="1652">53</cx:pt>
          <cx:pt idx="1653">53</cx:pt>
          <cx:pt idx="1654">37</cx:pt>
          <cx:pt idx="1655">37</cx:pt>
          <cx:pt idx="1656">37</cx:pt>
          <cx:pt idx="1657">74</cx:pt>
          <cx:pt idx="1658">55</cx:pt>
          <cx:pt idx="1659">61</cx:pt>
          <cx:pt idx="1660">57</cx:pt>
          <cx:pt idx="1661">57</cx:pt>
          <cx:pt idx="1662">53</cx:pt>
          <cx:pt idx="1663">57</cx:pt>
          <cx:pt idx="1664">66</cx:pt>
          <cx:pt idx="1665">53</cx:pt>
          <cx:pt idx="1666">63</cx:pt>
          <cx:pt idx="1667">59</cx:pt>
          <cx:pt idx="1668">59</cx:pt>
          <cx:pt idx="1669">44</cx:pt>
          <cx:pt idx="1670">69</cx:pt>
          <cx:pt idx="1671">48</cx:pt>
          <cx:pt idx="1672">49</cx:pt>
          <cx:pt idx="1673">70</cx:pt>
          <cx:pt idx="1674">57</cx:pt>
          <cx:pt idx="1675">40</cx:pt>
          <cx:pt idx="1676">64</cx:pt>
          <cx:pt idx="1677">43</cx:pt>
          <cx:pt idx="1678">49</cx:pt>
          <cx:pt idx="1679">38</cx:pt>
          <cx:pt idx="1680">40</cx:pt>
          <cx:pt idx="1681">51</cx:pt>
          <cx:pt idx="1682">51</cx:pt>
          <cx:pt idx="1683">48</cx:pt>
          <cx:pt idx="1684">56</cx:pt>
          <cx:pt idx="1685">42</cx:pt>
          <cx:pt idx="1686">51</cx:pt>
          <cx:pt idx="1687">50</cx:pt>
          <cx:pt idx="1688">60</cx:pt>
          <cx:pt idx="1689">50</cx:pt>
          <cx:pt idx="1690">43</cx:pt>
          <cx:pt idx="1691">44</cx:pt>
          <cx:pt idx="1692">68</cx:pt>
          <cx:pt idx="1693">68</cx:pt>
          <cx:pt idx="1694">51</cx:pt>
          <cx:pt idx="1695">51</cx:pt>
          <cx:pt idx="1696">51</cx:pt>
          <cx:pt idx="1697">67</cx:pt>
          <cx:pt idx="1698">46</cx:pt>
          <cx:pt idx="1699">60</cx:pt>
          <cx:pt idx="1700">39</cx:pt>
          <cx:pt idx="1701">64</cx:pt>
          <cx:pt idx="1702">64</cx:pt>
          <cx:pt idx="1703">55</cx:pt>
          <cx:pt idx="1704">65</cx:pt>
          <cx:pt idx="1705">45</cx:pt>
          <cx:pt idx="1706">65</cx:pt>
          <cx:pt idx="1707">36</cx:pt>
          <cx:pt idx="1708">40</cx:pt>
          <cx:pt idx="1709">41</cx:pt>
          <cx:pt idx="1710">49</cx:pt>
          <cx:pt idx="1711">46</cx:pt>
          <cx:pt idx="1712">34</cx:pt>
          <cx:pt idx="1713">39</cx:pt>
          <cx:pt idx="1714">55</cx:pt>
          <cx:pt idx="1715">62</cx:pt>
          <cx:pt idx="1716">44</cx:pt>
          <cx:pt idx="1717">33</cx:pt>
          <cx:pt idx="1718">46</cx:pt>
          <cx:pt idx="1719">51</cx:pt>
          <cx:pt idx="1720">33</cx:pt>
          <cx:pt idx="1721">33</cx:pt>
          <cx:pt idx="1722">32</cx:pt>
          <cx:pt idx="1723">52</cx:pt>
          <cx:pt idx="1724">46</cx:pt>
          <cx:pt idx="1725">81</cx:pt>
          <cx:pt idx="1726">52</cx:pt>
          <cx:pt idx="1727">56</cx:pt>
          <cx:pt idx="1728">58</cx:pt>
          <cx:pt idx="1729">58</cx:pt>
          <cx:pt idx="1730">63</cx:pt>
          <cx:pt idx="1731">63</cx:pt>
          <cx:pt idx="1732">63</cx:pt>
          <cx:pt idx="1733">64</cx:pt>
          <cx:pt idx="1734">55</cx:pt>
          <cx:pt idx="1735">51</cx:pt>
          <cx:pt idx="1736">51</cx:pt>
          <cx:pt idx="1737">63</cx:pt>
          <cx:pt idx="1738">61</cx:pt>
          <cx:pt idx="1739">33</cx:pt>
          <cx:pt idx="1740">49</cx:pt>
          <cx:pt idx="1741">57</cx:pt>
          <cx:pt idx="1742">72</cx:pt>
          <cx:pt idx="1743">62</cx:pt>
          <cx:pt idx="1744">47</cx:pt>
          <cx:pt idx="1745">47</cx:pt>
          <cx:pt idx="1746">54</cx:pt>
          <cx:pt idx="1747">43</cx:pt>
          <cx:pt idx="1748">47</cx:pt>
          <cx:pt idx="1749">40</cx:pt>
          <cx:pt idx="1750">50</cx:pt>
          <cx:pt idx="1751">66</cx:pt>
          <cx:pt idx="1752">53</cx:pt>
          <cx:pt idx="1753">69</cx:pt>
          <cx:pt idx="1754">66</cx:pt>
          <cx:pt idx="1755">66</cx:pt>
          <cx:pt idx="1756">62</cx:pt>
          <cx:pt idx="1757">62</cx:pt>
          <cx:pt idx="1758">40</cx:pt>
          <cx:pt idx="1759">40</cx:pt>
          <cx:pt idx="1760">56</cx:pt>
          <cx:pt idx="1761">45</cx:pt>
          <cx:pt idx="1762">61</cx:pt>
          <cx:pt idx="1763">55</cx:pt>
          <cx:pt idx="1764">72</cx:pt>
          <cx:pt idx="1765">67</cx:pt>
          <cx:pt idx="1766">52</cx:pt>
          <cx:pt idx="1767">59</cx:pt>
          <cx:pt idx="1768">67</cx:pt>
          <cx:pt idx="1769">46</cx:pt>
          <cx:pt idx="1770">45</cx:pt>
          <cx:pt idx="1771">43</cx:pt>
          <cx:pt idx="1772">39</cx:pt>
          <cx:pt idx="1773">68</cx:pt>
          <cx:pt idx="1774">57</cx:pt>
          <cx:pt idx="1775">74</cx:pt>
          <cx:pt idx="1776">44</cx:pt>
          <cx:pt idx="1777">64</cx:pt>
          <cx:pt idx="1778">61</cx:pt>
          <cx:pt idx="1779">61</cx:pt>
          <cx:pt idx="1780">42</cx:pt>
          <cx:pt idx="1781">43</cx:pt>
          <cx:pt idx="1782">56</cx:pt>
          <cx:pt idx="1783">45</cx:pt>
          <cx:pt idx="1784">54</cx:pt>
          <cx:pt idx="1785">46</cx:pt>
          <cx:pt idx="1786">53</cx:pt>
          <cx:pt idx="1787">43</cx:pt>
          <cx:pt idx="1788">54</cx:pt>
          <cx:pt idx="1789">36</cx:pt>
          <cx:pt idx="1790">39</cx:pt>
          <cx:pt idx="1791">37</cx:pt>
          <cx:pt idx="1792">66</cx:pt>
          <cx:pt idx="1793">75</cx:pt>
          <cx:pt idx="1794">47</cx:pt>
          <cx:pt idx="1795">50</cx:pt>
          <cx:pt idx="1796">53</cx:pt>
          <cx:pt idx="1797">64</cx:pt>
          <cx:pt idx="1798">60</cx:pt>
          <cx:pt idx="1799">53</cx:pt>
          <cx:pt idx="1800">54</cx:pt>
          <cx:pt idx="1801">49</cx:pt>
          <cx:pt idx="1802">33</cx:pt>
          <cx:pt idx="1803">51</cx:pt>
          <cx:pt idx="1804">46</cx:pt>
          <cx:pt idx="1805">46</cx:pt>
          <cx:pt idx="1806">66</cx:pt>
          <cx:pt idx="1807">49</cx:pt>
          <cx:pt idx="1808">26</cx:pt>
          <cx:pt idx="1809">53</cx:pt>
          <cx:pt idx="1810">47</cx:pt>
          <cx:pt idx="1811">44</cx:pt>
          <cx:pt idx="1812">52</cx:pt>
          <cx:pt idx="1813">43</cx:pt>
          <cx:pt idx="1814">74</cx:pt>
          <cx:pt idx="1815">43</cx:pt>
          <cx:pt idx="1816">64</cx:pt>
          <cx:pt idx="1817">36</cx:pt>
          <cx:pt idx="1818">51</cx:pt>
          <cx:pt idx="1819">58</cx:pt>
          <cx:pt idx="1820">48</cx:pt>
          <cx:pt idx="1821">48</cx:pt>
          <cx:pt idx="1822">69</cx:pt>
          <cx:pt idx="1823">64</cx:pt>
          <cx:pt idx="1824">69</cx:pt>
          <cx:pt idx="1825">61</cx:pt>
          <cx:pt idx="1826">46</cx:pt>
          <cx:pt idx="1827">50</cx:pt>
          <cx:pt idx="1828">53</cx:pt>
          <cx:pt idx="1829">60</cx:pt>
          <cx:pt idx="1830">55</cx:pt>
          <cx:pt idx="1831">41</cx:pt>
          <cx:pt idx="1832">36</cx:pt>
          <cx:pt idx="1833">46</cx:pt>
          <cx:pt idx="1834">46</cx:pt>
          <cx:pt idx="1835">71</cx:pt>
          <cx:pt idx="1836">52</cx:pt>
          <cx:pt idx="1837">63</cx:pt>
          <cx:pt idx="1838">55</cx:pt>
          <cx:pt idx="1839">38</cx:pt>
          <cx:pt idx="1840">68</cx:pt>
          <cx:pt idx="1841">41</cx:pt>
          <cx:pt idx="1842">54</cx:pt>
          <cx:pt idx="1843">66</cx:pt>
          <cx:pt idx="1844">38</cx:pt>
          <cx:pt idx="1845">46</cx:pt>
          <cx:pt idx="1846">73</cx:pt>
          <cx:pt idx="1847">71</cx:pt>
          <cx:pt idx="1848">43</cx:pt>
          <cx:pt idx="1849">33</cx:pt>
          <cx:pt idx="1850">50</cx:pt>
          <cx:pt idx="1851">41</cx:pt>
          <cx:pt idx="1852">41</cx:pt>
          <cx:pt idx="1853">50</cx:pt>
          <cx:pt idx="1854">51</cx:pt>
          <cx:pt idx="1855">53</cx:pt>
          <cx:pt idx="1856">37</cx:pt>
          <cx:pt idx="1857">58</cx:pt>
          <cx:pt idx="1858">48</cx:pt>
          <cx:pt idx="1859">56</cx:pt>
          <cx:pt idx="1860">43</cx:pt>
          <cx:pt idx="1861">48</cx:pt>
          <cx:pt idx="1862">43</cx:pt>
          <cx:pt idx="1863">64</cx:pt>
          <cx:pt idx="1864">46</cx:pt>
          <cx:pt idx="1865">46</cx:pt>
          <cx:pt idx="1866">51</cx:pt>
          <cx:pt idx="1867">67</cx:pt>
          <cx:pt idx="1868">60</cx:pt>
          <cx:pt idx="1869">59</cx:pt>
          <cx:pt idx="1870">67</cx:pt>
          <cx:pt idx="1871">62</cx:pt>
          <cx:pt idx="1872">62</cx:pt>
          <cx:pt idx="1873">52</cx:pt>
          <cx:pt idx="1874">46</cx:pt>
          <cx:pt idx="1875">57</cx:pt>
          <cx:pt idx="1876">43</cx:pt>
          <cx:pt idx="1877">65</cx:pt>
          <cx:pt idx="1878">65</cx:pt>
          <cx:pt idx="1879">53</cx:pt>
          <cx:pt idx="1880">51</cx:pt>
          <cx:pt idx="1881">37</cx:pt>
          <cx:pt idx="1882">77</cx:pt>
          <cx:pt idx="1883">67</cx:pt>
          <cx:pt idx="1884">67</cx:pt>
          <cx:pt idx="1885">47</cx:pt>
          <cx:pt idx="1886">53</cx:pt>
          <cx:pt idx="1887">35</cx:pt>
          <cx:pt idx="1888">46</cx:pt>
          <cx:pt idx="1889">65</cx:pt>
          <cx:pt idx="1890">60</cx:pt>
          <cx:pt idx="1891">71</cx:pt>
          <cx:pt idx="1892">46</cx:pt>
          <cx:pt idx="1893">46</cx:pt>
          <cx:pt idx="1894">66</cx:pt>
          <cx:pt idx="1895">44</cx:pt>
          <cx:pt idx="1896">52</cx:pt>
          <cx:pt idx="1897">60</cx:pt>
          <cx:pt idx="1898">60</cx:pt>
          <cx:pt idx="1899">48</cx:pt>
          <cx:pt idx="1900">49</cx:pt>
          <cx:pt idx="1901">75</cx:pt>
          <cx:pt idx="1902">59</cx:pt>
          <cx:pt idx="1903">66</cx:pt>
          <cx:pt idx="1904">40</cx:pt>
          <cx:pt idx="1905">78</cx:pt>
          <cx:pt idx="1906">73</cx:pt>
          <cx:pt idx="1907">55</cx:pt>
          <cx:pt idx="1908">66</cx:pt>
          <cx:pt idx="1909">47</cx:pt>
          <cx:pt idx="1910">71</cx:pt>
          <cx:pt idx="1911">67</cx:pt>
          <cx:pt idx="1912">51</cx:pt>
          <cx:pt idx="1913">51</cx:pt>
          <cx:pt idx="1914">40</cx:pt>
          <cx:pt idx="1915">63</cx:pt>
          <cx:pt idx="1916">48</cx:pt>
          <cx:pt idx="1917">66</cx:pt>
          <cx:pt idx="1918">71</cx:pt>
          <cx:pt idx="1919">71</cx:pt>
          <cx:pt idx="1920">40</cx:pt>
          <cx:pt idx="1921">46</cx:pt>
          <cx:pt idx="1922">62</cx:pt>
          <cx:pt idx="1923">32</cx:pt>
          <cx:pt idx="1924">56</cx:pt>
          <cx:pt idx="1925">59</cx:pt>
          <cx:pt idx="1926">65</cx:pt>
          <cx:pt idx="1927">57</cx:pt>
          <cx:pt idx="1928">36</cx:pt>
          <cx:pt idx="1929">76</cx:pt>
          <cx:pt idx="1930">76</cx:pt>
          <cx:pt idx="1931">62</cx:pt>
          <cx:pt idx="1932">69</cx:pt>
          <cx:pt idx="1933">40</cx:pt>
          <cx:pt idx="1934">36</cx:pt>
          <cx:pt idx="1935">37</cx:pt>
          <cx:pt idx="1936">47</cx:pt>
          <cx:pt idx="1937">47</cx:pt>
          <cx:pt idx="1938">47</cx:pt>
          <cx:pt idx="1939">66</cx:pt>
          <cx:pt idx="1940">33</cx:pt>
          <cx:pt idx="1941">59</cx:pt>
          <cx:pt idx="1942">69</cx:pt>
          <cx:pt idx="1943">58</cx:pt>
          <cx:pt idx="1944">47</cx:pt>
          <cx:pt idx="1945">47</cx:pt>
          <cx:pt idx="1946">55</cx:pt>
          <cx:pt idx="1947">42</cx:pt>
          <cx:pt idx="1948">60</cx:pt>
          <cx:pt idx="1949">55</cx:pt>
          <cx:pt idx="1950">63</cx:pt>
          <cx:pt idx="1951">48</cx:pt>
          <cx:pt idx="1952">49</cx:pt>
          <cx:pt idx="1953">70</cx:pt>
          <cx:pt idx="1954">43</cx:pt>
          <cx:pt idx="1955">50</cx:pt>
          <cx:pt idx="1956">66</cx:pt>
          <cx:pt idx="1957">57</cx:pt>
          <cx:pt idx="1958">70</cx:pt>
          <cx:pt idx="1959">69</cx:pt>
          <cx:pt idx="1960">48</cx:pt>
          <cx:pt idx="1961">51</cx:pt>
          <cx:pt idx="1962">65</cx:pt>
          <cx:pt idx="1963">37</cx:pt>
          <cx:pt idx="1964">37</cx:pt>
          <cx:pt idx="1965">60</cx:pt>
          <cx:pt idx="1966">34</cx:pt>
          <cx:pt idx="1967">70</cx:pt>
          <cx:pt idx="1968">64</cx:pt>
          <cx:pt idx="1969">48</cx:pt>
          <cx:pt idx="1970">60</cx:pt>
          <cx:pt idx="1971">60</cx:pt>
          <cx:pt idx="1972">60</cx:pt>
          <cx:pt idx="1973">71</cx:pt>
          <cx:pt idx="1974">47</cx:pt>
          <cx:pt idx="1975">37</cx:pt>
          <cx:pt idx="1976">66</cx:pt>
          <cx:pt idx="1977">44</cx:pt>
          <cx:pt idx="1978">66</cx:pt>
          <cx:pt idx="1979">68</cx:pt>
          <cx:pt idx="1980">47</cx:pt>
          <cx:pt idx="1981">75</cx:pt>
          <cx:pt idx="1982">46</cx:pt>
          <cx:pt idx="1983">44</cx:pt>
          <cx:pt idx="1984">48</cx:pt>
          <cx:pt idx="1985">50</cx:pt>
          <cx:pt idx="1986">62</cx:pt>
          <cx:pt idx="1987">57</cx:pt>
          <cx:pt idx="1988">55</cx:pt>
          <cx:pt idx="1989">51</cx:pt>
          <cx:pt idx="1990">60</cx:pt>
          <cx:pt idx="1991">47</cx:pt>
          <cx:pt idx="1992">46</cx:pt>
          <cx:pt idx="1993">54</cx:pt>
          <cx:pt idx="1994">55</cx:pt>
          <cx:pt idx="1995">51</cx:pt>
          <cx:pt idx="1996">57</cx:pt>
          <cx:pt idx="1997">53</cx:pt>
          <cx:pt idx="1998">46</cx:pt>
          <cx:pt idx="1999">71</cx:pt>
          <cx:pt idx="2000">61</cx:pt>
          <cx:pt idx="2001">52</cx:pt>
          <cx:pt idx="2002">54</cx:pt>
          <cx:pt idx="2003">68</cx:pt>
          <cx:pt idx="2004">56</cx:pt>
          <cx:pt idx="2005">64</cx:pt>
          <cx:pt idx="2006">46</cx:pt>
          <cx:pt idx="2007">78</cx:pt>
          <cx:pt idx="2008">64</cx:pt>
          <cx:pt idx="2009">72</cx:pt>
          <cx:pt idx="2010">68</cx:pt>
          <cx:pt idx="2011">67</cx:pt>
          <cx:pt idx="2012">67</cx:pt>
          <cx:pt idx="2013">52</cx:pt>
          <cx:pt idx="2014">58</cx:pt>
          <cx:pt idx="2015">34</cx:pt>
          <cx:pt idx="2016">34</cx:pt>
          <cx:pt idx="2017">35</cx:pt>
          <cx:pt idx="2018">50</cx:pt>
          <cx:pt idx="2019">51</cx:pt>
          <cx:pt idx="2020">44</cx:pt>
          <cx:pt idx="2021">48</cx:pt>
          <cx:pt idx="2022">41</cx:pt>
          <cx:pt idx="2023">38</cx:pt>
          <cx:pt idx="2024">38</cx:pt>
          <cx:pt idx="2025">69</cx:pt>
          <cx:pt idx="2026">33</cx:pt>
          <cx:pt idx="2027">45</cx:pt>
          <cx:pt idx="2028">63</cx:pt>
          <cx:pt idx="2029">68</cx:pt>
          <cx:pt idx="2030">56</cx:pt>
          <cx:pt idx="2031">57</cx:pt>
          <cx:pt idx="2032">57</cx:pt>
          <cx:pt idx="2033">66</cx:pt>
          <cx:pt idx="2034">53</cx:pt>
          <cx:pt idx="2035">66</cx:pt>
          <cx:pt idx="2036">73</cx:pt>
          <cx:pt idx="2037">44</cx:pt>
          <cx:pt idx="2038">66</cx:pt>
          <cx:pt idx="2039">70</cx:pt>
          <cx:pt idx="2040">70</cx:pt>
          <cx:pt idx="2041">69</cx:pt>
          <cx:pt idx="2042">56</cx:pt>
          <cx:pt idx="2043">45</cx:pt>
          <cx:pt idx="2044">50</cx:pt>
          <cx:pt idx="2045">64</cx:pt>
          <cx:pt idx="2046">50</cx:pt>
          <cx:pt idx="2047">47</cx:pt>
          <cx:pt idx="2048">68</cx:pt>
          <cx:pt idx="2049">51</cx:pt>
          <cx:pt idx="2050">48</cx:pt>
          <cx:pt idx="2051">53</cx:pt>
          <cx:pt idx="2052">54</cx:pt>
          <cx:pt idx="2053">64</cx:pt>
          <cx:pt idx="2054">31</cx:pt>
          <cx:pt idx="2055">41</cx:pt>
          <cx:pt idx="2056">71</cx:pt>
          <cx:pt idx="2057">57</cx:pt>
          <cx:pt idx="2058">56</cx:pt>
          <cx:pt idx="2059">66</cx:pt>
          <cx:pt idx="2060">68</cx:pt>
          <cx:pt idx="2061">68</cx:pt>
          <cx:pt idx="2062">64</cx:pt>
          <cx:pt idx="2063">64</cx:pt>
          <cx:pt idx="2064">34</cx:pt>
          <cx:pt idx="2065">61</cx:pt>
          <cx:pt idx="2066">61</cx:pt>
          <cx:pt idx="2067">51</cx:pt>
          <cx:pt idx="2068">72</cx:pt>
          <cx:pt idx="2069">34</cx:pt>
          <cx:pt idx="2070">44</cx:pt>
          <cx:pt idx="2071">44</cx:pt>
          <cx:pt idx="2072">39</cx:pt>
          <cx:pt idx="2073">62</cx:pt>
          <cx:pt idx="2074">58</cx:pt>
          <cx:pt idx="2075">75</cx:pt>
          <cx:pt idx="2076">58</cx:pt>
          <cx:pt idx="2077">34</cx:pt>
          <cx:pt idx="2078">60</cx:pt>
          <cx:pt idx="2079">35</cx:pt>
          <cx:pt idx="2080">46</cx:pt>
          <cx:pt idx="2081">44</cx:pt>
          <cx:pt idx="2082">36</cx:pt>
          <cx:pt idx="2083">36</cx:pt>
          <cx:pt idx="2084">51</cx:pt>
          <cx:pt idx="2085">58</cx:pt>
          <cx:pt idx="2086">65</cx:pt>
          <cx:pt idx="2087">50</cx:pt>
          <cx:pt idx="2088">62</cx:pt>
          <cx:pt idx="2089">55</cx:pt>
          <cx:pt idx="2090">45</cx:pt>
          <cx:pt idx="2091">45</cx:pt>
          <cx:pt idx="2092">35</cx:pt>
          <cx:pt idx="2093">70</cx:pt>
          <cx:pt idx="2094">41</cx:pt>
          <cx:pt idx="2095">48</cx:pt>
          <cx:pt idx="2096">43</cx:pt>
          <cx:pt idx="2097">43</cx:pt>
          <cx:pt idx="2098">57</cx:pt>
          <cx:pt idx="2099">63</cx:pt>
          <cx:pt idx="2100">37</cx:pt>
          <cx:pt idx="2101">61</cx:pt>
          <cx:pt idx="2102">57</cx:pt>
          <cx:pt idx="2103">57</cx:pt>
          <cx:pt idx="2104">32</cx:pt>
          <cx:pt idx="2105">55</cx:pt>
          <cx:pt idx="2106">52</cx:pt>
          <cx:pt idx="2107">35</cx:pt>
          <cx:pt idx="2108">43</cx:pt>
          <cx:pt idx="2109">45</cx:pt>
          <cx:pt idx="2110">46</cx:pt>
          <cx:pt idx="2111">30</cx:pt>
          <cx:pt idx="2112">45</cx:pt>
          <cx:pt idx="2113">49</cx:pt>
          <cx:pt idx="2114">49</cx:pt>
          <cx:pt idx="2115">70</cx:pt>
          <cx:pt idx="2116">35</cx:pt>
          <cx:pt idx="2117">65</cx:pt>
          <cx:pt idx="2118">42</cx:pt>
          <cx:pt idx="2119">69</cx:pt>
          <cx:pt idx="2120">40</cx:pt>
          <cx:pt idx="2121">62</cx:pt>
          <cx:pt idx="2122">36</cx:pt>
          <cx:pt idx="2123">39</cx:pt>
          <cx:pt idx="2124">58</cx:pt>
          <cx:pt idx="2125">58</cx:pt>
          <cx:pt idx="2126">53</cx:pt>
          <cx:pt idx="2127">69</cx:pt>
          <cx:pt idx="2128">31</cx:pt>
          <cx:pt idx="2129">44</cx:pt>
          <cx:pt idx="2130">51</cx:pt>
          <cx:pt idx="2131">58</cx:pt>
          <cx:pt idx="2132">34</cx:pt>
          <cx:pt idx="2133">34</cx:pt>
          <cx:pt idx="2134">63</cx:pt>
          <cx:pt idx="2135">52</cx:pt>
          <cx:pt idx="2136">47</cx:pt>
          <cx:pt idx="2137">58</cx:pt>
          <cx:pt idx="2138">58</cx:pt>
          <cx:pt idx="2139">38</cx:pt>
          <cx:pt idx="2140">53</cx:pt>
          <cx:pt idx="2141">62</cx:pt>
          <cx:pt idx="2142">62</cx:pt>
          <cx:pt idx="2143">57</cx:pt>
          <cx:pt idx="2144">57</cx:pt>
          <cx:pt idx="2145">74</cx:pt>
          <cx:pt idx="2146">65</cx:pt>
          <cx:pt idx="2147">82</cx:pt>
          <cx:pt idx="2148">42</cx:pt>
          <cx:pt idx="2149">36</cx:pt>
          <cx:pt idx="2150">44</cx:pt>
          <cx:pt idx="2151">57</cx:pt>
          <cx:pt idx="2152">69</cx:pt>
          <cx:pt idx="2153">70</cx:pt>
          <cx:pt idx="2154">50</cx:pt>
          <cx:pt idx="2155">50</cx:pt>
          <cx:pt idx="2156">58</cx:pt>
          <cx:pt idx="2157">69</cx:pt>
          <cx:pt idx="2158">58</cx:pt>
          <cx:pt idx="2159">48</cx:pt>
          <cx:pt idx="2160">58</cx:pt>
          <cx:pt idx="2161">64</cx:pt>
          <cx:pt idx="2162">49</cx:pt>
          <cx:pt idx="2163">45</cx:pt>
          <cx:pt idx="2164">44</cx:pt>
          <cx:pt idx="2165">57</cx:pt>
          <cx:pt idx="2166">58</cx:pt>
          <cx:pt idx="2167">41</cx:pt>
          <cx:pt idx="2168">68</cx:pt>
          <cx:pt idx="2169">38</cx:pt>
          <cx:pt idx="2170">38</cx:pt>
          <cx:pt idx="2171">55</cx:pt>
          <cx:pt idx="2172">55</cx:pt>
          <cx:pt idx="2173">64</cx:pt>
          <cx:pt idx="2174">54</cx:pt>
          <cx:pt idx="2175">58</cx:pt>
          <cx:pt idx="2176">34</cx:pt>
          <cx:pt idx="2177">68</cx:pt>
          <cx:pt idx="2178">59</cx:pt>
          <cx:pt idx="2179">32</cx:pt>
          <cx:pt idx="2180">49</cx:pt>
          <cx:pt idx="2181">49</cx:pt>
          <cx:pt idx="2182">54</cx:pt>
          <cx:pt idx="2183">50</cx:pt>
          <cx:pt idx="2184">50</cx:pt>
          <cx:pt idx="2185">44</cx:pt>
          <cx:pt idx="2186">56</cx:pt>
          <cx:pt idx="2187">48</cx:pt>
          <cx:pt idx="2188">39</cx:pt>
          <cx:pt idx="2189">33</cx:pt>
          <cx:pt idx="2190">44</cx:pt>
          <cx:pt idx="2191">54</cx:pt>
          <cx:pt idx="2192">62</cx:pt>
          <cx:pt idx="2193">62</cx:pt>
          <cx:pt idx="2194">52</cx:pt>
          <cx:pt idx="2195">42</cx:pt>
          <cx:pt idx="2196">43</cx:pt>
          <cx:pt idx="2197">48</cx:pt>
          <cx:pt idx="2198">37</cx:pt>
          <cx:pt idx="2199">46</cx:pt>
          <cx:pt idx="2200">56</cx:pt>
          <cx:pt idx="2201">56</cx:pt>
          <cx:pt idx="2202">48</cx:pt>
          <cx:pt idx="2203">60</cx:pt>
          <cx:pt idx="2204">53</cx:pt>
          <cx:pt idx="2205">48</cx:pt>
          <cx:pt idx="2206">48</cx:pt>
          <cx:pt idx="2207">49</cx:pt>
          <cx:pt idx="2208">49</cx:pt>
          <cx:pt idx="2209">122</cx:pt>
          <cx:pt idx="2210">49</cx:pt>
          <cx:pt idx="2211">46</cx:pt>
          <cx:pt idx="2212">45</cx:pt>
          <cx:pt idx="2213">46</cx:pt>
          <cx:pt idx="2214">44</cx:pt>
          <cx:pt idx="2215">53</cx:pt>
        </cx:lvl>
      </cx:numDim>
    </cx:data>
  </cx:chartData>
  <cx:chart>
    <cx:title pos="t" align="ctr" overlay="0">
      <cx:tx>
        <cx:txData>
          <cx:v>Box Plot: Age and Marital Status</cx:v>
        </cx:txData>
      </cx:tx>
      <cx:txPr>
        <a:bodyPr spcFirstLastPara="1" vertOverflow="ellipsis" horzOverflow="overflow" wrap="square" lIns="0" tIns="0" rIns="0" bIns="0" anchor="ctr" anchorCtr="1"/>
        <a:lstStyle/>
        <a:p>
          <a:pPr algn="ctr" rtl="0">
            <a:defRPr/>
          </a:pPr>
          <a:r>
            <a:rPr lang="en-US" sz="1400" b="0" i="0" u="none" strike="noStrike" baseline="0">
              <a:solidFill>
                <a:sysClr val="windowText" lastClr="000000">
                  <a:lumMod val="65000"/>
                  <a:lumOff val="35000"/>
                </a:sysClr>
              </a:solidFill>
              <a:latin typeface="Calibri" panose="020F0502020204030204"/>
            </a:rPr>
            <a:t>Box Plot: Age and Marital Status</a:t>
          </a:r>
        </a:p>
      </cx:txPr>
    </cx:title>
    <cx:plotArea>
      <cx:plotAreaRegion>
        <cx:series layoutId="boxWhisker" uniqueId="{F3FEC1F8-11DE-424C-9181-73AA7875F62B}">
          <cx:tx>
            <cx:txData>
              <cx:f>'[marketing_data 15.12.csv]Sheet4'!$C$1</cx:f>
              <cx:v>Age</cx:v>
            </cx:txData>
          </cx:tx>
          <cx:dataLabels pos="t">
            <cx:numFmt formatCode="#,##0" sourceLinked="0"/>
            <cx:visibility seriesName="0" categoryName="0" value="1"/>
            <cx:separator>, </cx:separator>
          </cx:dataLabels>
          <cx:dataId val="0"/>
          <cx:layoutPr>
            <cx:visibility meanLine="0" meanMarker="1" nonoutliers="0" outliers="1"/>
            <cx:statistics quartileMethod="exclusive"/>
          </cx:layoutPr>
        </cx:series>
      </cx:plotAreaRegion>
      <cx:axis id="0">
        <cx:catScaling gapWidth="1"/>
        <cx:tickLabels/>
      </cx:axis>
      <cx:axis id="1">
        <cx:valScaling/>
        <cx:majorGridlines/>
        <cx:tickLabels/>
      </cx:axis>
    </cx:plotArea>
  </cx:chart>
</cx:chartSpace>
</file>

<file path=word/charts/colors1.xml><?xml version="1.0" encoding="utf-8"?>
<cs:colorStyle xmlns:cs="http://schemas.microsoft.com/office/drawing/2012/chartStyle" xmlns:a="http://schemas.openxmlformats.org/drawingml/2006/main" meth="withinLinear" id="17">
  <a:schemeClr val="accent4"/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40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/>
  </cs:chartArea>
  <cs:data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>
        <a:solidFill>
          <a:schemeClr val="phClr"/>
        </a:solidFill>
      </a:ln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/>
  </cs:seriesAxis>
  <cs:seriesLine>
    <cs:lnRef idx="0"/>
    <cs:fillRef idx="0"/>
    <cs:effectRef idx="0"/>
    <cs:fontRef idx="minor">
      <a:schemeClr val="tx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Ass23</b:Tag>
    <b:SourceType>Report</b:SourceType>
    <b:Guid>{B864ECCA-9FC2-4A11-A2BA-4FD31B0129DA}</b:Guid>
    <b:Title>Assignment: Exploratory analysis and presenting insights</b:Title>
    <b:Year>2023</b:Year>
    <b:Publisher>LSE Data Analytics Career Accelerator</b:Publisher>
    <b:City>London</b:City>
    <b:LCID>en-GB</b:LCID>
    <b:RefOrder>1</b:RefOrder>
  </b:Source>
  <b:Source>
    <b:Tag>Ass231</b:Tag>
    <b:SourceType>Report</b:SourceType>
    <b:Guid>{8AF11E22-A2D9-43A3-A7E7-AC1BDDF3FA9F}</b:Guid>
    <b:Title>Assignment: Exploratory analysis and presenting insights</b:Title>
    <b:Year>2023</b:Year>
    <b:Publisher>Data Analytics Course</b:Publisher>
    <b:RefOrder>2</b:RefOrder>
  </b:Source>
</b:Sources>
</file>

<file path=customXml/itemProps1.xml><?xml version="1.0" encoding="utf-8"?>
<ds:datastoreItem xmlns:ds="http://schemas.openxmlformats.org/officeDocument/2006/customXml" ds:itemID="{81B84318-6325-40E6-BB94-D5964CD982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4</Pages>
  <Words>997</Words>
  <Characters>5110</Characters>
  <Application>Microsoft Office Word</Application>
  <DocSecurity>0</DocSecurity>
  <Lines>164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ko Fujino</dc:creator>
  <cp:keywords/>
  <dc:description/>
  <cp:lastModifiedBy>Youko Fujino</cp:lastModifiedBy>
  <cp:revision>7</cp:revision>
  <dcterms:created xsi:type="dcterms:W3CDTF">2023-12-18T17:36:00Z</dcterms:created>
  <dcterms:modified xsi:type="dcterms:W3CDTF">2023-12-18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090838-83e0-4c05-9d14-072c8d7636a5</vt:lpwstr>
  </property>
</Properties>
</file>